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27EF1" w14:textId="73BCD2BE" w:rsidR="00A36DC5" w:rsidRDefault="00A36DC5" w:rsidP="00A36DC5">
      <w:pPr>
        <w:pStyle w:val="Heading3"/>
        <w:ind w:left="720" w:firstLine="720"/>
      </w:pPr>
      <w:r>
        <w:t>California Housing Dataset prediction using Linear Regression</w:t>
      </w:r>
    </w:p>
    <w:p w14:paraId="2DEDB225" w14:textId="77777777" w:rsidR="00A36DC5" w:rsidRPr="00A36DC5" w:rsidRDefault="00A36DC5" w:rsidP="00A36DC5">
      <w:pPr>
        <w:pStyle w:val="BodyText"/>
      </w:pPr>
    </w:p>
    <w:p w14:paraId="1AD13939" w14:textId="77777777" w:rsidR="005E7B50" w:rsidRDefault="00D86015">
      <w:pPr>
        <w:pStyle w:val="Author"/>
      </w:pPr>
      <w:proofErr w:type="spellStart"/>
      <w:r>
        <w:t>L</w:t>
      </w:r>
      <w:r>
        <w:t>o</w:t>
      </w:r>
      <w:r>
        <w:t>k</w:t>
      </w:r>
      <w:r>
        <w:t>e</w:t>
      </w:r>
      <w:r>
        <w:t>s</w:t>
      </w:r>
      <w:r>
        <w:t>h</w:t>
      </w:r>
      <w:r>
        <w:t>w</w:t>
      </w:r>
      <w:r>
        <w:t>a</w:t>
      </w:r>
      <w:r>
        <w:t>r</w:t>
      </w:r>
      <w:r>
        <w:t>i</w:t>
      </w:r>
      <w:proofErr w:type="spellEnd"/>
      <w:r>
        <w:t>,</w:t>
      </w:r>
      <w:r>
        <w:t xml:space="preserve"> </w:t>
      </w:r>
      <w:proofErr w:type="spellStart"/>
      <w:r w:rsidR="00476252">
        <w:t>Sriprasath</w:t>
      </w:r>
      <w:proofErr w:type="spellEnd"/>
    </w:p>
    <w:p w14:paraId="678CF2BB" w14:textId="74D1A167" w:rsidR="005E7B50" w:rsidRDefault="00476252">
      <w:pPr>
        <w:pStyle w:val="Date"/>
      </w:pPr>
      <w:r>
        <w:t>February 9, 2020</w:t>
      </w:r>
    </w:p>
    <w:p w14:paraId="2929D0E6" w14:textId="482FDD88" w:rsidR="00A36DC5" w:rsidRPr="00A36DC5" w:rsidRDefault="00A36DC5" w:rsidP="00A36DC5">
      <w:pPr>
        <w:pStyle w:val="BodyText"/>
      </w:pPr>
      <w:hyperlink r:id="rId7" w:history="1">
        <w:r>
          <w:rPr>
            <w:rStyle w:val="Hyperlink"/>
          </w:rPr>
          <w:t>https://www.kaggle.com/camnugent/california-housing-prices</w:t>
        </w:r>
      </w:hyperlink>
    </w:p>
    <w:p w14:paraId="7873B46E" w14:textId="77777777" w:rsidR="005E7B50" w:rsidRDefault="00476252">
      <w:pPr>
        <w:pStyle w:val="SourceCode"/>
      </w:pPr>
      <w:bookmarkStart w:id="0" w:name="california-housing-dataset-prediction-us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09DDD24E" w14:textId="77777777" w:rsidR="005E7B50" w:rsidRDefault="00476252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1DD9B502" w14:textId="77777777" w:rsidR="005E7B50" w:rsidRDefault="00476252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4.0</w:t>
      </w:r>
    </w:p>
    <w:p w14:paraId="4401C9D2" w14:textId="77777777" w:rsidR="005E7B50" w:rsidRDefault="00476252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13A84AB1" w14:textId="77777777" w:rsidR="005E7B50" w:rsidRDefault="00476252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Californi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personal.utdallas.edu/~sxg180154/housing.csv"</w:t>
      </w:r>
      <w:r>
        <w:rPr>
          <w:rStyle w:val="NormalTok"/>
        </w:rPr>
        <w:t>)</w:t>
      </w:r>
    </w:p>
    <w:p w14:paraId="3A463421" w14:textId="77777777" w:rsidR="005E7B50" w:rsidRDefault="00476252">
      <w:pPr>
        <w:pStyle w:val="Heading3"/>
      </w:pPr>
      <w:bookmarkStart w:id="1" w:name="analysing-the-dataset---california"/>
      <w:bookmarkEnd w:id="1"/>
      <w:r>
        <w:t>Analysing the Dataset - California</w:t>
      </w:r>
    </w:p>
    <w:p w14:paraId="324AA8EF" w14:textId="77777777" w:rsidR="005E7B50" w:rsidRDefault="00476252">
      <w:pPr>
        <w:pStyle w:val="Heading5"/>
      </w:pPr>
      <w:bookmarkStart w:id="2" w:name="view-the-california-dataset-getting-summ"/>
      <w:bookmarkEnd w:id="2"/>
      <w:r>
        <w:t>View the california Dataset, getting summary of the Dataset (California) and dimension of the California Dataset</w:t>
      </w:r>
    </w:p>
    <w:p w14:paraId="753FB595" w14:textId="77777777" w:rsidR="005E7B50" w:rsidRDefault="00476252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Californi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lifornia)</w:t>
      </w:r>
    </w:p>
    <w:p w14:paraId="28261063" w14:textId="77777777" w:rsidR="005E7B50" w:rsidRDefault="00476252">
      <w:pPr>
        <w:pStyle w:val="SourceCode"/>
      </w:pPr>
      <w:r>
        <w:rPr>
          <w:rStyle w:val="VerbatimChar"/>
        </w:rPr>
        <w:t xml:space="preserve">##    longitude         latitude     housing_median_age  total_rooms   </w:t>
      </w:r>
      <w:r>
        <w:br/>
      </w:r>
      <w:r>
        <w:rPr>
          <w:rStyle w:val="VerbatimChar"/>
        </w:rPr>
        <w:t xml:space="preserve">##  Min.   :-124.3   Min.   :32.54   Min.   : 1.00      Min.   :    2  </w:t>
      </w:r>
      <w:r>
        <w:br/>
      </w:r>
      <w:r>
        <w:rPr>
          <w:rStyle w:val="VerbatimChar"/>
        </w:rPr>
        <w:t xml:space="preserve">##  1st Qu.:-121.8   1st Qu.:33.93   1st Qu.:18.00      1st Qu.: 1448  </w:t>
      </w:r>
      <w:r>
        <w:br/>
      </w:r>
      <w:r>
        <w:rPr>
          <w:rStyle w:val="VerbatimChar"/>
        </w:rPr>
        <w:t xml:space="preserve">##  Median :-118.5   Median :34.26   Median :29.00      Median : 2127  </w:t>
      </w:r>
      <w:r>
        <w:br/>
      </w:r>
      <w:r>
        <w:rPr>
          <w:rStyle w:val="VerbatimChar"/>
        </w:rPr>
        <w:t xml:space="preserve">##  Mean   :-119.6   Mean   :35.63   Mean   :28.64      Mean   : 2636  </w:t>
      </w:r>
      <w:r>
        <w:br/>
      </w:r>
      <w:r>
        <w:rPr>
          <w:rStyle w:val="VerbatimChar"/>
        </w:rPr>
        <w:t xml:space="preserve">##  3rd Qu.:-118.0   3rd Qu.:37.71   3rd Qu.:37.00      3rd Qu.: 3148  </w:t>
      </w:r>
      <w:r>
        <w:br/>
      </w:r>
      <w:r>
        <w:rPr>
          <w:rStyle w:val="VerbatimChar"/>
        </w:rPr>
        <w:t xml:space="preserve">##  Max.   :-114.3   Max.   :41.95   Max.   :52.00      Max.   :3932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total_bedrooms     population      households     median_income    </w:t>
      </w:r>
      <w:r>
        <w:br/>
      </w:r>
      <w:r>
        <w:rPr>
          <w:rStyle w:val="VerbatimChar"/>
        </w:rPr>
        <w:t xml:space="preserve">##  Min.   :   1.0   Min.   :    3   Min.   :   1.0   Min.   : 0.4999  </w:t>
      </w:r>
      <w:r>
        <w:br/>
      </w:r>
      <w:r>
        <w:rPr>
          <w:rStyle w:val="VerbatimChar"/>
        </w:rPr>
        <w:t xml:space="preserve">##  1st Qu.: 296.0   1st Qu.:  787   1st Qu.: 280.0   1st Qu.: 2.5634  </w:t>
      </w:r>
      <w:r>
        <w:br/>
      </w:r>
      <w:r>
        <w:rPr>
          <w:rStyle w:val="VerbatimChar"/>
        </w:rPr>
        <w:t xml:space="preserve">##  Median : 435.0   Median : 1166   Median : 409.0   Median : 3.5348  </w:t>
      </w:r>
      <w:r>
        <w:br/>
      </w:r>
      <w:r>
        <w:rPr>
          <w:rStyle w:val="VerbatimChar"/>
        </w:rPr>
        <w:t xml:space="preserve">##  Mean   : 537.9   Mean   : 1425   Mean   : 499.5   Mean   : 3.8707  </w:t>
      </w:r>
      <w:r>
        <w:br/>
      </w:r>
      <w:r>
        <w:rPr>
          <w:rStyle w:val="VerbatimChar"/>
        </w:rPr>
        <w:t xml:space="preserve">##  3rd Qu.: 647.0   3rd Qu.: 1725   3rd Qu.: 605.0   3rd Qu.: 4.7432  </w:t>
      </w:r>
      <w:r>
        <w:br/>
      </w:r>
      <w:r>
        <w:rPr>
          <w:rStyle w:val="VerbatimChar"/>
        </w:rPr>
        <w:t xml:space="preserve">##  Max.   :6445.0   Max.   :35682   Max.   :6082.0   Max.   :15.0001  </w:t>
      </w:r>
      <w:r>
        <w:br/>
      </w:r>
      <w:r>
        <w:rPr>
          <w:rStyle w:val="VerbatimChar"/>
        </w:rPr>
        <w:lastRenderedPageBreak/>
        <w:t xml:space="preserve">##  NA's   :207                                                        </w:t>
      </w:r>
      <w:r>
        <w:br/>
      </w:r>
      <w:r>
        <w:rPr>
          <w:rStyle w:val="VerbatimChar"/>
        </w:rPr>
        <w:t>##  median_house_value   ocean_proximity</w:t>
      </w:r>
      <w:r>
        <w:br/>
      </w:r>
      <w:r>
        <w:rPr>
          <w:rStyle w:val="VerbatimChar"/>
        </w:rPr>
        <w:t xml:space="preserve">##  Min.   : 14999     &lt;1H OCEAN :9136  </w:t>
      </w:r>
      <w:r>
        <w:br/>
      </w:r>
      <w:r>
        <w:rPr>
          <w:rStyle w:val="VerbatimChar"/>
        </w:rPr>
        <w:t xml:space="preserve">##  1st Qu.:119600     INLAND    :6551  </w:t>
      </w:r>
      <w:r>
        <w:br/>
      </w:r>
      <w:r>
        <w:rPr>
          <w:rStyle w:val="VerbatimChar"/>
        </w:rPr>
        <w:t xml:space="preserve">##  Median :179700     ISLAND    :   5  </w:t>
      </w:r>
      <w:r>
        <w:br/>
      </w:r>
      <w:r>
        <w:rPr>
          <w:rStyle w:val="VerbatimChar"/>
        </w:rPr>
        <w:t xml:space="preserve">##  Mean   :206856     NEAR BAY  :2290  </w:t>
      </w:r>
      <w:r>
        <w:br/>
      </w:r>
      <w:r>
        <w:rPr>
          <w:rStyle w:val="VerbatimChar"/>
        </w:rPr>
        <w:t xml:space="preserve">##  3rd Qu.:264725     NEAR OCEAN:2658  </w:t>
      </w:r>
      <w:r>
        <w:br/>
      </w:r>
      <w:r>
        <w:rPr>
          <w:rStyle w:val="VerbatimChar"/>
        </w:rPr>
        <w:t xml:space="preserve">##  Max.   :500001                      </w:t>
      </w:r>
      <w:r>
        <w:br/>
      </w:r>
      <w:r>
        <w:rPr>
          <w:rStyle w:val="VerbatimChar"/>
        </w:rPr>
        <w:t xml:space="preserve">## </w:t>
      </w:r>
    </w:p>
    <w:p w14:paraId="574F7829" w14:textId="77777777" w:rsidR="005E7B50" w:rsidRDefault="00476252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alifornia)</w:t>
      </w:r>
    </w:p>
    <w:p w14:paraId="1EC1A0B4" w14:textId="77777777" w:rsidR="005E7B50" w:rsidRDefault="00476252">
      <w:pPr>
        <w:pStyle w:val="SourceCode"/>
      </w:pPr>
      <w:r>
        <w:rPr>
          <w:rStyle w:val="VerbatimChar"/>
        </w:rPr>
        <w:t>## [1] 20640    10</w:t>
      </w:r>
    </w:p>
    <w:p w14:paraId="053ECAC6" w14:textId="77777777" w:rsidR="005E7B50" w:rsidRDefault="00476252">
      <w:pPr>
        <w:pStyle w:val="Heading4"/>
      </w:pPr>
      <w:bookmarkStart w:id="3" w:name="finding-the-percentage-of-null-values-in"/>
      <w:bookmarkEnd w:id="3"/>
      <w:r>
        <w:t>Finding the percentage of Null values in each column to eliminate if there are more than 50% NULL values in a column</w:t>
      </w:r>
    </w:p>
    <w:p w14:paraId="54F5B5F1" w14:textId="77777777" w:rsidR="005E7B50" w:rsidRDefault="00476252"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California)) {</w:t>
      </w:r>
      <w:r>
        <w:br/>
      </w:r>
      <w:r>
        <w:rPr>
          <w:rStyle w:val="NormalTok"/>
        </w:rPr>
        <w:t xml:space="preserve">  colName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alifornia[i])</w:t>
      </w:r>
      <w:r>
        <w:br/>
      </w:r>
      <w:r>
        <w:rPr>
          <w:rStyle w:val="NormalTok"/>
        </w:rPr>
        <w:t xml:space="preserve">  pctNull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alifornia[,i]))/</w:t>
      </w:r>
      <w:r>
        <w:rPr>
          <w:rStyle w:val="KeywordTok"/>
        </w:rPr>
        <w:t>length</w:t>
      </w:r>
      <w:r>
        <w:rPr>
          <w:rStyle w:val="NormalTok"/>
        </w:rPr>
        <w:t>(California[,i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lumn "</w:t>
      </w:r>
      <w:r>
        <w:rPr>
          <w:rStyle w:val="NormalTok"/>
        </w:rPr>
        <w:t xml:space="preserve">, colName, </w:t>
      </w:r>
      <w:r>
        <w:rPr>
          <w:rStyle w:val="StringTok"/>
        </w:rPr>
        <w:t>" has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ctNull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% of null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7151B83D" w14:textId="77777777" w:rsidR="005E7B50" w:rsidRDefault="00476252">
      <w:pPr>
        <w:pStyle w:val="SourceCode"/>
      </w:pPr>
      <w:r>
        <w:rPr>
          <w:rStyle w:val="VerbatimChar"/>
        </w:rPr>
        <w:t>## [1] "Column  longitude  has  0 % of nulls"</w:t>
      </w:r>
      <w:r>
        <w:br/>
      </w:r>
      <w:r>
        <w:rPr>
          <w:rStyle w:val="VerbatimChar"/>
        </w:rPr>
        <w:t>## [1] "Column  latitude  has  0 % of nulls"</w:t>
      </w:r>
      <w:r>
        <w:br/>
      </w:r>
      <w:r>
        <w:rPr>
          <w:rStyle w:val="VerbatimChar"/>
        </w:rPr>
        <w:t>## [1] "Column  housing_median_age  has  0 % of nulls"</w:t>
      </w:r>
      <w:r>
        <w:br/>
      </w:r>
      <w:r>
        <w:rPr>
          <w:rStyle w:val="VerbatimChar"/>
        </w:rPr>
        <w:t>## [1] "Column  total_rooms  has  0 % of nulls"</w:t>
      </w:r>
      <w:r>
        <w:br/>
      </w:r>
      <w:r>
        <w:rPr>
          <w:rStyle w:val="VerbatimChar"/>
        </w:rPr>
        <w:t>## [1] "Column  total_bedrooms  has  1.003 % of nulls"</w:t>
      </w:r>
      <w:r>
        <w:br/>
      </w:r>
      <w:r>
        <w:rPr>
          <w:rStyle w:val="VerbatimChar"/>
        </w:rPr>
        <w:t>## [1] "Column  population  has  0 % of nulls"</w:t>
      </w:r>
      <w:r>
        <w:br/>
      </w:r>
      <w:r>
        <w:rPr>
          <w:rStyle w:val="VerbatimChar"/>
        </w:rPr>
        <w:t>## [1] "Column  households  has  0 % of nulls"</w:t>
      </w:r>
      <w:r>
        <w:br/>
      </w:r>
      <w:r>
        <w:rPr>
          <w:rStyle w:val="VerbatimChar"/>
        </w:rPr>
        <w:t>## [1] "Column  median_income  has  0 % of nulls"</w:t>
      </w:r>
      <w:r>
        <w:br/>
      </w:r>
      <w:r>
        <w:rPr>
          <w:rStyle w:val="VerbatimChar"/>
        </w:rPr>
        <w:t>## [1] "Column  median_house_value  has  0 % of nulls"</w:t>
      </w:r>
      <w:r>
        <w:br/>
      </w:r>
      <w:r>
        <w:rPr>
          <w:rStyle w:val="VerbatimChar"/>
        </w:rPr>
        <w:t>## [1] "Column  ocean_proximity  has  0 % of nulls"</w:t>
      </w:r>
    </w:p>
    <w:p w14:paraId="6715E642" w14:textId="77777777" w:rsidR="005E7B50" w:rsidRDefault="00476252">
      <w:pPr>
        <w:pStyle w:val="Heading5"/>
      </w:pPr>
      <w:bookmarkStart w:id="4" w:name="cleaning-all-the-null-values-in-each-row"/>
      <w:bookmarkEnd w:id="4"/>
      <w:r>
        <w:t>Cleaning all the NULL values in each row using exclude() function</w:t>
      </w:r>
    </w:p>
    <w:p w14:paraId="4E2F539C" w14:textId="77777777" w:rsidR="005E7B50" w:rsidRDefault="00476252">
      <w:pPr>
        <w:pStyle w:val="Heading5"/>
      </w:pPr>
      <w:bookmarkStart w:id="5" w:name="from-the-dimension-of-the-original-calif"/>
      <w:bookmarkEnd w:id="5"/>
      <w:r>
        <w:t>From the dimension of the original California data and the cleaned data we can conclude that 207 rows with NULL values are eliminated</w:t>
      </w:r>
    </w:p>
    <w:p w14:paraId="08A75527" w14:textId="77777777" w:rsidR="005E7B50" w:rsidRDefault="00476252">
      <w:pPr>
        <w:pStyle w:val="SourceCode"/>
      </w:pPr>
      <w:r>
        <w:rPr>
          <w:rStyle w:val="NormalTok"/>
        </w:rPr>
        <w:t>cali_clean &lt;-</w:t>
      </w:r>
      <w:r>
        <w:rPr>
          <w:rStyle w:val="StringTok"/>
        </w:rPr>
        <w:t xml:space="preserve"> </w:t>
      </w:r>
      <w:r>
        <w:rPr>
          <w:rStyle w:val="KeywordTok"/>
        </w:rPr>
        <w:t>na.exclude</w:t>
      </w:r>
      <w:r>
        <w:rPr>
          <w:rStyle w:val="NormalTok"/>
        </w:rPr>
        <w:t>(California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ali_clean)</w:t>
      </w:r>
    </w:p>
    <w:p w14:paraId="167A659A" w14:textId="77777777" w:rsidR="005E7B50" w:rsidRDefault="00476252">
      <w:pPr>
        <w:pStyle w:val="SourceCode"/>
      </w:pPr>
      <w:r>
        <w:rPr>
          <w:rStyle w:val="VerbatimChar"/>
        </w:rPr>
        <w:t>## [1] 20433    10</w:t>
      </w:r>
    </w:p>
    <w:p w14:paraId="709893C4" w14:textId="77777777" w:rsidR="005E7B50" w:rsidRDefault="00476252">
      <w:pPr>
        <w:pStyle w:val="Heading5"/>
      </w:pPr>
      <w:bookmarkStart w:id="6" w:name="getting-a-correlation-plot-for-visuaizat"/>
      <w:bookmarkEnd w:id="6"/>
      <w:r>
        <w:t>Getting a correlation plot for visuaization using corrplot()</w:t>
      </w:r>
    </w:p>
    <w:p w14:paraId="2869C9B4" w14:textId="77777777" w:rsidR="005E7B50" w:rsidRDefault="004762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7D6BCFD6" w14:textId="77777777" w:rsidR="005E7B50" w:rsidRDefault="00476252">
      <w:pPr>
        <w:pStyle w:val="SourceCode"/>
      </w:pPr>
      <w:r>
        <w:rPr>
          <w:rStyle w:val="VerbatimChar"/>
        </w:rPr>
        <w:t>## corrplot 0.84 loaded</w:t>
      </w:r>
    </w:p>
    <w:p w14:paraId="2C112F97" w14:textId="77777777" w:rsidR="005E7B50" w:rsidRDefault="00476252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corrplot)</w:t>
      </w:r>
      <w:r>
        <w:br/>
      </w:r>
      <w:r>
        <w:rPr>
          <w:rStyle w:val="NormalTok"/>
        </w:rPr>
        <w:t>Mat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cali_clean[</w:t>
      </w:r>
      <w:r>
        <w:rPr>
          <w:rStyle w:val="KeywordTok"/>
        </w:rPr>
        <w:t>sapply</w:t>
      </w:r>
      <w:r>
        <w:rPr>
          <w:rStyle w:val="NormalTok"/>
        </w:rPr>
        <w:t>(cali_clean, is.numeric)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Mat)</w:t>
      </w:r>
    </w:p>
    <w:p w14:paraId="2A5B8E98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36CB03A2" wp14:editId="25572EB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A35C9" w14:textId="77777777" w:rsidR="005E7B50" w:rsidRDefault="00476252">
      <w:pPr>
        <w:pStyle w:val="Heading3"/>
      </w:pPr>
      <w:bookmarkStart w:id="7" w:name="visual-representation-and-correlation-of"/>
      <w:bookmarkEnd w:id="7"/>
      <w:r>
        <w:t>Visual Representation and correlation of the Dataset - California</w:t>
      </w:r>
    </w:p>
    <w:p w14:paraId="0C6E2E53" w14:textId="77777777" w:rsidR="005E7B50" w:rsidRDefault="00476252">
      <w:pPr>
        <w:pStyle w:val="Heading5"/>
      </w:pPr>
      <w:bookmarkStart w:id="8" w:name="from-the-graph-we-can-estimate-that-the-"/>
      <w:bookmarkEnd w:id="8"/>
      <w:r>
        <w:t>From the graph we can estimate that the correlation betweeen</w:t>
      </w:r>
    </w:p>
    <w:p w14:paraId="79F3D282" w14:textId="77777777" w:rsidR="005E7B50" w:rsidRDefault="00476252">
      <w:pPr>
        <w:pStyle w:val="Heading5"/>
      </w:pPr>
      <w:bookmarkStart w:id="9" w:name="total_rooms---households"/>
      <w:bookmarkEnd w:id="9"/>
      <w:r>
        <w:t>Total_rooms - Households</w:t>
      </w:r>
    </w:p>
    <w:p w14:paraId="19DFB373" w14:textId="77777777" w:rsidR="005E7B50" w:rsidRDefault="00476252">
      <w:pPr>
        <w:pStyle w:val="Heading5"/>
      </w:pPr>
      <w:bookmarkStart w:id="10" w:name="population---total_rooms"/>
      <w:bookmarkEnd w:id="10"/>
      <w:r>
        <w:t>Population - Total_rooms</w:t>
      </w:r>
    </w:p>
    <w:p w14:paraId="35F3FDBF" w14:textId="77777777" w:rsidR="005E7B50" w:rsidRDefault="00476252">
      <w:pPr>
        <w:pStyle w:val="Heading5"/>
      </w:pPr>
      <w:bookmarkStart w:id="11" w:name="population---households"/>
      <w:bookmarkEnd w:id="11"/>
      <w:r>
        <w:t>Population - Households</w:t>
      </w:r>
    </w:p>
    <w:p w14:paraId="6C5A605A" w14:textId="77777777" w:rsidR="005E7B50" w:rsidRDefault="00476252">
      <w:pPr>
        <w:pStyle w:val="Heading5"/>
      </w:pPr>
      <w:bookmarkStart w:id="12" w:name="median_income---median_house_value-are-h"/>
      <w:bookmarkEnd w:id="12"/>
      <w:r>
        <w:t>Median_Income - Median_House_value are highly correlated</w:t>
      </w:r>
    </w:p>
    <w:p w14:paraId="622F3FF9" w14:textId="77777777" w:rsidR="005E7B50" w:rsidRDefault="00476252">
      <w:pPr>
        <w:pStyle w:val="Heading5"/>
      </w:pPr>
      <w:bookmarkStart w:id="13" w:name="getting-the-correlation-values-for-each-"/>
      <w:bookmarkEnd w:id="13"/>
      <w:r>
        <w:t>Getting the correlation values for each predictors and the output value(median_house_value)</w:t>
      </w:r>
    </w:p>
    <w:p w14:paraId="49B62739" w14:textId="77777777" w:rsidR="005E7B50" w:rsidRDefault="00476252">
      <w:pPr>
        <w:pStyle w:val="Heading5"/>
      </w:pPr>
      <w:bookmarkStart w:id="14" w:name="features-having-highest-correlation-amon"/>
      <w:bookmarkEnd w:id="14"/>
      <w:r>
        <w:t>Features having highest correlation among the predictors</w:t>
      </w:r>
    </w:p>
    <w:p w14:paraId="6C0B8188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total_rooms, cali_clean$households)</w:t>
      </w:r>
    </w:p>
    <w:p w14:paraId="107537B8" w14:textId="77777777" w:rsidR="005E7B50" w:rsidRDefault="00476252">
      <w:pPr>
        <w:pStyle w:val="SourceCode"/>
      </w:pPr>
      <w:r>
        <w:rPr>
          <w:rStyle w:val="VerbatimChar"/>
        </w:rPr>
        <w:t>## [1] 0.9189915</w:t>
      </w:r>
    </w:p>
    <w:p w14:paraId="7BE74450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population,cali_clean$total_rooms)</w:t>
      </w:r>
    </w:p>
    <w:p w14:paraId="7234B349" w14:textId="77777777" w:rsidR="005E7B50" w:rsidRDefault="00476252">
      <w:pPr>
        <w:pStyle w:val="SourceCode"/>
      </w:pPr>
      <w:r>
        <w:rPr>
          <w:rStyle w:val="VerbatimChar"/>
        </w:rPr>
        <w:t>## [1] 0.8572813</w:t>
      </w:r>
    </w:p>
    <w:p w14:paraId="6ACEEC08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population,cali_clean$households)</w:t>
      </w:r>
    </w:p>
    <w:p w14:paraId="1F41DA22" w14:textId="77777777" w:rsidR="005E7B50" w:rsidRDefault="00476252">
      <w:pPr>
        <w:pStyle w:val="SourceCode"/>
      </w:pPr>
      <w:r>
        <w:rPr>
          <w:rStyle w:val="VerbatimChar"/>
        </w:rPr>
        <w:t>## [1] 0.9071859</w:t>
      </w:r>
    </w:p>
    <w:p w14:paraId="3C59FB21" w14:textId="77777777" w:rsidR="005E7B50" w:rsidRDefault="00476252">
      <w:pPr>
        <w:pStyle w:val="Heading5"/>
      </w:pPr>
      <w:bookmarkStart w:id="15" w:name="correlation-between-the-output-valuemedi"/>
      <w:bookmarkEnd w:id="15"/>
      <w:r>
        <w:lastRenderedPageBreak/>
        <w:t>=&gt; Correlation between the output value(median_house_value) and all other predictors</w:t>
      </w:r>
    </w:p>
    <w:p w14:paraId="63040457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median_income,cali_clean$median_house_value)</w:t>
      </w:r>
    </w:p>
    <w:p w14:paraId="2C277844" w14:textId="77777777" w:rsidR="005E7B50" w:rsidRDefault="00476252">
      <w:pPr>
        <w:pStyle w:val="SourceCode"/>
      </w:pPr>
      <w:r>
        <w:rPr>
          <w:rStyle w:val="VerbatimChar"/>
        </w:rPr>
        <w:t>## [1] 0.6883555</w:t>
      </w:r>
    </w:p>
    <w:p w14:paraId="013D8972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longitude,cali_clean$median_house_value)</w:t>
      </w:r>
    </w:p>
    <w:p w14:paraId="30CE8B7E" w14:textId="77777777" w:rsidR="005E7B50" w:rsidRDefault="00476252">
      <w:pPr>
        <w:pStyle w:val="SourceCode"/>
      </w:pPr>
      <w:r>
        <w:rPr>
          <w:rStyle w:val="VerbatimChar"/>
        </w:rPr>
        <w:t>## [1] -0.04539822</w:t>
      </w:r>
    </w:p>
    <w:p w14:paraId="7ECA39A3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latitude,cali_clean$median_house_value)</w:t>
      </w:r>
    </w:p>
    <w:p w14:paraId="2F1217E4" w14:textId="77777777" w:rsidR="005E7B50" w:rsidRDefault="00476252">
      <w:pPr>
        <w:pStyle w:val="SourceCode"/>
      </w:pPr>
      <w:r>
        <w:rPr>
          <w:rStyle w:val="VerbatimChar"/>
        </w:rPr>
        <w:t>## [1] -0.1446382</w:t>
      </w:r>
    </w:p>
    <w:p w14:paraId="642B56D3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housing_median_age,cali_clean$median_house_value)</w:t>
      </w:r>
    </w:p>
    <w:p w14:paraId="6DAEC40D" w14:textId="77777777" w:rsidR="005E7B50" w:rsidRDefault="00476252">
      <w:pPr>
        <w:pStyle w:val="SourceCode"/>
      </w:pPr>
      <w:r>
        <w:rPr>
          <w:rStyle w:val="VerbatimChar"/>
        </w:rPr>
        <w:t>## [1] 0.106432</w:t>
      </w:r>
    </w:p>
    <w:p w14:paraId="64A41A09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total_rooms,cali_clean$median_house_value)</w:t>
      </w:r>
    </w:p>
    <w:p w14:paraId="0687BA18" w14:textId="77777777" w:rsidR="005E7B50" w:rsidRDefault="00476252">
      <w:pPr>
        <w:pStyle w:val="SourceCode"/>
      </w:pPr>
      <w:r>
        <w:rPr>
          <w:rStyle w:val="VerbatimChar"/>
        </w:rPr>
        <w:t>## [1] 0.1332941</w:t>
      </w:r>
    </w:p>
    <w:p w14:paraId="1FFAD0A2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total_bedrooms,cali_clean$median_house_value)</w:t>
      </w:r>
    </w:p>
    <w:p w14:paraId="7422AD3E" w14:textId="77777777" w:rsidR="005E7B50" w:rsidRDefault="00476252">
      <w:pPr>
        <w:pStyle w:val="SourceCode"/>
      </w:pPr>
      <w:r>
        <w:rPr>
          <w:rStyle w:val="VerbatimChar"/>
        </w:rPr>
        <w:t>## [1] 0.04968618</w:t>
      </w:r>
    </w:p>
    <w:p w14:paraId="715D0DEB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population,cali_clean$median_house_value)</w:t>
      </w:r>
    </w:p>
    <w:p w14:paraId="19EBEDE1" w14:textId="77777777" w:rsidR="005E7B50" w:rsidRDefault="00476252">
      <w:pPr>
        <w:pStyle w:val="SourceCode"/>
      </w:pPr>
      <w:r>
        <w:rPr>
          <w:rStyle w:val="VerbatimChar"/>
        </w:rPr>
        <w:t>## [1] -0.02529973</w:t>
      </w:r>
    </w:p>
    <w:p w14:paraId="0B118DCF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cali_clean$households,cali_clean$median_house_value)</w:t>
      </w:r>
    </w:p>
    <w:p w14:paraId="3B79F319" w14:textId="77777777" w:rsidR="005E7B50" w:rsidRDefault="00476252">
      <w:pPr>
        <w:pStyle w:val="SourceCode"/>
      </w:pPr>
      <w:r>
        <w:rPr>
          <w:rStyle w:val="VerbatimChar"/>
        </w:rPr>
        <w:t>## [1] 0.06489355</w:t>
      </w:r>
    </w:p>
    <w:p w14:paraId="506FE910" w14:textId="77777777" w:rsidR="005E7B50" w:rsidRDefault="00476252">
      <w:pPr>
        <w:pStyle w:val="Heading4"/>
      </w:pPr>
      <w:bookmarkStart w:id="16" w:name="plotting-the-housing_value-based-on-the-"/>
      <w:bookmarkEnd w:id="16"/>
      <w:r>
        <w:t>Plotting the housing_value based on the latitude, longitude and population</w:t>
      </w:r>
    </w:p>
    <w:p w14:paraId="704CE2A0" w14:textId="77777777" w:rsidR="005E7B50" w:rsidRDefault="00476252">
      <w:pPr>
        <w:pStyle w:val="Heading5"/>
      </w:pPr>
      <w:bookmarkStart w:id="17" w:name="this-plot-shows-that-the-region-with-the"/>
      <w:bookmarkEnd w:id="17"/>
      <w:r>
        <w:t>This plot shows that the region with the highest population has high housing value</w:t>
      </w:r>
    </w:p>
    <w:p w14:paraId="509F0FD5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latitude,</w:t>
      </w:r>
      <w:r>
        <w:rPr>
          <w:rStyle w:val="DataTypeTok"/>
        </w:rPr>
        <w:t>y=</w:t>
      </w:r>
      <w:r>
        <w:rPr>
          <w:rStyle w:val="NormalTok"/>
        </w:rPr>
        <w:t xml:space="preserve">cali_clean$longitude, </w:t>
      </w:r>
      <w:r>
        <w:rPr>
          <w:rStyle w:val="DataTypeTok"/>
        </w:rPr>
        <w:t>color =</w:t>
      </w:r>
      <w:r>
        <w:rPr>
          <w:rStyle w:val="NormalTok"/>
        </w:rPr>
        <w:t xml:space="preserve"> cali_clean$median_house_value, </w:t>
      </w:r>
      <w:r>
        <w:rPr>
          <w:rStyle w:val="DataTypeTok"/>
        </w:rPr>
        <w:t>size =</w:t>
      </w:r>
      <w:r>
        <w:rPr>
          <w:rStyle w:val="NormalTok"/>
        </w:rPr>
        <w:t xml:space="preserve"> cali_clean$population/</w:t>
      </w:r>
      <w:r>
        <w:rPr>
          <w:rStyle w:val="DecValTok"/>
        </w:rPr>
        <w:t>100</w:t>
      </w:r>
      <w:r>
        <w:rPr>
          <w:rStyle w:val="NormalTok"/>
        </w:rPr>
        <w:t>))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012F3407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1CA7627F" wp14:editId="5C7A50F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B9543" w14:textId="77777777" w:rsidR="005E7B50" w:rsidRDefault="00476252">
      <w:pPr>
        <w:pStyle w:val="Heading5"/>
      </w:pPr>
      <w:bookmarkStart w:id="18" w:name="plotting-the-point-ggplot-of-all-predict"/>
      <w:bookmarkEnd w:id="18"/>
      <w:r>
        <w:t>=&gt; Plotting the point ggplot of all predictors vs the housing value</w:t>
      </w:r>
    </w:p>
    <w:p w14:paraId="0AC9DEF8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longitude, cali_clean$median_house_value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 green"</w:t>
      </w:r>
      <w:r>
        <w:rPr>
          <w:rStyle w:val="NormalTok"/>
        </w:rPr>
        <w:t>)</w:t>
      </w:r>
    </w:p>
    <w:p w14:paraId="7D7B94D6" w14:textId="77777777" w:rsidR="005E7B50" w:rsidRDefault="00476252">
      <w:pPr>
        <w:pStyle w:val="FirstParagraph"/>
      </w:pPr>
      <w:r>
        <w:rPr>
          <w:noProof/>
        </w:rPr>
        <w:drawing>
          <wp:inline distT="0" distB="0" distL="0" distR="0" wp14:anchorId="5B8101B9" wp14:editId="7F2C08E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9DBE8" w14:textId="77777777" w:rsidR="005E7B50" w:rsidRDefault="00476252">
      <w:pPr>
        <w:pStyle w:val="Heading5"/>
      </w:pPr>
      <w:r>
        <w:lastRenderedPageBreak/>
        <w:t>This graph concludes that the median_house_value is higher from -122.5 to -117.5 longitude. And the number of houses are more with median_house_value around 1e+05 to 3e+05 and longitude from -122.4 to -117.5</w:t>
      </w:r>
    </w:p>
    <w:p w14:paraId="5A45FC6A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latitude, cali_clean$median_house_value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>)</w:t>
      </w:r>
    </w:p>
    <w:p w14:paraId="49F163FF" w14:textId="77777777" w:rsidR="005E7B50" w:rsidRDefault="00476252">
      <w:pPr>
        <w:pStyle w:val="FirstParagraph"/>
      </w:pPr>
      <w:r>
        <w:rPr>
          <w:noProof/>
        </w:rPr>
        <w:drawing>
          <wp:inline distT="0" distB="0" distL="0" distR="0" wp14:anchorId="575F2318" wp14:editId="77D2362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60048" w14:textId="77777777" w:rsidR="005E7B50" w:rsidRDefault="00476252">
      <w:pPr>
        <w:pStyle w:val="Heading5"/>
      </w:pPr>
      <w:bookmarkStart w:id="19" w:name="this-graph-concludes-that-the-median_hou"/>
      <w:bookmarkEnd w:id="19"/>
      <w:r>
        <w:t>This graph concludes that the median_house_value is higher at latitude 32.5 and 37.5. The number of houses are more with the median_house_value around 1e+05 to 4e+05 and laitude from 32.5 to 40.0</w:t>
      </w:r>
    </w:p>
    <w:p w14:paraId="3195B169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housing_median_age, cali_clean$median_house_value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 pink"</w:t>
      </w:r>
      <w:r>
        <w:rPr>
          <w:rStyle w:val="NormalTok"/>
        </w:rPr>
        <w:t>)</w:t>
      </w:r>
    </w:p>
    <w:p w14:paraId="56C3C828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56740EE5" wp14:editId="3D6C3EE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29D85" w14:textId="77777777" w:rsidR="005E7B50" w:rsidRDefault="00476252">
      <w:pPr>
        <w:pStyle w:val="Heading5"/>
      </w:pPr>
      <w:bookmarkStart w:id="20" w:name="this-graph-shows-that-the-median_house_v"/>
      <w:bookmarkEnd w:id="20"/>
      <w:r>
        <w:t>This graph shows that the median_house_value is same for all ages of houses. The houses are spread over all values of the houses and different age</w:t>
      </w:r>
    </w:p>
    <w:p w14:paraId="23C1BBE1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total_rooms, cali_clean$median_house_value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</w:t>
      </w:r>
    </w:p>
    <w:p w14:paraId="5A5161EE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7CB72532" wp14:editId="191AEF3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6D454" w14:textId="77777777" w:rsidR="005E7B50" w:rsidRDefault="00476252">
      <w:pPr>
        <w:pStyle w:val="Heading5"/>
      </w:pPr>
      <w:bookmarkStart w:id="21" w:name="almost-90-of-the-house-area-have-0-to-50"/>
      <w:bookmarkEnd w:id="21"/>
      <w:r>
        <w:t>Almost 90% of the house area have 0 to 5000 rooms in a particular area. The median_house_value is evenly distributed for the area with total_rooms from 0 to 5000.</w:t>
      </w:r>
    </w:p>
    <w:p w14:paraId="0FAC97CD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total_bedrooms, cali_clean$median_house_value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yan"</w:t>
      </w:r>
      <w:r>
        <w:rPr>
          <w:rStyle w:val="NormalTok"/>
        </w:rPr>
        <w:t>)</w:t>
      </w:r>
    </w:p>
    <w:p w14:paraId="6B483B8F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3957FB28" wp14:editId="7F4AEFC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1BD9B" w14:textId="77777777" w:rsidR="005E7B50" w:rsidRDefault="00476252">
      <w:pPr>
        <w:pStyle w:val="Heading5"/>
      </w:pPr>
      <w:bookmarkStart w:id="22" w:name="almost-80-of-the-house-area-have-0-to-10"/>
      <w:bookmarkEnd w:id="22"/>
      <w:r>
        <w:t>Almost 80% of the house area have 0 to 1000 bedrooms in a particular area. The median_house_value is evenly distributed for the area with total_bedrooms from 0 to 1000.</w:t>
      </w:r>
    </w:p>
    <w:p w14:paraId="2273C970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population, cali_clean$median_house_value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4F039744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78DD21EB" wp14:editId="566B2DF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EF3C7" w14:textId="77777777" w:rsidR="005E7B50" w:rsidRDefault="00476252">
      <w:pPr>
        <w:pStyle w:val="Heading5"/>
      </w:pPr>
      <w:bookmarkStart w:id="23" w:name="almost-92-of-the-house-area-have-0-to-50"/>
      <w:bookmarkEnd w:id="23"/>
      <w:r>
        <w:t>Almost 92% of the house area have 0 to 5000 population count in a particular area. The median_house_value is evenly distributed for the area with population count from 0 to 5000</w:t>
      </w:r>
    </w:p>
    <w:p w14:paraId="396AFE99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households, cali_clean$median_house_value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 red"</w:t>
      </w:r>
      <w:r>
        <w:rPr>
          <w:rStyle w:val="NormalTok"/>
        </w:rPr>
        <w:t>)</w:t>
      </w:r>
    </w:p>
    <w:p w14:paraId="58B5FD3C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68CFC887" wp14:editId="064CD4C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0D5D7" w14:textId="77777777" w:rsidR="005E7B50" w:rsidRDefault="00476252">
      <w:pPr>
        <w:pStyle w:val="Heading5"/>
      </w:pPr>
      <w:bookmarkStart w:id="24" w:name="almost-90-of-the-house-area-have-0-to-10"/>
      <w:bookmarkEnd w:id="24"/>
      <w:r>
        <w:t>Almost 90% of the house area have 0 to 1000 households in a particular area. The median_house_value is evenly distributed for the area with households from 0 to 1000.</w:t>
      </w:r>
    </w:p>
    <w:p w14:paraId="78D87A49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median_income, cali_clean$median_house_value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 yellow"</w:t>
      </w:r>
      <w:r>
        <w:rPr>
          <w:rStyle w:val="NormalTok"/>
        </w:rPr>
        <w:t>)</w:t>
      </w:r>
    </w:p>
    <w:p w14:paraId="23D832EA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4C8BF285" wp14:editId="2FE3A77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6002B" w14:textId="77777777" w:rsidR="005E7B50" w:rsidRDefault="00476252">
      <w:pPr>
        <w:pStyle w:val="Heading5"/>
      </w:pPr>
      <w:bookmarkStart w:id="25" w:name="the-graph-is-linear-for-the-house_value-"/>
      <w:bookmarkEnd w:id="25"/>
      <w:r>
        <w:t>The graph is linear for the house_value and median_income. The people who gets high income have bought houses with high house_value. The median_house_value gradually increases with increase in house_value.</w:t>
      </w:r>
    </w:p>
    <w:p w14:paraId="24E13E33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cali_clean$ocean_proximity, cali_clean$median_house_value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701BF66D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4B9B6CB2" wp14:editId="24A5CFE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9B3DF" w14:textId="77777777" w:rsidR="005E7B50" w:rsidRDefault="00476252">
      <w:pPr>
        <w:pStyle w:val="Heading5"/>
      </w:pPr>
      <w:r>
        <w:t>We can conclude that the there are less number of houses in near ocean and near bay and exactly 5 houses in island. The house_value is more in other area compared to Island.</w:t>
      </w:r>
    </w:p>
    <w:p w14:paraId="04067105" w14:textId="77777777" w:rsidR="005E7B50" w:rsidRDefault="00476252">
      <w:pPr>
        <w:pStyle w:val="Heading4"/>
      </w:pPr>
      <w:bookmarkStart w:id="26" w:name="finding-the-concentration-of-house-value"/>
      <w:bookmarkEnd w:id="26"/>
      <w:r>
        <w:t>=&gt; Finding the concentration of house values based on the ocean proximity</w:t>
      </w:r>
    </w:p>
    <w:p w14:paraId="062A7BCD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li_clean,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li_clean$ocean_proximity, </w:t>
      </w:r>
      <w:r>
        <w:rPr>
          <w:rStyle w:val="DataTypeTok"/>
        </w:rPr>
        <w:t>y=</w:t>
      </w:r>
      <w:r>
        <w:rPr>
          <w:rStyle w:val="NormalTok"/>
        </w:rPr>
        <w:t xml:space="preserve"> cali_clean$median_house_value))+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14:paraId="26DC16AE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08262964" wp14:editId="3B0E8B9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ED552" w14:textId="77777777" w:rsidR="005E7B50" w:rsidRDefault="00476252">
      <w:pPr>
        <w:pStyle w:val="Heading5"/>
      </w:pPr>
      <w:bookmarkStart w:id="27" w:name="we-can-conclude-that-the-there-are-less-"/>
      <w:bookmarkEnd w:id="27"/>
      <w:r>
        <w:t>We can conclude that the there are less number of houses in near ocean and near bay and exactly 5 houses in island</w:t>
      </w:r>
    </w:p>
    <w:p w14:paraId="252A88E7" w14:textId="77777777" w:rsidR="005E7B50" w:rsidRDefault="00476252">
      <w:pPr>
        <w:pStyle w:val="Heading5"/>
      </w:pPr>
      <w:bookmarkStart w:id="28" w:name="but-the-median_house_value-increases-for"/>
      <w:bookmarkEnd w:id="28"/>
      <w:r>
        <w:t>But the Median_house_value increases for the houses near ocean and near bay than the houses in the &lt;1HOcean and Inland</w:t>
      </w:r>
    </w:p>
    <w:p w14:paraId="6BD2BEC9" w14:textId="77777777" w:rsidR="005E7B50" w:rsidRDefault="00476252">
      <w:pPr>
        <w:pStyle w:val="Heading4"/>
      </w:pPr>
      <w:bookmarkStart w:id="29" w:name="number-of-houses-in-each-category-of-oce"/>
      <w:bookmarkEnd w:id="29"/>
      <w:r>
        <w:t>=&gt; Number of houses in each category of ocean proximity</w:t>
      </w:r>
    </w:p>
    <w:p w14:paraId="0EEE200E" w14:textId="77777777" w:rsidR="005E7B50" w:rsidRDefault="00476252">
      <w:pPr>
        <w:pStyle w:val="SourceCode"/>
      </w:pPr>
      <w:r>
        <w:rPr>
          <w:rStyle w:val="NormalTok"/>
        </w:rPr>
        <w:t>group_ocean =</w:t>
      </w:r>
      <w:r>
        <w:rPr>
          <w:rStyle w:val="StringTok"/>
        </w:rPr>
        <w:t xml:space="preserve"> </w:t>
      </w:r>
      <w:r>
        <w:rPr>
          <w:rStyle w:val="NormalTok"/>
        </w:rPr>
        <w:t>cali_clean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ocean_proximit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umber))</w:t>
      </w:r>
      <w:r>
        <w:br/>
      </w:r>
      <w:r>
        <w:rPr>
          <w:rStyle w:val="NormalTok"/>
        </w:rPr>
        <w:t>group_ocean</w:t>
      </w:r>
    </w:p>
    <w:p w14:paraId="60507673" w14:textId="77777777" w:rsidR="005E7B50" w:rsidRDefault="00476252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ocean_proximity Number</w:t>
      </w:r>
      <w:r>
        <w:br/>
      </w:r>
      <w:r>
        <w:rPr>
          <w:rStyle w:val="VerbatimChar"/>
        </w:rPr>
        <w:t>##   &lt;fct&gt;            &lt;int&gt;</w:t>
      </w:r>
      <w:r>
        <w:br/>
      </w:r>
      <w:r>
        <w:rPr>
          <w:rStyle w:val="VerbatimChar"/>
        </w:rPr>
        <w:t>## 1 &lt;1H OCEAN         9034</w:t>
      </w:r>
      <w:r>
        <w:br/>
      </w:r>
      <w:r>
        <w:rPr>
          <w:rStyle w:val="VerbatimChar"/>
        </w:rPr>
        <w:t>## 2 INLAND            6496</w:t>
      </w:r>
      <w:r>
        <w:br/>
      </w:r>
      <w:r>
        <w:rPr>
          <w:rStyle w:val="VerbatimChar"/>
        </w:rPr>
        <w:t>## 3 NEAR OCEAN        2628</w:t>
      </w:r>
      <w:r>
        <w:br/>
      </w:r>
      <w:r>
        <w:rPr>
          <w:rStyle w:val="VerbatimChar"/>
        </w:rPr>
        <w:t>## 4 NEAR BAY          2270</w:t>
      </w:r>
      <w:r>
        <w:br/>
      </w:r>
      <w:r>
        <w:rPr>
          <w:rStyle w:val="VerbatimChar"/>
        </w:rPr>
        <w:t>## 5 ISLAND               5</w:t>
      </w:r>
    </w:p>
    <w:p w14:paraId="09DD10EB" w14:textId="77777777" w:rsidR="005E7B50" w:rsidRDefault="00476252">
      <w:pPr>
        <w:pStyle w:val="Heading5"/>
      </w:pPr>
      <w:bookmarkStart w:id="30" w:name="we-can-conclude-that-there-are-less-hous"/>
      <w:bookmarkEnd w:id="30"/>
      <w:r>
        <w:lastRenderedPageBreak/>
        <w:t>We can conclude that there are less houses near the ocean and bay and exactly 5 houses in the island</w:t>
      </w:r>
    </w:p>
    <w:p w14:paraId="00DEB382" w14:textId="77777777" w:rsidR="005E7B50" w:rsidRDefault="00476252">
      <w:pPr>
        <w:pStyle w:val="Heading4"/>
      </w:pPr>
      <w:bookmarkStart w:id="31" w:name="top-10-costliest-houses-in-the-californi"/>
      <w:bookmarkEnd w:id="31"/>
      <w:r>
        <w:t>=&gt; Top 10 costliest houses in the california housing data</w:t>
      </w:r>
    </w:p>
    <w:p w14:paraId="7A99352D" w14:textId="77777777" w:rsidR="005E7B50" w:rsidRDefault="00476252">
      <w:pPr>
        <w:pStyle w:val="SourceCode"/>
      </w:pPr>
      <w:r>
        <w:rPr>
          <w:rStyle w:val="NormalTok"/>
        </w:rPr>
        <w:t>cost =</w:t>
      </w:r>
      <w:r>
        <w:rPr>
          <w:rStyle w:val="StringTok"/>
        </w:rPr>
        <w:t xml:space="preserve"> </w:t>
      </w:r>
      <w:r>
        <w:rPr>
          <w:rStyle w:val="NormalTok"/>
        </w:rPr>
        <w:t>cali_clean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median_house_value)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dian_house_value)) 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st </w:t>
      </w:r>
    </w:p>
    <w:p w14:paraId="6299ECF8" w14:textId="77777777" w:rsidR="005E7B50" w:rsidRDefault="00476252">
      <w:pPr>
        <w:pStyle w:val="SourceCode"/>
      </w:pPr>
      <w:r>
        <w:rPr>
          <w:rStyle w:val="VerbatimChar"/>
        </w:rPr>
        <w:t>##    longitude latitude housing_median_age total_rooms total_bedrooms population</w:t>
      </w:r>
      <w:r>
        <w:br/>
      </w:r>
      <w:r>
        <w:rPr>
          <w:rStyle w:val="VerbatimChar"/>
        </w:rPr>
        <w:t>## 1    -122.27    37.80                 52         249             78        396</w:t>
      </w:r>
      <w:r>
        <w:br/>
      </w:r>
      <w:r>
        <w:rPr>
          <w:rStyle w:val="VerbatimChar"/>
        </w:rPr>
        <w:t>## 2    -122.25    37.87                 52         609            236       1349</w:t>
      </w:r>
      <w:r>
        <w:br/>
      </w:r>
      <w:r>
        <w:rPr>
          <w:rStyle w:val="VerbatimChar"/>
        </w:rPr>
        <w:t>## 3    -122.24    37.86                 52        1668            225        517</w:t>
      </w:r>
      <w:r>
        <w:br/>
      </w:r>
      <w:r>
        <w:rPr>
          <w:rStyle w:val="VerbatimChar"/>
        </w:rPr>
        <w:t>## 4    -122.24    37.85                 52        3726            474       1366</w:t>
      </w:r>
      <w:r>
        <w:br/>
      </w:r>
      <w:r>
        <w:rPr>
          <w:rStyle w:val="VerbatimChar"/>
        </w:rPr>
        <w:t>## 5    -122.23    37.83                 52        2990            379        947</w:t>
      </w:r>
      <w:r>
        <w:br/>
      </w:r>
      <w:r>
        <w:rPr>
          <w:rStyle w:val="VerbatimChar"/>
        </w:rPr>
        <w:t>## 6    -122.22    37.82                 39        2492            310        808</w:t>
      </w:r>
      <w:r>
        <w:br/>
      </w:r>
      <w:r>
        <w:rPr>
          <w:rStyle w:val="VerbatimChar"/>
        </w:rPr>
        <w:t>## 7    -122.22    37.82                 42        2991            335       1018</w:t>
      </w:r>
      <w:r>
        <w:br/>
      </w:r>
      <w:r>
        <w:rPr>
          <w:rStyle w:val="VerbatimChar"/>
        </w:rPr>
        <w:t>## 8    -122.23    37.82                 52        3242            366       1001</w:t>
      </w:r>
      <w:r>
        <w:br/>
      </w:r>
      <w:r>
        <w:rPr>
          <w:rStyle w:val="VerbatimChar"/>
        </w:rPr>
        <w:t>## 9    -122.23    37.82                 52        3494            396       1192</w:t>
      </w:r>
      <w:r>
        <w:br/>
      </w:r>
      <w:r>
        <w:rPr>
          <w:rStyle w:val="VerbatimChar"/>
        </w:rPr>
        <w:t>## 10   -122.23    37.82                 52        1611            203        556</w:t>
      </w:r>
      <w:r>
        <w:br/>
      </w:r>
      <w:r>
        <w:rPr>
          <w:rStyle w:val="VerbatimChar"/>
        </w:rPr>
        <w:t>##    households median_income median_house_value ocean_proximity</w:t>
      </w:r>
      <w:r>
        <w:br/>
      </w:r>
      <w:r>
        <w:rPr>
          <w:rStyle w:val="VerbatimChar"/>
        </w:rPr>
        <w:t>## 1          85        1.2434             500001        NEAR BAY</w:t>
      </w:r>
      <w:r>
        <w:br/>
      </w:r>
      <w:r>
        <w:rPr>
          <w:rStyle w:val="VerbatimChar"/>
        </w:rPr>
        <w:t>## 2         250        1.1696             500001        NEAR BAY</w:t>
      </w:r>
      <w:r>
        <w:br/>
      </w:r>
      <w:r>
        <w:rPr>
          <w:rStyle w:val="VerbatimChar"/>
        </w:rPr>
        <w:t>## 3         214        7.8521             500001        NEAR BAY</w:t>
      </w:r>
      <w:r>
        <w:br/>
      </w:r>
      <w:r>
        <w:rPr>
          <w:rStyle w:val="VerbatimChar"/>
        </w:rPr>
        <w:t>## 4         496        9.3959             500001        NEAR BAY</w:t>
      </w:r>
      <w:r>
        <w:br/>
      </w:r>
      <w:r>
        <w:rPr>
          <w:rStyle w:val="VerbatimChar"/>
        </w:rPr>
        <w:t>## 5         361        7.8772             500001        NEAR BAY</w:t>
      </w:r>
      <w:r>
        <w:br/>
      </w:r>
      <w:r>
        <w:rPr>
          <w:rStyle w:val="VerbatimChar"/>
        </w:rPr>
        <w:t>## 6         315       11.8603             500001        NEAR BAY</w:t>
      </w:r>
      <w:r>
        <w:br/>
      </w:r>
      <w:r>
        <w:rPr>
          <w:rStyle w:val="VerbatimChar"/>
        </w:rPr>
        <w:t>## 7         335       13.4990             500001        NEAR BAY</w:t>
      </w:r>
      <w:r>
        <w:br/>
      </w:r>
      <w:r>
        <w:rPr>
          <w:rStyle w:val="VerbatimChar"/>
        </w:rPr>
        <w:t>## 8         352       12.2138             500001        NEAR BAY</w:t>
      </w:r>
      <w:r>
        <w:br/>
      </w:r>
      <w:r>
        <w:rPr>
          <w:rStyle w:val="VerbatimChar"/>
        </w:rPr>
        <w:t>## 9         383       12.3804             500001        NEAR BAY</w:t>
      </w:r>
      <w:r>
        <w:br/>
      </w:r>
      <w:r>
        <w:rPr>
          <w:rStyle w:val="VerbatimChar"/>
        </w:rPr>
        <w:t>## 10        179        8.7477             500001        NEAR BAY</w:t>
      </w:r>
    </w:p>
    <w:p w14:paraId="4624C195" w14:textId="77777777" w:rsidR="005E7B50" w:rsidRDefault="00476252">
      <w:pPr>
        <w:pStyle w:val="Heading4"/>
      </w:pPr>
      <w:bookmarkStart w:id="32" w:name="splitting-rooms_per_household-bedrooms_p"/>
      <w:bookmarkEnd w:id="32"/>
      <w:r>
        <w:t>=&gt; Splitting rooms_per_household, bedrooms_per_household, population_per_household</w:t>
      </w:r>
    </w:p>
    <w:p w14:paraId="0B2342A8" w14:textId="77777777" w:rsidR="005E7B50" w:rsidRDefault="00476252">
      <w:pPr>
        <w:pStyle w:val="SourceCode"/>
      </w:pPr>
      <w:r>
        <w:rPr>
          <w:rStyle w:val="NormalTok"/>
        </w:rPr>
        <w:t>rooms =</w:t>
      </w:r>
      <w:r>
        <w:rPr>
          <w:rStyle w:val="StringTok"/>
        </w:rPr>
        <w:t xml:space="preserve"> </w:t>
      </w:r>
      <w:r>
        <w:rPr>
          <w:rStyle w:val="KeywordTok"/>
        </w:rPr>
        <w:t>trunc</w:t>
      </w:r>
      <w:r>
        <w:rPr>
          <w:rStyle w:val="NormalTok"/>
        </w:rPr>
        <w:t>(cali_clean$total_rooms/cali_clean$households)</w:t>
      </w:r>
      <w:r>
        <w:br/>
      </w:r>
      <w:r>
        <w:rPr>
          <w:rStyle w:val="NormalTok"/>
        </w:rPr>
        <w:t>bedrooms =</w:t>
      </w:r>
      <w:r>
        <w:rPr>
          <w:rStyle w:val="StringTok"/>
        </w:rPr>
        <w:t xml:space="preserve"> </w:t>
      </w:r>
      <w:r>
        <w:rPr>
          <w:rStyle w:val="KeywordTok"/>
        </w:rPr>
        <w:t>trunc</w:t>
      </w:r>
      <w:r>
        <w:rPr>
          <w:rStyle w:val="NormalTok"/>
        </w:rPr>
        <w:t>(cali_clean$total_bedrooms/cali_clean$total_rooms)</w:t>
      </w:r>
      <w:r>
        <w:br/>
      </w:r>
      <w:r>
        <w:rPr>
          <w:rStyle w:val="NormalTok"/>
        </w:rPr>
        <w:t>popu_per_house =</w:t>
      </w:r>
      <w:r>
        <w:rPr>
          <w:rStyle w:val="StringTok"/>
        </w:rPr>
        <w:t xml:space="preserve"> </w:t>
      </w:r>
      <w:r>
        <w:rPr>
          <w:rStyle w:val="KeywordTok"/>
        </w:rPr>
        <w:t>trunc</w:t>
      </w:r>
      <w:r>
        <w:rPr>
          <w:rStyle w:val="NormalTok"/>
        </w:rPr>
        <w:t>(cali_clean$population/cali_clean$households)</w:t>
      </w:r>
    </w:p>
    <w:p w14:paraId="62C0CC1E" w14:textId="77777777" w:rsidR="005E7B50" w:rsidRDefault="00476252">
      <w:pPr>
        <w:pStyle w:val="Heading5"/>
      </w:pPr>
      <w:bookmarkStart w:id="33" w:name="adding-the-additional-columnsrooms_per_h"/>
      <w:bookmarkEnd w:id="33"/>
      <w:r>
        <w:lastRenderedPageBreak/>
        <w:t>Adding the additional columns(rooms_per_household, bedrooms_per_room, population_per_husehold) in the cali_full dataframe</w:t>
      </w:r>
    </w:p>
    <w:p w14:paraId="196397BB" w14:textId="77777777" w:rsidR="005E7B50" w:rsidRDefault="00476252">
      <w:pPr>
        <w:pStyle w:val="Heading5"/>
      </w:pPr>
      <w:bookmarkStart w:id="34" w:name="splitting-the-data-into-the-smaller-data"/>
      <w:bookmarkEnd w:id="34"/>
      <w:r>
        <w:t>Splitting the data into the smaller dataset with respect to every household and population</w:t>
      </w:r>
    </w:p>
    <w:p w14:paraId="1CC0ABF0" w14:textId="77777777" w:rsidR="005E7B50" w:rsidRDefault="00476252">
      <w:pPr>
        <w:pStyle w:val="SourceCode"/>
      </w:pPr>
      <w:r>
        <w:rPr>
          <w:rStyle w:val="NormalTok"/>
        </w:rPr>
        <w:t>cali_full =</w:t>
      </w:r>
      <w:r>
        <w:rPr>
          <w:rStyle w:val="StringTok"/>
        </w:rPr>
        <w:t xml:space="preserve"> </w:t>
      </w:r>
      <w:r>
        <w:rPr>
          <w:rStyle w:val="NormalTok"/>
        </w:rPr>
        <w:t>cali_clean %&gt;%</w:t>
      </w:r>
      <w:r>
        <w:rPr>
          <w:rStyle w:val="StringTok"/>
        </w:rPr>
        <w:t xml:space="preserve"> </w:t>
      </w:r>
      <w:r>
        <w:rPr>
          <w:rStyle w:val="KeywordTok"/>
        </w:rPr>
        <w:t>add_column</w:t>
      </w:r>
      <w:r>
        <w:rPr>
          <w:rStyle w:val="NormalTok"/>
        </w:rPr>
        <w:t>(</w:t>
      </w:r>
      <w:r>
        <w:rPr>
          <w:rStyle w:val="DataTypeTok"/>
        </w:rPr>
        <w:t>rooms =</w:t>
      </w:r>
      <w:r>
        <w:rPr>
          <w:rStyle w:val="NormalTok"/>
        </w:rPr>
        <w:t xml:space="preserve"> rooms,</w:t>
      </w:r>
      <w:r>
        <w:rPr>
          <w:rStyle w:val="DataTypeTok"/>
        </w:rPr>
        <w:t>bedrooms =</w:t>
      </w:r>
      <w:r>
        <w:rPr>
          <w:rStyle w:val="NormalTok"/>
        </w:rPr>
        <w:t xml:space="preserve"> bedrooms, </w:t>
      </w:r>
      <w:r>
        <w:rPr>
          <w:rStyle w:val="DataTypeTok"/>
        </w:rPr>
        <w:t>pop_per_house =</w:t>
      </w:r>
      <w:r>
        <w:rPr>
          <w:rStyle w:val="NormalTok"/>
        </w:rPr>
        <w:t xml:space="preserve"> popu_per_house) </w:t>
      </w:r>
    </w:p>
    <w:p w14:paraId="2690E936" w14:textId="77777777" w:rsidR="005E7B50" w:rsidRDefault="00476252">
      <w:pPr>
        <w:pStyle w:val="Heading5"/>
      </w:pPr>
      <w:bookmarkStart w:id="35" w:name="again-finding-the-correlation-between-th"/>
      <w:bookmarkEnd w:id="35"/>
      <w:r>
        <w:t>=&gt; Again finding the correlation between the predcitors and the newly added columns</w:t>
      </w:r>
    </w:p>
    <w:p w14:paraId="204F79FC" w14:textId="77777777" w:rsidR="005E7B50" w:rsidRDefault="00476252">
      <w:pPr>
        <w:pStyle w:val="Heading5"/>
      </w:pPr>
      <w:bookmarkStart w:id="36" w:name="this-correlation-is-also-similar-to-the-"/>
      <w:bookmarkEnd w:id="36"/>
      <w:r>
        <w:t>This correlation is also similar to the original data where we obtained the derived dataset i.e. rooms_per_household, bedrooms_per_room and</w:t>
      </w:r>
    </w:p>
    <w:p w14:paraId="24078952" w14:textId="77777777" w:rsidR="005E7B50" w:rsidRDefault="00476252">
      <w:pPr>
        <w:pStyle w:val="SourceCode"/>
      </w:pPr>
      <w:r>
        <w:rPr>
          <w:rStyle w:val="NormalTok"/>
        </w:rPr>
        <w:t>matrix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cali_full[</w:t>
      </w:r>
      <w:r>
        <w:rPr>
          <w:rStyle w:val="KeywordTok"/>
        </w:rPr>
        <w:t>sapply</w:t>
      </w:r>
      <w:r>
        <w:rPr>
          <w:rStyle w:val="NormalTok"/>
        </w:rPr>
        <w:t>(cali_full, is.numeric)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matrix)</w:t>
      </w:r>
    </w:p>
    <w:p w14:paraId="502BE149" w14:textId="77777777" w:rsidR="005E7B50" w:rsidRDefault="00476252">
      <w:pPr>
        <w:pStyle w:val="FirstParagraph"/>
      </w:pPr>
      <w:r>
        <w:rPr>
          <w:noProof/>
        </w:rPr>
        <w:drawing>
          <wp:inline distT="0" distB="0" distL="0" distR="0" wp14:anchorId="380DE46A" wp14:editId="08009811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E86D6" w14:textId="77777777" w:rsidR="005E7B50" w:rsidRDefault="0047625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matrix)</w:t>
      </w:r>
    </w:p>
    <w:p w14:paraId="31378700" w14:textId="77777777" w:rsidR="005E7B50" w:rsidRDefault="00476252">
      <w:pPr>
        <w:pStyle w:val="SourceCode"/>
      </w:pPr>
      <w:r>
        <w:rPr>
          <w:rStyle w:val="VerbatimChar"/>
        </w:rPr>
        <w:t>##                        longitude    latitude housing_median_age total_rooms</w:t>
      </w:r>
      <w:r>
        <w:br/>
      </w:r>
      <w:r>
        <w:rPr>
          <w:rStyle w:val="VerbatimChar"/>
        </w:rPr>
        <w:t>## longitude           1.0000000000 -0.98144232        -0.18560762  0.14161045</w:t>
      </w:r>
      <w:r>
        <w:br/>
      </w:r>
      <w:r>
        <w:rPr>
          <w:rStyle w:val="VerbatimChar"/>
        </w:rPr>
        <w:t>## latitude           -0.9814423246  1.00000000         0.10672804 -0.12179737</w:t>
      </w:r>
      <w:r>
        <w:br/>
      </w:r>
      <w:r>
        <w:rPr>
          <w:rStyle w:val="VerbatimChar"/>
        </w:rPr>
        <w:t>## housing_median_age -0.1856076195  0.10672804         1.00000000 -0.75046065</w:t>
      </w:r>
      <w:r>
        <w:br/>
      </w:r>
      <w:r>
        <w:rPr>
          <w:rStyle w:val="VerbatimChar"/>
        </w:rPr>
        <w:t>## total_rooms         0.1416104506 -0.12179737        -0.75046065  1.00000000</w:t>
      </w:r>
      <w:r>
        <w:br/>
      </w:r>
      <w:r>
        <w:rPr>
          <w:rStyle w:val="VerbatimChar"/>
        </w:rPr>
        <w:t xml:space="preserve">## total_bedrooms      0.1658263736 -0.14011352        -0.69693145  </w:t>
      </w:r>
      <w:r>
        <w:rPr>
          <w:rStyle w:val="VerbatimChar"/>
        </w:rPr>
        <w:lastRenderedPageBreak/>
        <w:t>0.98650546</w:t>
      </w:r>
      <w:r>
        <w:br/>
      </w:r>
      <w:r>
        <w:rPr>
          <w:rStyle w:val="VerbatimChar"/>
        </w:rPr>
        <w:t>## population          0.2035423324 -0.17615988        -0.68441755  0.97013502</w:t>
      </w:r>
      <w:r>
        <w:br/>
      </w:r>
      <w:r>
        <w:rPr>
          <w:rStyle w:val="VerbatimChar"/>
        </w:rPr>
        <w:t>## households          0.1615291972 -0.14274025        -0.67889602  0.98285046</w:t>
      </w:r>
      <w:r>
        <w:br/>
      </w:r>
      <w:r>
        <w:rPr>
          <w:rStyle w:val="VerbatimChar"/>
        </w:rPr>
        <w:t>## median_income      -0.0006528726 -0.10613198        -0.14303440 -0.02771175</w:t>
      </w:r>
      <w:r>
        <w:br/>
      </w:r>
      <w:r>
        <w:rPr>
          <w:rStyle w:val="VerbatimChar"/>
        </w:rPr>
        <w:t>## median_house_value  0.0012360285 -0.15879449         0.09101670 -0.08072260</w:t>
      </w:r>
      <w:r>
        <w:br/>
      </w:r>
      <w:r>
        <w:rPr>
          <w:rStyle w:val="VerbatimChar"/>
        </w:rPr>
        <w:t>## rooms              -0.1234104348  0.16565900        -0.21599125 -0.10244660</w:t>
      </w:r>
      <w:r>
        <w:br/>
      </w:r>
      <w:r>
        <w:rPr>
          <w:rStyle w:val="VerbatimChar"/>
        </w:rPr>
        <w:t>## bedrooms           -0.0065163600  0.01934191         0.04322066 -0.23655525</w:t>
      </w:r>
      <w:r>
        <w:br/>
      </w:r>
      <w:r>
        <w:rPr>
          <w:rStyle w:val="VerbatimChar"/>
        </w:rPr>
        <w:t>## pop_per_house      -0.0062305844  0.02071009         0.06267989 -0.23979760</w:t>
      </w:r>
      <w:r>
        <w:br/>
      </w:r>
      <w:r>
        <w:rPr>
          <w:rStyle w:val="VerbatimChar"/>
        </w:rPr>
        <w:t>##                    total_bedrooms population households median_income</w:t>
      </w:r>
      <w:r>
        <w:br/>
      </w:r>
      <w:r>
        <w:rPr>
          <w:rStyle w:val="VerbatimChar"/>
        </w:rPr>
        <w:t>## longitude               0.1658264  0.2035423  0.1615292 -0.0006528726</w:t>
      </w:r>
      <w:r>
        <w:br/>
      </w:r>
      <w:r>
        <w:rPr>
          <w:rStyle w:val="VerbatimChar"/>
        </w:rPr>
        <w:t>## latitude               -0.1401135 -0.1761599 -0.1427403 -0.1061319837</w:t>
      </w:r>
      <w:r>
        <w:br/>
      </w:r>
      <w:r>
        <w:rPr>
          <w:rStyle w:val="VerbatimChar"/>
        </w:rPr>
        <w:t>## housing_median_age     -0.6969314 -0.6844175 -0.6788960 -0.1430343952</w:t>
      </w:r>
      <w:r>
        <w:br/>
      </w:r>
      <w:r>
        <w:rPr>
          <w:rStyle w:val="VerbatimChar"/>
        </w:rPr>
        <w:t>## total_rooms             0.9865055  0.9701350  0.9828505 -0.0277117515</w:t>
      </w:r>
      <w:r>
        <w:br/>
      </w:r>
      <w:r>
        <w:rPr>
          <w:rStyle w:val="VerbatimChar"/>
        </w:rPr>
        <w:t>## total_bedrooms          1.0000000  0.9886538  0.9982912 -0.1702024466</w:t>
      </w:r>
      <w:r>
        <w:br/>
      </w:r>
      <w:r>
        <w:rPr>
          <w:rStyle w:val="VerbatimChar"/>
        </w:rPr>
        <w:t>## population              0.9886538  1.0000000  0.9911631 -0.2011689005</w:t>
      </w:r>
      <w:r>
        <w:br/>
      </w:r>
      <w:r>
        <w:rPr>
          <w:rStyle w:val="VerbatimChar"/>
        </w:rPr>
        <w:t>## households              0.9982912  0.9911631  1.0000000 -0.1653555078</w:t>
      </w:r>
      <w:r>
        <w:br/>
      </w:r>
      <w:r>
        <w:rPr>
          <w:rStyle w:val="VerbatimChar"/>
        </w:rPr>
        <w:t>## median_income          -0.1702024 -0.2011689 -0.1653555  1.0000000000</w:t>
      </w:r>
      <w:r>
        <w:br/>
      </w:r>
      <w:r>
        <w:rPr>
          <w:rStyle w:val="VerbatimChar"/>
        </w:rPr>
        <w:t>## median_house_value     -0.1803002 -0.2248021 -0.1664323  0.8852253895</w:t>
      </w:r>
      <w:r>
        <w:br/>
      </w:r>
      <w:r>
        <w:rPr>
          <w:rStyle w:val="VerbatimChar"/>
        </w:rPr>
        <w:t>## rooms                  -0.2177188 -0.2756743 -0.2615215  0.4801820119</w:t>
      </w:r>
      <w:r>
        <w:br/>
      </w:r>
      <w:r>
        <w:rPr>
          <w:rStyle w:val="VerbatimChar"/>
        </w:rPr>
        <w:t>## bedrooms               -0.2087264 -0.2040689 -0.2056358 -0.1715180939</w:t>
      </w:r>
      <w:r>
        <w:br/>
      </w:r>
      <w:r>
        <w:rPr>
          <w:rStyle w:val="VerbatimChar"/>
        </w:rPr>
        <w:t>## pop_per_house          -0.2155424 -0.1370039 -0.2101102 -0.1422231415</w:t>
      </w:r>
      <w:r>
        <w:br/>
      </w:r>
      <w:r>
        <w:rPr>
          <w:rStyle w:val="VerbatimChar"/>
        </w:rPr>
        <w:t>##                    median_house_value      rooms    bedrooms pop_per_house</w:t>
      </w:r>
      <w:r>
        <w:br/>
      </w:r>
      <w:r>
        <w:rPr>
          <w:rStyle w:val="VerbatimChar"/>
        </w:rPr>
        <w:t>## longitude                 0.001236029 -0.1234104 -0.00651636  -0.006230584</w:t>
      </w:r>
      <w:r>
        <w:br/>
      </w:r>
      <w:r>
        <w:rPr>
          <w:rStyle w:val="VerbatimChar"/>
        </w:rPr>
        <w:t>## latitude                 -0.158794486  0.1656590  0.01934191   0.020710093</w:t>
      </w:r>
      <w:r>
        <w:br/>
      </w:r>
      <w:r>
        <w:rPr>
          <w:rStyle w:val="VerbatimChar"/>
        </w:rPr>
        <w:t>## housing_median_age        0.091016699 -0.2159912  0.04322066   0.062679886</w:t>
      </w:r>
      <w:r>
        <w:br/>
      </w:r>
      <w:r>
        <w:rPr>
          <w:rStyle w:val="VerbatimChar"/>
        </w:rPr>
        <w:t>## total_rooms              -0.080722599 -0.1024466 -0.23655525  -0.239797598</w:t>
      </w:r>
      <w:r>
        <w:br/>
      </w:r>
      <w:r>
        <w:rPr>
          <w:rStyle w:val="VerbatimChar"/>
        </w:rPr>
        <w:t>## total_bedrooms           -0.180300241 -0.2177188 -0.20872643  -0.215542353</w:t>
      </w:r>
      <w:r>
        <w:br/>
      </w:r>
      <w:r>
        <w:rPr>
          <w:rStyle w:val="VerbatimChar"/>
        </w:rPr>
        <w:t>## population               -0.224802122 -0.2756743 -0.20406894  -0.137003899</w:t>
      </w:r>
      <w:r>
        <w:br/>
      </w:r>
      <w:r>
        <w:rPr>
          <w:rStyle w:val="VerbatimChar"/>
        </w:rPr>
        <w:t>## households               -0.166432318 -0.2615215 -0.20563575  -0.210110176</w:t>
      </w:r>
      <w:r>
        <w:br/>
      </w:r>
      <w:r>
        <w:rPr>
          <w:rStyle w:val="VerbatimChar"/>
        </w:rPr>
        <w:t>## median_income             0.885225389  0.4801820 -0.17151809  -0.142223141</w:t>
      </w:r>
      <w:r>
        <w:br/>
      </w:r>
      <w:r>
        <w:rPr>
          <w:rStyle w:val="VerbatimChar"/>
        </w:rPr>
        <w:t>## median_house_value        1.000000000  0.2535645 -0.16161228  -0.193169329</w:t>
      </w:r>
      <w:r>
        <w:br/>
      </w:r>
      <w:r>
        <w:rPr>
          <w:rStyle w:val="VerbatimChar"/>
        </w:rPr>
        <w:t>## rooms                     0.253564468  1.0000000 -0.14655978  -0.128032759</w:t>
      </w:r>
      <w:r>
        <w:br/>
      </w:r>
      <w:r>
        <w:rPr>
          <w:rStyle w:val="VerbatimChar"/>
        </w:rPr>
        <w:t>## bedrooms                 -0.161612276 -0.1465598  1.00000000  -0.069676508</w:t>
      </w:r>
      <w:r>
        <w:br/>
      </w:r>
      <w:r>
        <w:rPr>
          <w:rStyle w:val="VerbatimChar"/>
        </w:rPr>
        <w:t>## pop_per_house            -0.193169329 -0.1280328 -0.06967651   1.000000000</w:t>
      </w:r>
    </w:p>
    <w:p w14:paraId="3A42DAE0" w14:textId="77777777" w:rsidR="005E7B50" w:rsidRDefault="00476252">
      <w:pPr>
        <w:pStyle w:val="Heading5"/>
      </w:pPr>
      <w:bookmarkStart w:id="37" w:name="the-median_house_value-is-more-correlate"/>
      <w:bookmarkEnd w:id="37"/>
      <w:r>
        <w:lastRenderedPageBreak/>
        <w:t>The Median_house_value is more correlated to the median_house_value</w:t>
      </w:r>
    </w:p>
    <w:p w14:paraId="31D38EFB" w14:textId="77777777" w:rsidR="005E7B50" w:rsidRDefault="00476252">
      <w:pPr>
        <w:pStyle w:val="Heading5"/>
      </w:pPr>
      <w:bookmarkStart w:id="38" w:name="from-the-correlation-matrix-we-get-the-v"/>
      <w:bookmarkEnd w:id="38"/>
      <w:r>
        <w:t>From the correlation matrix we get the value of correlation between the each predictor and the output value(median_house_value)</w:t>
      </w:r>
    </w:p>
    <w:p w14:paraId="1C20F13A" w14:textId="77777777" w:rsidR="005E7B50" w:rsidRDefault="00476252">
      <w:pPr>
        <w:pStyle w:val="Heading5"/>
      </w:pPr>
      <w:bookmarkStart w:id="39" w:name="plotting-the-graph-between-the-median_ho"/>
      <w:bookmarkEnd w:id="39"/>
      <w:r>
        <w:t>=&gt; Plotting the graph between the median_house_value, median_income , total_rooms and housing _median_age</w:t>
      </w:r>
    </w:p>
    <w:p w14:paraId="36D300D5" w14:textId="77777777" w:rsidR="005E7B50" w:rsidRDefault="004762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li_ful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an_house_value"</w:t>
      </w:r>
      <w:r>
        <w:rPr>
          <w:rStyle w:val="NormalTok"/>
        </w:rPr>
        <w:t>,</w:t>
      </w:r>
      <w:r>
        <w:rPr>
          <w:rStyle w:val="StringTok"/>
        </w:rPr>
        <w:t>"median_income"</w:t>
      </w:r>
      <w:r>
        <w:rPr>
          <w:rStyle w:val="NormalTok"/>
        </w:rPr>
        <w:t>,</w:t>
      </w:r>
      <w:r>
        <w:rPr>
          <w:rStyle w:val="StringTok"/>
        </w:rPr>
        <w:t>"total_rooms"</w:t>
      </w:r>
      <w:r>
        <w:rPr>
          <w:rStyle w:val="NormalTok"/>
        </w:rPr>
        <w:t>,</w:t>
      </w:r>
      <w:r>
        <w:rPr>
          <w:rStyle w:val="StringTok"/>
        </w:rPr>
        <w:t>"housing_median_age"</w:t>
      </w:r>
      <w:r>
        <w:rPr>
          <w:rStyle w:val="NormalTok"/>
        </w:rPr>
        <w:t>)])</w:t>
      </w:r>
    </w:p>
    <w:p w14:paraId="57D3BF26" w14:textId="77777777" w:rsidR="005E7B50" w:rsidRDefault="00476252">
      <w:pPr>
        <w:pStyle w:val="FirstParagraph"/>
      </w:pPr>
      <w:r>
        <w:rPr>
          <w:noProof/>
        </w:rPr>
        <w:drawing>
          <wp:inline distT="0" distB="0" distL="0" distR="0" wp14:anchorId="19D68AB0" wp14:editId="5693327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8F17D" w14:textId="77777777" w:rsidR="005E7B50" w:rsidRDefault="00476252">
      <w:pPr>
        <w:pStyle w:val="Heading5"/>
      </w:pPr>
      <w:bookmarkStart w:id="40" w:name="this-plot-shows-the-distribution-of-medi"/>
      <w:bookmarkEnd w:id="40"/>
      <w:r>
        <w:t>This plot shows the distribution of median_house_value , median_income , total_rooms and median_housing_age among each other predictor.</w:t>
      </w:r>
    </w:p>
    <w:p w14:paraId="7C353CB2" w14:textId="77777777" w:rsidR="005E7B50" w:rsidRDefault="0047625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ali_full$median_house_value)</w:t>
      </w:r>
    </w:p>
    <w:p w14:paraId="21667546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6804DA39" wp14:editId="1D349D5E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DB49A" w14:textId="77777777" w:rsidR="005E7B50" w:rsidRDefault="00476252">
      <w:pPr>
        <w:pStyle w:val="Heading5"/>
      </w:pPr>
      <w:bookmarkStart w:id="41" w:name="the-quantile-range-of-median_house_value"/>
      <w:bookmarkEnd w:id="41"/>
      <w:r>
        <w:t>=&gt; The quantile range of median_house_value is plotted using box_plot. From this we can conclude that the min house_value is from 1e+05 to 5e+05 with some outliers. And the median value of the house_value is 2e+00</w:t>
      </w:r>
    </w:p>
    <w:p w14:paraId="0CF65E4D" w14:textId="77777777" w:rsidR="005E7B50" w:rsidRDefault="0047625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ali_full$median_house_value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 green"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28C683E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0685DEC4" wp14:editId="58BFC0D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7FC2C" w14:textId="77777777" w:rsidR="005E7B50" w:rsidRDefault="00476252">
      <w:pPr>
        <w:pStyle w:val="Heading5"/>
      </w:pPr>
      <w:bookmarkStart w:id="42" w:name="from-the-histogram-we-can-conclude-that-"/>
      <w:bookmarkEnd w:id="42"/>
      <w:r>
        <w:t>=&gt; From the histogram we can conclude that the distribution is normal with Gaussian curve. The curve peaks at 2e+05 median_house_value and gradually reduces.</w:t>
      </w:r>
    </w:p>
    <w:p w14:paraId="5EE2022B" w14:textId="77777777" w:rsidR="005E7B50" w:rsidRDefault="00476252">
      <w:pPr>
        <w:pStyle w:val="Heading4"/>
      </w:pPr>
      <w:bookmarkStart w:id="43" w:name="ggplot-for-the-derived-features-from-the"/>
      <w:bookmarkEnd w:id="43"/>
      <w:r>
        <w:t>=&gt; ggplot for the derived features from the original dataset</w:t>
      </w:r>
    </w:p>
    <w:p w14:paraId="1F7A11D3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ali_fu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ooms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290A9C34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4F560EC9" wp14:editId="33821993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7347C" w14:textId="77777777" w:rsidR="005E7B50" w:rsidRDefault="004762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ali_full, </w:t>
      </w:r>
      <w:r>
        <w:rPr>
          <w:rStyle w:val="KeywordTok"/>
        </w:rPr>
        <w:t>aes</w:t>
      </w:r>
      <w:r>
        <w:rPr>
          <w:rStyle w:val="NormalTok"/>
        </w:rPr>
        <w:t>(bedrooms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avy blue"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045385C" w14:textId="77777777" w:rsidR="005E7B50" w:rsidRDefault="00476252">
      <w:pPr>
        <w:pStyle w:val="FirstParagraph"/>
      </w:pPr>
      <w:r>
        <w:rPr>
          <w:noProof/>
        </w:rPr>
        <w:drawing>
          <wp:inline distT="0" distB="0" distL="0" distR="0" wp14:anchorId="211BED1A" wp14:editId="4763C9F9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00DEB" w14:textId="77777777" w:rsidR="005E7B50" w:rsidRDefault="00476252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cali_fu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p_per_house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 orang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372CACF" w14:textId="77777777" w:rsidR="005E7B50" w:rsidRDefault="00476252">
      <w:pPr>
        <w:pStyle w:val="FirstParagraph"/>
      </w:pPr>
      <w:r>
        <w:rPr>
          <w:noProof/>
        </w:rPr>
        <w:drawing>
          <wp:inline distT="0" distB="0" distL="0" distR="0" wp14:anchorId="5A4832E4" wp14:editId="1ED54213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DB4A42" w14:textId="77777777" w:rsidR="005E7B50" w:rsidRDefault="00476252">
      <w:pPr>
        <w:pStyle w:val="Heading5"/>
      </w:pPr>
      <w:bookmarkStart w:id="44" w:name="the-ggplot-shows-the-histogram-of-rooms_"/>
      <w:bookmarkEnd w:id="44"/>
      <w:r>
        <w:t>The ggplot shows the histogram of rooms_per_household, bedroom_per_room and population_per_household. SO the rooms per house ranges from 0 to 10, bedrooms per room differs from 0 to 2 and population per household ranges from 0 to 100.</w:t>
      </w:r>
    </w:p>
    <w:p w14:paraId="18BC7E8D" w14:textId="77777777" w:rsidR="005E7B50" w:rsidRDefault="00476252">
      <w:pPr>
        <w:pStyle w:val="Heading3"/>
      </w:pPr>
      <w:bookmarkStart w:id="45" w:name="developing-a-model-using-linear-regressi"/>
      <w:bookmarkEnd w:id="45"/>
      <w:r>
        <w:t>Developing a model using linear regression method</w:t>
      </w:r>
    </w:p>
    <w:p w14:paraId="124FA005" w14:textId="77777777" w:rsidR="005E7B50" w:rsidRDefault="00476252">
      <w:pPr>
        <w:pStyle w:val="Heading5"/>
      </w:pPr>
      <w:bookmarkStart w:id="46" w:name="creating-model-for-each-features-of-the-"/>
      <w:bookmarkEnd w:id="46"/>
      <w:r>
        <w:t>=&gt; Creating model for each features of the dataset to find out the f stat and R^2 value</w:t>
      </w:r>
    </w:p>
    <w:p w14:paraId="13BAAD85" w14:textId="77777777" w:rsidR="005E7B50" w:rsidRDefault="00476252">
      <w:pPr>
        <w:pStyle w:val="Heading5"/>
      </w:pPr>
      <w:bookmarkStart w:id="47" w:name="to-find-out-the-importance-of-each-featu"/>
      <w:bookmarkEnd w:id="47"/>
      <w:r>
        <w:t>To find out the importance of each feature</w:t>
      </w:r>
    </w:p>
    <w:p w14:paraId="7B9F88A7" w14:textId="77777777" w:rsidR="005E7B50" w:rsidRDefault="00476252">
      <w:pPr>
        <w:pStyle w:val="SourceCode"/>
      </w:pPr>
      <w:r>
        <w:rPr>
          <w:rStyle w:val="NormalTok"/>
        </w:rPr>
        <w:t>fit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longitude,cali_clea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14:paraId="324A577E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longitude, data = cali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1280  -86579  -26354   56598  301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05885.6    48153.4  -2.199   0.0279 *  </w:t>
      </w:r>
      <w:r>
        <w:br/>
      </w:r>
      <w:r>
        <w:rPr>
          <w:rStyle w:val="VerbatimChar"/>
        </w:rPr>
        <w:t>## longitude     -2615.6      402.7  -6.496 8.45e-11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300 on 20431 degrees of freedom</w:t>
      </w:r>
      <w:r>
        <w:br/>
      </w:r>
      <w:r>
        <w:rPr>
          <w:rStyle w:val="VerbatimChar"/>
        </w:rPr>
        <w:t xml:space="preserve">## Multiple R-squared:  0.002061,   Adjusted R-squared:  0.002012 </w:t>
      </w:r>
      <w:r>
        <w:br/>
      </w:r>
      <w:r>
        <w:rPr>
          <w:rStyle w:val="VerbatimChar"/>
        </w:rPr>
        <w:t>## F-statistic:  42.2 on 1 and 20431 DF,  p-value: 8.45e-11</w:t>
      </w:r>
    </w:p>
    <w:p w14:paraId="690B5B1B" w14:textId="77777777" w:rsidR="005E7B50" w:rsidRDefault="00476252">
      <w:pPr>
        <w:pStyle w:val="SourceCode"/>
      </w:pPr>
      <w:r>
        <w:rPr>
          <w:rStyle w:val="NormalTok"/>
        </w:rPr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latitude , cali_clea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14:paraId="73B30EF2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latitude, data = cali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7211  -84082  -30082   57066  318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485352.2    13352.6   36.35   &lt;2e-16 ***</w:t>
      </w:r>
      <w:r>
        <w:br/>
      </w:r>
      <w:r>
        <w:rPr>
          <w:rStyle w:val="VerbatimChar"/>
        </w:rPr>
        <w:t>## latitude     -7815.4      374.1  -20.8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4200 on 20431 degrees of freedom</w:t>
      </w:r>
      <w:r>
        <w:br/>
      </w:r>
      <w:r>
        <w:rPr>
          <w:rStyle w:val="VerbatimChar"/>
        </w:rPr>
        <w:t xml:space="preserve">## Multiple R-squared:  0.02092,    Adjusted R-squared:  0.02087 </w:t>
      </w:r>
      <w:r>
        <w:br/>
      </w:r>
      <w:r>
        <w:rPr>
          <w:rStyle w:val="VerbatimChar"/>
        </w:rPr>
        <w:t>## F-statistic: 436.6 on 1 and 20431 DF,  p-value: &lt; 2.2e-16</w:t>
      </w:r>
    </w:p>
    <w:p w14:paraId="37514896" w14:textId="77777777" w:rsidR="005E7B50" w:rsidRDefault="00476252">
      <w:pPr>
        <w:pStyle w:val="SourceCode"/>
      </w:pPr>
      <w:r>
        <w:rPr>
          <w:rStyle w:val="NormalTok"/>
        </w:rPr>
        <w:t>fit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housing_median_age, cali_clea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14:paraId="445A60E8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housing_median_age, data = cali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4665  -85114  -25771   58290  319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178926.58    1994.76    89.7   &lt;2e-16 ***</w:t>
      </w:r>
      <w:r>
        <w:br/>
      </w:r>
      <w:r>
        <w:rPr>
          <w:rStyle w:val="VerbatimChar"/>
        </w:rPr>
        <w:t>## housing_median_age    975.72      63.77    15.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4800 on 20431 degrees of freedom</w:t>
      </w:r>
      <w:r>
        <w:br/>
      </w:r>
      <w:r>
        <w:rPr>
          <w:rStyle w:val="VerbatimChar"/>
        </w:rPr>
        <w:t xml:space="preserve">## Multiple R-squared:  0.01133,    Adjusted R-squared:  0.01128 </w:t>
      </w:r>
      <w:r>
        <w:br/>
      </w:r>
      <w:r>
        <w:rPr>
          <w:rStyle w:val="VerbatimChar"/>
        </w:rPr>
        <w:t>## F-statistic: 234.1 on 1 and 20431 DF,  p-value: &lt; 2.2e-16</w:t>
      </w:r>
    </w:p>
    <w:p w14:paraId="5A4489E2" w14:textId="77777777" w:rsidR="005E7B50" w:rsidRDefault="00476252">
      <w:pPr>
        <w:pStyle w:val="SourceCode"/>
      </w:pPr>
      <w:r>
        <w:rPr>
          <w:rStyle w:val="NormalTok"/>
        </w:rPr>
        <w:lastRenderedPageBreak/>
        <w:t>fit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total_rooms, cali_clea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4)</w:t>
      </w:r>
    </w:p>
    <w:p w14:paraId="126A88A2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total_rooms, data = cali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1460  -86505  -26706   55721  311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883e+05  1.254e+03  150.13   &lt;2e-16 ***</w:t>
      </w:r>
      <w:r>
        <w:br/>
      </w:r>
      <w:r>
        <w:rPr>
          <w:rStyle w:val="VerbatimChar"/>
        </w:rPr>
        <w:t>## total_rooms 7.041e+00  3.663e-01   19.2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4400 on 20431 degrees of freedom</w:t>
      </w:r>
      <w:r>
        <w:br/>
      </w:r>
      <w:r>
        <w:rPr>
          <w:rStyle w:val="VerbatimChar"/>
        </w:rPr>
        <w:t xml:space="preserve">## Multiple R-squared:  0.01777,    Adjusted R-squared:  0.01772 </w:t>
      </w:r>
      <w:r>
        <w:br/>
      </w:r>
      <w:r>
        <w:rPr>
          <w:rStyle w:val="VerbatimChar"/>
        </w:rPr>
        <w:t>## F-statistic: 369.6 on 1 and 20431 DF,  p-value: &lt; 2.2e-16</w:t>
      </w:r>
    </w:p>
    <w:p w14:paraId="1C08670D" w14:textId="77777777" w:rsidR="005E7B50" w:rsidRDefault="00476252">
      <w:pPr>
        <w:pStyle w:val="SourceCode"/>
      </w:pPr>
      <w:r>
        <w:rPr>
          <w:rStyle w:val="NormalTok"/>
        </w:rPr>
        <w:t>fit5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total_bedrooms, cali_clea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5)</w:t>
      </w:r>
    </w:p>
    <w:p w14:paraId="09661A0B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total_bedrooms, data = cali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3629  -87479  -27730   57317  300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1.995e+05  1.308e+03 152.568  &lt; 2e-16 ***</w:t>
      </w:r>
      <w:r>
        <w:br/>
      </w:r>
      <w:r>
        <w:rPr>
          <w:rStyle w:val="VerbatimChar"/>
        </w:rPr>
        <w:t>## total_bedrooms 1.361e+01  1.914e+00   7.111 1.19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300 on 20431 degrees of freedom</w:t>
      </w:r>
      <w:r>
        <w:br/>
      </w:r>
      <w:r>
        <w:rPr>
          <w:rStyle w:val="VerbatimChar"/>
        </w:rPr>
        <w:t xml:space="preserve">## Multiple R-squared:  0.002469,   Adjusted R-squared:  0.00242 </w:t>
      </w:r>
      <w:r>
        <w:br/>
      </w:r>
      <w:r>
        <w:rPr>
          <w:rStyle w:val="VerbatimChar"/>
        </w:rPr>
        <w:t>## F-statistic: 50.56 on 1 and 20431 DF,  p-value: 1.192e-12</w:t>
      </w:r>
    </w:p>
    <w:p w14:paraId="2D01D3F1" w14:textId="77777777" w:rsidR="005E7B50" w:rsidRDefault="00476252">
      <w:pPr>
        <w:pStyle w:val="SourceCode"/>
      </w:pPr>
      <w:r>
        <w:rPr>
          <w:rStyle w:val="NormalTok"/>
        </w:rPr>
        <w:t>fit6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population, cali_clea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6)</w:t>
      </w:r>
    </w:p>
    <w:p w14:paraId="3A2C8404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population, data = cali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5491  -86980  -26885   58117  308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.105e+05  1.297e+03 162.318  &lt; 2e-16 ***</w:t>
      </w:r>
      <w:r>
        <w:br/>
      </w:r>
      <w:r>
        <w:rPr>
          <w:rStyle w:val="VerbatimChar"/>
        </w:rPr>
        <w:t>## population  -2.577e+00  7.124e-01  -3.617 0.00029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400 on 20431 degrees of freedom</w:t>
      </w:r>
      <w:r>
        <w:br/>
      </w:r>
      <w:r>
        <w:rPr>
          <w:rStyle w:val="VerbatimChar"/>
        </w:rPr>
        <w:t xml:space="preserve">## Multiple R-squared:  0.0006401,  Adjusted R-squared:  0.0005912 </w:t>
      </w:r>
      <w:r>
        <w:br/>
      </w:r>
      <w:r>
        <w:rPr>
          <w:rStyle w:val="VerbatimChar"/>
        </w:rPr>
        <w:t>## F-statistic: 13.09 on 1 and 20431 DF,  p-value: 0.0002983</w:t>
      </w:r>
    </w:p>
    <w:p w14:paraId="58D16185" w14:textId="77777777" w:rsidR="005E7B50" w:rsidRDefault="00476252">
      <w:pPr>
        <w:pStyle w:val="SourceCode"/>
      </w:pPr>
      <w:r>
        <w:rPr>
          <w:rStyle w:val="NormalTok"/>
        </w:rPr>
        <w:t>fit7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households, cali_clea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7)</w:t>
      </w:r>
    </w:p>
    <w:p w14:paraId="739723E0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households, data = cali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4153  -86962  -27933   56931  302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971e+05  1.326e+03 148.644   &lt;2e-16 ***</w:t>
      </w:r>
      <w:r>
        <w:br/>
      </w:r>
      <w:r>
        <w:rPr>
          <w:rStyle w:val="VerbatimChar"/>
        </w:rPr>
        <w:t>## households  1.959e+01  2.108e+00   9.29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200 on 20431 degrees of freedom</w:t>
      </w:r>
      <w:r>
        <w:br/>
      </w:r>
      <w:r>
        <w:rPr>
          <w:rStyle w:val="VerbatimChar"/>
        </w:rPr>
        <w:t xml:space="preserve">## Multiple R-squared:  0.004211,   Adjusted R-squared:  0.004162 </w:t>
      </w:r>
      <w:r>
        <w:br/>
      </w:r>
      <w:r>
        <w:rPr>
          <w:rStyle w:val="VerbatimChar"/>
        </w:rPr>
        <w:t>## F-statistic:  86.4 on 1 and 20431 DF,  p-value: &lt; 2.2e-16</w:t>
      </w:r>
    </w:p>
    <w:p w14:paraId="08482C2F" w14:textId="77777777" w:rsidR="005E7B50" w:rsidRDefault="00476252">
      <w:pPr>
        <w:pStyle w:val="SourceCode"/>
      </w:pPr>
      <w:r>
        <w:rPr>
          <w:rStyle w:val="NormalTok"/>
        </w:rPr>
        <w:t>fit8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median_income, cali_clea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8)</w:t>
      </w:r>
    </w:p>
    <w:p w14:paraId="53D3B873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median_income, data = cali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1167  -55858  -16955   36895  434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44906.4     1330.0   33.77   &lt;2e-16 ***</w:t>
      </w:r>
      <w:r>
        <w:br/>
      </w:r>
      <w:r>
        <w:rPr>
          <w:rStyle w:val="VerbatimChar"/>
        </w:rPr>
        <w:lastRenderedPageBreak/>
        <w:t>## median_income  41837.1      308.4  135.6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3740 on 20431 degrees of freedom</w:t>
      </w:r>
      <w:r>
        <w:br/>
      </w:r>
      <w:r>
        <w:rPr>
          <w:rStyle w:val="VerbatimChar"/>
        </w:rPr>
        <w:t xml:space="preserve">## Multiple R-squared:  0.4738, Adjusted R-squared:  0.4738 </w:t>
      </w:r>
      <w:r>
        <w:br/>
      </w:r>
      <w:r>
        <w:rPr>
          <w:rStyle w:val="VerbatimChar"/>
        </w:rPr>
        <w:t>## F-statistic: 1.84e+04 on 1 and 20431 DF,  p-value: &lt; 2.2e-16</w:t>
      </w:r>
    </w:p>
    <w:p w14:paraId="7C580883" w14:textId="77777777" w:rsidR="005E7B50" w:rsidRDefault="00476252">
      <w:pPr>
        <w:pStyle w:val="Heading5"/>
      </w:pPr>
      <w:bookmarkStart w:id="48" w:name="from-all-these-model-we-can-conclude-tha"/>
      <w:bookmarkEnd w:id="48"/>
      <w:r>
        <w:t>From all these model we can conclude that the Latitude, Housing_median_age, Total_rooms and Median_income has high F-statistic and R^2 value. Since the correlation between median_income and median_house_value is higher we consider it for the creating the first model.</w:t>
      </w:r>
    </w:p>
    <w:p w14:paraId="584B89A4" w14:textId="77777777" w:rsidR="005E7B50" w:rsidRDefault="00476252">
      <w:pPr>
        <w:pStyle w:val="SourceCode"/>
      </w:pP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median_income, cali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64EC42C0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median_income, data = cali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1167  -55858  -16955   36895  434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44906.4     1330.0   33.77   &lt;2e-16 ***</w:t>
      </w:r>
      <w:r>
        <w:br/>
      </w:r>
      <w:r>
        <w:rPr>
          <w:rStyle w:val="VerbatimChar"/>
        </w:rPr>
        <w:t>## median_income  41837.1      308.4  135.6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3740 on 20431 degrees of freedom</w:t>
      </w:r>
      <w:r>
        <w:br/>
      </w:r>
      <w:r>
        <w:rPr>
          <w:rStyle w:val="VerbatimChar"/>
        </w:rPr>
        <w:t xml:space="preserve">## Multiple R-squared:  0.4738, Adjusted R-squared:  0.4738 </w:t>
      </w:r>
      <w:r>
        <w:br/>
      </w:r>
      <w:r>
        <w:rPr>
          <w:rStyle w:val="VerbatimChar"/>
        </w:rPr>
        <w:t>## F-statistic: 1.84e+04 on 1 and 20431 DF,  p-value: &lt; 2.2e-16</w:t>
      </w:r>
    </w:p>
    <w:p w14:paraId="56C9A859" w14:textId="77777777" w:rsidR="005E7B50" w:rsidRDefault="00476252">
      <w:pPr>
        <w:pStyle w:val="Heading5"/>
      </w:pPr>
      <w:bookmarkStart w:id="49" w:name="standard_error-in-this-model-is-83740-bu"/>
      <w:bookmarkEnd w:id="49"/>
      <w:r>
        <w:t>Standard_error in this model is 83740 but the r^2 value and the f statistic value are higher which suits for a best model.</w:t>
      </w:r>
    </w:p>
    <w:p w14:paraId="114C4E0E" w14:textId="77777777" w:rsidR="005E7B50" w:rsidRDefault="00476252">
      <w:pPr>
        <w:pStyle w:val="Heading3"/>
      </w:pPr>
      <w:bookmarkStart w:id="50" w:name="consideration-of-categorical-data"/>
      <w:bookmarkEnd w:id="50"/>
      <w:r>
        <w:t>Consideration of Categorical data</w:t>
      </w:r>
    </w:p>
    <w:p w14:paraId="375B1BE5" w14:textId="77777777" w:rsidR="005E7B50" w:rsidRDefault="00476252">
      <w:pPr>
        <w:pStyle w:val="Heading5"/>
      </w:pPr>
      <w:bookmarkStart w:id="51" w:name="since-there-is-only-one-categorical-data"/>
      <w:bookmarkEnd w:id="51"/>
      <w:r>
        <w:t>Since there is only one categorical data and it is correlated with the median_house_value</w:t>
      </w:r>
    </w:p>
    <w:p w14:paraId="3D49EB7F" w14:textId="77777777" w:rsidR="005E7B50" w:rsidRDefault="00476252">
      <w:pPr>
        <w:pStyle w:val="Heading5"/>
      </w:pPr>
      <w:bookmarkStart w:id="52" w:name="we-have-to-consider-the-ocean-proximity-"/>
      <w:bookmarkEnd w:id="52"/>
      <w:r>
        <w:t>We have to consider the ocean proximity by converting it into quantitative variable.</w:t>
      </w:r>
    </w:p>
    <w:p w14:paraId="57DC2FAB" w14:textId="77777777" w:rsidR="005E7B50" w:rsidRDefault="00476252">
      <w:pPr>
        <w:pStyle w:val="Heading5"/>
      </w:pPr>
      <w:bookmarkStart w:id="53" w:name="converting-the-categorical-variable-into"/>
      <w:bookmarkEnd w:id="53"/>
      <w:r>
        <w:t>=&gt; Converting the categorical variable into integer values which eases the method to find the correlation between the predictor and the output value.</w:t>
      </w:r>
    </w:p>
    <w:p w14:paraId="351D865E" w14:textId="77777777" w:rsidR="005E7B50" w:rsidRDefault="00476252">
      <w:pPr>
        <w:pStyle w:val="SourceCode"/>
      </w:pPr>
      <w:r>
        <w:rPr>
          <w:rStyle w:val="NormalTok"/>
        </w:rPr>
        <w:t>cali_full$ocean_proximity =</w:t>
      </w:r>
      <w:r>
        <w:rPr>
          <w:rStyle w:val="KeywordTok"/>
        </w:rPr>
        <w:t>factor</w:t>
      </w:r>
      <w:r>
        <w:rPr>
          <w:rStyle w:val="NormalTok"/>
        </w:rPr>
        <w:t xml:space="preserve">(cali_full$ocean_proximity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1H OCEAN"</w:t>
      </w:r>
      <w:r>
        <w:rPr>
          <w:rStyle w:val="NormalTok"/>
        </w:rPr>
        <w:t>,</w:t>
      </w:r>
      <w:r>
        <w:rPr>
          <w:rStyle w:val="StringTok"/>
        </w:rPr>
        <w:t>"INLAND"</w:t>
      </w:r>
      <w:r>
        <w:rPr>
          <w:rStyle w:val="NormalTok"/>
        </w:rPr>
        <w:t>,</w:t>
      </w:r>
      <w:r>
        <w:rPr>
          <w:rStyle w:val="StringTok"/>
        </w:rPr>
        <w:t>"ISLAND"</w:t>
      </w:r>
      <w:r>
        <w:rPr>
          <w:rStyle w:val="NormalTok"/>
        </w:rPr>
        <w:t>,</w:t>
      </w:r>
      <w:r>
        <w:rPr>
          <w:rStyle w:val="StringTok"/>
        </w:rPr>
        <w:t>"NEAR BAY"</w:t>
      </w:r>
      <w:r>
        <w:rPr>
          <w:rStyle w:val="NormalTok"/>
        </w:rPr>
        <w:t>,</w:t>
      </w:r>
      <w:r>
        <w:rPr>
          <w:rStyle w:val="StringTok"/>
        </w:rPr>
        <w:t>"NEAR OCEAN"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48B8966B" w14:textId="77777777" w:rsidR="005E7B50" w:rsidRDefault="00476252">
      <w:pPr>
        <w:pStyle w:val="Heading5"/>
      </w:pPr>
      <w:bookmarkStart w:id="54" w:name="model-with-all-the-features-of-cali_full"/>
      <w:bookmarkEnd w:id="54"/>
      <w:r>
        <w:lastRenderedPageBreak/>
        <w:t>=&gt; Model with all the features of cali_full dataset including the Categorical variable and derived features</w:t>
      </w:r>
    </w:p>
    <w:p w14:paraId="6C6F71A4" w14:textId="77777777" w:rsidR="005E7B50" w:rsidRDefault="00476252">
      <w:pPr>
        <w:pStyle w:val="SourceCode"/>
      </w:pP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., cali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14:paraId="0A679A91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., data = cali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4800  -42684  -10402   28926  779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-2.351e+06  8.870e+04 -26.507  &lt; 2e-16 ***</w:t>
      </w:r>
      <w:r>
        <w:br/>
      </w:r>
      <w:r>
        <w:rPr>
          <w:rStyle w:val="VerbatimChar"/>
        </w:rPr>
        <w:t>## longitude          -2.775e+04  1.027e+03 -27.007  &lt; 2e-16 ***</w:t>
      </w:r>
      <w:r>
        <w:br/>
      </w:r>
      <w:r>
        <w:rPr>
          <w:rStyle w:val="VerbatimChar"/>
        </w:rPr>
        <w:t>## latitude           -2.653e+04  1.015e+03 -26.139  &lt; 2e-16 ***</w:t>
      </w:r>
      <w:r>
        <w:br/>
      </w:r>
      <w:r>
        <w:rPr>
          <w:rStyle w:val="VerbatimChar"/>
        </w:rPr>
        <w:t>## housing_median_age  1.079e+03  4.386e+01  24.610  &lt; 2e-16 ***</w:t>
      </w:r>
      <w:r>
        <w:br/>
      </w:r>
      <w:r>
        <w:rPr>
          <w:rStyle w:val="VerbatimChar"/>
        </w:rPr>
        <w:t>## total_rooms        -7.308e+00  8.120e-01  -9.000  &lt; 2e-16 ***</w:t>
      </w:r>
      <w:r>
        <w:br/>
      </w:r>
      <w:r>
        <w:rPr>
          <w:rStyle w:val="VerbatimChar"/>
        </w:rPr>
        <w:t>## total_bedrooms      8.545e+01  7.201e+00  11.866  &lt; 2e-16 ***</w:t>
      </w:r>
      <w:r>
        <w:br/>
      </w:r>
      <w:r>
        <w:rPr>
          <w:rStyle w:val="VerbatimChar"/>
        </w:rPr>
        <w:t>## population         -3.847e+01  1.108e+00 -34.707  &lt; 2e-16 ***</w:t>
      </w:r>
      <w:r>
        <w:br/>
      </w:r>
      <w:r>
        <w:rPr>
          <w:rStyle w:val="VerbatimChar"/>
        </w:rPr>
        <w:t>## households          7.406e+01  8.239e+00   8.989  &lt; 2e-16 ***</w:t>
      </w:r>
      <w:r>
        <w:br/>
      </w:r>
      <w:r>
        <w:rPr>
          <w:rStyle w:val="VerbatimChar"/>
        </w:rPr>
        <w:t>## median_income       3.862e+04  3.503e+02 110.251  &lt; 2e-16 ***</w:t>
      </w:r>
      <w:r>
        <w:br/>
      </w:r>
      <w:r>
        <w:rPr>
          <w:rStyle w:val="VerbatimChar"/>
        </w:rPr>
        <w:t>## ocean_proximity2   -3.905e+04  1.743e+03 -22.407  &lt; 2e-16 ***</w:t>
      </w:r>
      <w:r>
        <w:br/>
      </w:r>
      <w:r>
        <w:rPr>
          <w:rStyle w:val="VerbatimChar"/>
        </w:rPr>
        <w:t>## ocean_proximity3    1.523e+05  3.071e+04   4.959 7.15e-07 ***</w:t>
      </w:r>
      <w:r>
        <w:br/>
      </w:r>
      <w:r>
        <w:rPr>
          <w:rStyle w:val="VerbatimChar"/>
        </w:rPr>
        <w:t xml:space="preserve">## ocean_proximity4   -3.975e+03  1.911e+03  -2.080   0.0376 *  </w:t>
      </w:r>
      <w:r>
        <w:br/>
      </w:r>
      <w:r>
        <w:rPr>
          <w:rStyle w:val="VerbatimChar"/>
        </w:rPr>
        <w:t xml:space="preserve">## ocean_proximity5    3.932e+03  1.569e+03   2.507   0.0122 *  </w:t>
      </w:r>
      <w:r>
        <w:br/>
      </w:r>
      <w:r>
        <w:rPr>
          <w:rStyle w:val="VerbatimChar"/>
        </w:rPr>
        <w:t>## rooms               1.670e+03  2.447e+02   6.823 9.18e-12 ***</w:t>
      </w:r>
      <w:r>
        <w:br/>
      </w:r>
      <w:r>
        <w:rPr>
          <w:rStyle w:val="VerbatimChar"/>
        </w:rPr>
        <w:t xml:space="preserve">## bedrooms            7.508e+04  3.962e+04   1.895   0.0581 .  </w:t>
      </w:r>
      <w:r>
        <w:br/>
      </w:r>
      <w:r>
        <w:rPr>
          <w:rStyle w:val="VerbatimChar"/>
        </w:rPr>
        <w:t xml:space="preserve">## pop_per_house       6.488e+01  4.741e+01   1.368   0.171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580 on 20417 degrees of freedom</w:t>
      </w:r>
      <w:r>
        <w:br/>
      </w:r>
      <w:r>
        <w:rPr>
          <w:rStyle w:val="VerbatimChar"/>
        </w:rPr>
        <w:t xml:space="preserve">## Multiple R-squared:  0.6473, Adjusted R-squared:  0.6471 </w:t>
      </w:r>
      <w:r>
        <w:br/>
      </w:r>
      <w:r>
        <w:rPr>
          <w:rStyle w:val="VerbatimChar"/>
        </w:rPr>
        <w:t>## F-statistic:  2499 on 15 and 20417 DF,  p-value: &lt; 2.2e-16</w:t>
      </w:r>
    </w:p>
    <w:p w14:paraId="43A15510" w14:textId="77777777" w:rsidR="005E7B50" w:rsidRDefault="00476252">
      <w:pPr>
        <w:pStyle w:val="Heading5"/>
      </w:pPr>
      <w:bookmarkStart w:id="55" w:name="this-model-concludes-with-f-statistic---"/>
      <w:bookmarkEnd w:id="55"/>
      <w:r>
        <w:t>This model concludes with F-statistic - 2499 and R^2 - 0.6473 values and relatively with a lesser Standard error of 68580. Hence this model is comparitively a good fit than other models.This model includes the categorical variables and the derived features.</w:t>
      </w:r>
    </w:p>
    <w:p w14:paraId="1F491CFB" w14:textId="77777777" w:rsidR="005E7B50" w:rsidRDefault="00476252">
      <w:pPr>
        <w:pStyle w:val="Heading4"/>
      </w:pPr>
      <w:bookmarkStart w:id="56" w:name="the-model-with-longitude-and-latitude-fe"/>
      <w:bookmarkEnd w:id="56"/>
      <w:r>
        <w:t>=&gt; The model with longitude and latitude features.</w:t>
      </w:r>
    </w:p>
    <w:p w14:paraId="52E99EAD" w14:textId="77777777" w:rsidR="005E7B50" w:rsidRDefault="00476252">
      <w:pPr>
        <w:pStyle w:val="SourceCode"/>
      </w:pP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longitude+latitude, cali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14:paraId="6779365A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longitude + latitude, data = cali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5933  -67617  -22892   46127  483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5822326.7    82532.4  -70.55   &lt;2e-16 ***</w:t>
      </w:r>
      <w:r>
        <w:br/>
      </w:r>
      <w:r>
        <w:rPr>
          <w:rStyle w:val="VerbatimChar"/>
        </w:rPr>
        <w:t>## longitude     -71135.6      921.3  -77.21   &lt;2e-16 ***</w:t>
      </w:r>
      <w:r>
        <w:br/>
      </w:r>
      <w:r>
        <w:rPr>
          <w:rStyle w:val="VerbatimChar"/>
        </w:rPr>
        <w:t>## latitude      -69500.8      864.0  -80.4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500 on 20430 degrees of freedom</w:t>
      </w:r>
      <w:r>
        <w:br/>
      </w:r>
      <w:r>
        <w:rPr>
          <w:rStyle w:val="VerbatimChar"/>
        </w:rPr>
        <w:t xml:space="preserve">## Multiple R-squared:  0.2421, Adjusted R-squared:  0.242 </w:t>
      </w:r>
      <w:r>
        <w:br/>
      </w:r>
      <w:r>
        <w:rPr>
          <w:rStyle w:val="VerbatimChar"/>
        </w:rPr>
        <w:t>## F-statistic:  3263 on 2 and 20430 DF,  p-value: &lt; 2.2e-16</w:t>
      </w:r>
    </w:p>
    <w:p w14:paraId="3026FCED" w14:textId="77777777" w:rsidR="005E7B50" w:rsidRDefault="00476252">
      <w:pPr>
        <w:pStyle w:val="Heading5"/>
      </w:pPr>
      <w:bookmarkStart w:id="57" w:name="this-model-includes-just-the-logitude-an"/>
      <w:bookmarkEnd w:id="57"/>
      <w:r>
        <w:t>This model includes just the logitude and latitude feature of the dataset. The F-statistic increase from 2499 to 3263 but the R^2 value is reduced from 0.6473 to 0.2421.. And the Standard error rate is also increased to 100500.</w:t>
      </w:r>
    </w:p>
    <w:p w14:paraId="62C1EEF4" w14:textId="77777777" w:rsidR="005E7B50" w:rsidRDefault="00476252">
      <w:pPr>
        <w:pStyle w:val="Heading4"/>
      </w:pPr>
      <w:bookmarkStart w:id="58" w:name="the-model-with-all-the-features-except-l"/>
      <w:bookmarkEnd w:id="58"/>
      <w:r>
        <w:t>=&gt; The model with all the features except longitude and latitude and derived features.</w:t>
      </w:r>
    </w:p>
    <w:p w14:paraId="44F90532" w14:textId="77777777" w:rsidR="005E7B50" w:rsidRDefault="00476252">
      <w:pPr>
        <w:pStyle w:val="SourceCode"/>
      </w:pP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housing_median_age+households+total_rooms+population+total_bedrooms, cali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14:paraId="204920FD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edian_house_value ~ housing_median_age + households + </w:t>
      </w:r>
      <w:r>
        <w:br/>
      </w:r>
      <w:r>
        <w:rPr>
          <w:rStyle w:val="VerbatimChar"/>
        </w:rPr>
        <w:t>##     total_rooms + population + total_bedrooms, data = cali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5244  -78410  -15962   54588 1177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1.475e+05  2.462e+03   59.90   &lt;2e-16 ***</w:t>
      </w:r>
      <w:r>
        <w:br/>
      </w:r>
      <w:r>
        <w:rPr>
          <w:rStyle w:val="VerbatimChar"/>
        </w:rPr>
        <w:t>## housing_median_age  1.603e+03  6.337e+01   25.29   &lt;2e-16 ***</w:t>
      </w:r>
      <w:r>
        <w:br/>
      </w:r>
      <w:r>
        <w:rPr>
          <w:rStyle w:val="VerbatimChar"/>
        </w:rPr>
        <w:t>## households          2.848e+02  1.115e+01   25.54   &lt;2e-16 ***</w:t>
      </w:r>
      <w:r>
        <w:br/>
      </w:r>
      <w:r>
        <w:rPr>
          <w:rStyle w:val="VerbatimChar"/>
        </w:rPr>
        <w:t>## total_rooms         4.592e+01  9.658e-01   47.55   &lt;2e-16 ***</w:t>
      </w:r>
      <w:r>
        <w:br/>
      </w:r>
      <w:r>
        <w:rPr>
          <w:rStyle w:val="VerbatimChar"/>
        </w:rPr>
        <w:t>## population         -6.490e+01  1.604e+00  -40.47   &lt;2e-16 ***</w:t>
      </w:r>
      <w:r>
        <w:br/>
      </w:r>
      <w:r>
        <w:rPr>
          <w:rStyle w:val="VerbatimChar"/>
        </w:rPr>
        <w:t>## total_bedrooms     -2.926e+02  9.700e+00  -30.1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5900 on 20427 degrees of freedom</w:t>
      </w:r>
      <w:r>
        <w:br/>
      </w:r>
      <w:r>
        <w:rPr>
          <w:rStyle w:val="VerbatimChar"/>
        </w:rPr>
        <w:t xml:space="preserve">## Multiple R-squared:  0.1588, Adjusted R-squared:  0.1586 </w:t>
      </w:r>
      <w:r>
        <w:br/>
      </w:r>
      <w:r>
        <w:rPr>
          <w:rStyle w:val="VerbatimChar"/>
        </w:rPr>
        <w:t>## F-statistic:   771 on 5 and 20427 DF,  p-value: &lt; 2.2e-16</w:t>
      </w:r>
    </w:p>
    <w:p w14:paraId="30834AE0" w14:textId="77777777" w:rsidR="005E7B50" w:rsidRDefault="00476252">
      <w:pPr>
        <w:pStyle w:val="Heading5"/>
      </w:pPr>
      <w:bookmarkStart w:id="59" w:name="this-model-includes-all-other-features-e"/>
      <w:bookmarkEnd w:id="59"/>
      <w:r>
        <w:lastRenderedPageBreak/>
        <w:t>This model includes all other features except the logitude and latitude feature of the data set. The F-statistic has reduced to 771 and the R^2 value is also reduced to 0.1588. This model is not a good fit for linear regression. Hence some features needed to be altered.</w:t>
      </w:r>
    </w:p>
    <w:p w14:paraId="37DC395C" w14:textId="77777777" w:rsidR="005E7B50" w:rsidRDefault="00476252">
      <w:pPr>
        <w:pStyle w:val="Heading4"/>
      </w:pPr>
      <w:bookmarkStart w:id="60" w:name="the-model-with-all-features-except-deriv"/>
      <w:bookmarkEnd w:id="60"/>
      <w:r>
        <w:t>=&gt; The model with all features except derived features.</w:t>
      </w:r>
    </w:p>
    <w:p w14:paraId="16914AED" w14:textId="77777777" w:rsidR="005E7B50" w:rsidRDefault="00476252">
      <w:pPr>
        <w:pStyle w:val="SourceCode"/>
      </w:pPr>
      <w:r>
        <w:rPr>
          <w:rStyle w:val="NormalTok"/>
        </w:rPr>
        <w:t>model5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ian_house_value ~</w:t>
      </w:r>
      <w:r>
        <w:rPr>
          <w:rStyle w:val="StringTok"/>
        </w:rPr>
        <w:t xml:space="preserve"> </w:t>
      </w:r>
      <w:r>
        <w:rPr>
          <w:rStyle w:val="NormalTok"/>
        </w:rPr>
        <w:t>longitude+latitude+housing_median_age+total_rooms+population+median_income+ocean_proximity, cali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14:paraId="5EF42B08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edian_house_value ~ longitude + latitude + housing_median_age + </w:t>
      </w:r>
      <w:r>
        <w:br/>
      </w:r>
      <w:r>
        <w:rPr>
          <w:rStyle w:val="VerbatimChar"/>
        </w:rPr>
        <w:t xml:space="preserve">##     total_rooms + population + median_income + ocean_proximity, </w:t>
      </w:r>
      <w:r>
        <w:br/>
      </w:r>
      <w:r>
        <w:rPr>
          <w:rStyle w:val="VerbatimChar"/>
        </w:rPr>
        <w:t>##     data = cali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0858  -45222  -11829   30045  506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-2.340e+06  8.965e+04 -26.105  &lt; 2e-16 ***</w:t>
      </w:r>
      <w:r>
        <w:br/>
      </w:r>
      <w:r>
        <w:rPr>
          <w:rStyle w:val="VerbatimChar"/>
        </w:rPr>
        <w:t>## longitude          -2.812e+04  1.040e+03 -27.041  &lt; 2e-16 ***</w:t>
      </w:r>
      <w:r>
        <w:br/>
      </w:r>
      <w:r>
        <w:rPr>
          <w:rStyle w:val="VerbatimChar"/>
        </w:rPr>
        <w:t>## latitude           -2.702e+04  1.028e+03 -26.292  &lt; 2e-16 ***</w:t>
      </w:r>
      <w:r>
        <w:br/>
      </w:r>
      <w:r>
        <w:rPr>
          <w:rStyle w:val="VerbatimChar"/>
        </w:rPr>
        <w:t>## housing_median_age  1.004e+03  4.511e+01  22.245  &lt; 2e-16 ***</w:t>
      </w:r>
      <w:r>
        <w:br/>
      </w:r>
      <w:r>
        <w:rPr>
          <w:rStyle w:val="VerbatimChar"/>
        </w:rPr>
        <w:t>## total_rooms         1.522e+01  4.969e-01  30.639  &lt; 2e-16 ***</w:t>
      </w:r>
      <w:r>
        <w:br/>
      </w:r>
      <w:r>
        <w:rPr>
          <w:rStyle w:val="VerbatimChar"/>
        </w:rPr>
        <w:t>## population         -2.565e+01  9.327e-01 -27.504  &lt; 2e-16 ***</w:t>
      </w:r>
      <w:r>
        <w:br/>
      </w:r>
      <w:r>
        <w:rPr>
          <w:rStyle w:val="VerbatimChar"/>
        </w:rPr>
        <w:t>## median_income       3.363e+04  3.011e+02 111.695  &lt; 2e-16 ***</w:t>
      </w:r>
      <w:r>
        <w:br/>
      </w:r>
      <w:r>
        <w:rPr>
          <w:rStyle w:val="VerbatimChar"/>
        </w:rPr>
        <w:t>## ocean_proximity2   -4.688e+04  1.782e+03 -26.307  &lt; 2e-16 ***</w:t>
      </w:r>
      <w:r>
        <w:br/>
      </w:r>
      <w:r>
        <w:rPr>
          <w:rStyle w:val="VerbatimChar"/>
        </w:rPr>
        <w:t>## ocean_proximity3    1.526e+05  3.165e+04   4.822 1.43e-06 ***</w:t>
      </w:r>
      <w:r>
        <w:br/>
      </w:r>
      <w:r>
        <w:rPr>
          <w:rStyle w:val="VerbatimChar"/>
        </w:rPr>
        <w:t xml:space="preserve">## ocean_proximity4   -1.390e+03  1.969e+03  -0.706   0.4802    </w:t>
      </w:r>
      <w:r>
        <w:br/>
      </w:r>
      <w:r>
        <w:rPr>
          <w:rStyle w:val="VerbatimChar"/>
        </w:rPr>
        <w:t xml:space="preserve">## ocean_proximity5    3.935e+03  1.616e+03   2.435   0.014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0710 on 20422 degrees of freedom</w:t>
      </w:r>
      <w:r>
        <w:br/>
      </w:r>
      <w:r>
        <w:rPr>
          <w:rStyle w:val="VerbatimChar"/>
        </w:rPr>
        <w:t xml:space="preserve">## Multiple R-squared:  0.625,  Adjusted R-squared:  0.6248 </w:t>
      </w:r>
      <w:r>
        <w:br/>
      </w:r>
      <w:r>
        <w:rPr>
          <w:rStyle w:val="VerbatimChar"/>
        </w:rPr>
        <w:t>## F-statistic:  3403 on 10 and 20422 DF,  p-value: &lt; 2.2e-16</w:t>
      </w:r>
    </w:p>
    <w:p w14:paraId="5823AFF1" w14:textId="77777777" w:rsidR="005E7B50" w:rsidRDefault="00476252">
      <w:pPr>
        <w:pStyle w:val="Heading5"/>
      </w:pPr>
      <w:bookmarkStart w:id="61" w:name="including-all-the-features-except-the-fe"/>
      <w:bookmarkEnd w:id="61"/>
      <w:r>
        <w:lastRenderedPageBreak/>
        <w:t>Including all the features except the features we splitted - rooms_per_house, bedrooms_per_room, population_per_house. The f-statistics is 3403 and R^2 value is 0.625. The std error is 70710. The F-statistic and R^2 values are higher which can prove this to be a best model. But the Standard error is comapritively higher at 70710.</w:t>
      </w:r>
    </w:p>
    <w:p w14:paraId="6C2188D0" w14:textId="77777777" w:rsidR="005E7B50" w:rsidRDefault="00476252">
      <w:pPr>
        <w:pStyle w:val="Heading5"/>
      </w:pPr>
      <w:bookmarkStart w:id="62" w:name="when-compared-the-r2-ans-f-statistic-we-"/>
      <w:bookmarkEnd w:id="62"/>
      <w:r>
        <w:t>When compared the R^2 ans F-statistic we can conclude that the both is higher if we consider all the features including the feaures we extracted from the existing predictors</w:t>
      </w:r>
    </w:p>
    <w:p w14:paraId="5D8A92B7" w14:textId="77777777" w:rsidR="005E7B50" w:rsidRDefault="00476252">
      <w:pPr>
        <w:pStyle w:val="Heading5"/>
      </w:pPr>
      <w:bookmarkStart w:id="63" w:name="i.e.model2-has-comparitively-higher-f-st"/>
      <w:bookmarkEnd w:id="63"/>
      <w:r>
        <w:t>i.e. model2 has comparitively higher F-statistic and R^2 value and lesser Standard error.</w:t>
      </w:r>
    </w:p>
    <w:p w14:paraId="282B59C3" w14:textId="77777777" w:rsidR="005E7B50" w:rsidRDefault="00476252">
      <w:pPr>
        <w:pStyle w:val="Heading3"/>
      </w:pPr>
      <w:bookmarkStart w:id="64" w:name="forward-and-backward-selection-for-creat"/>
      <w:bookmarkEnd w:id="64"/>
      <w:r>
        <w:t>=&gt; Forward and Backward selection for creating a model.</w:t>
      </w:r>
    </w:p>
    <w:p w14:paraId="221F5B2B" w14:textId="77777777" w:rsidR="005E7B50" w:rsidRDefault="00476252">
      <w:pPr>
        <w:pStyle w:val="Heading5"/>
      </w:pPr>
      <w:bookmarkStart w:id="65" w:name="extracting-features-for-forward-and-back"/>
      <w:bookmarkEnd w:id="65"/>
      <w:r>
        <w:t>=&gt; Extracting features for forward and backward selection</w:t>
      </w:r>
    </w:p>
    <w:p w14:paraId="27F9457B" w14:textId="77777777" w:rsidR="005E7B50" w:rsidRDefault="00476252">
      <w:pPr>
        <w:pStyle w:val="SourceCode"/>
      </w:pPr>
      <w:r>
        <w:rPr>
          <w:rStyle w:val="NormalTok"/>
        </w:rPr>
        <w:t>long &lt;-</w:t>
      </w:r>
      <w:r>
        <w:rPr>
          <w:rStyle w:val="StringTok"/>
        </w:rPr>
        <w:t xml:space="preserve"> </w:t>
      </w:r>
      <w:r>
        <w:rPr>
          <w:rStyle w:val="NormalTok"/>
        </w:rPr>
        <w:t>cali_full$longitude</w:t>
      </w:r>
      <w:r>
        <w:br/>
      </w:r>
      <w:r>
        <w:rPr>
          <w:rStyle w:val="NormalTok"/>
        </w:rPr>
        <w:t>lat &lt;-</w:t>
      </w:r>
      <w:r>
        <w:rPr>
          <w:rStyle w:val="StringTok"/>
        </w:rPr>
        <w:t xml:space="preserve"> </w:t>
      </w:r>
      <w:r>
        <w:rPr>
          <w:rStyle w:val="NormalTok"/>
        </w:rPr>
        <w:t>cali_full$latitude</w:t>
      </w:r>
      <w:r>
        <w:br/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NormalTok"/>
        </w:rPr>
        <w:t>cali_full$housing_median_age</w:t>
      </w:r>
      <w:r>
        <w:br/>
      </w:r>
      <w:r>
        <w:rPr>
          <w:rStyle w:val="NormalTok"/>
        </w:rPr>
        <w:t>rooms &lt;-</w:t>
      </w:r>
      <w:r>
        <w:rPr>
          <w:rStyle w:val="StringTok"/>
        </w:rPr>
        <w:t xml:space="preserve"> </w:t>
      </w:r>
      <w:r>
        <w:rPr>
          <w:rStyle w:val="NormalTok"/>
        </w:rPr>
        <w:t>cali_full$total_rooms</w:t>
      </w:r>
      <w:r>
        <w:br/>
      </w:r>
      <w:r>
        <w:rPr>
          <w:rStyle w:val="NormalTok"/>
        </w:rPr>
        <w:t>bed &lt;-</w:t>
      </w:r>
      <w:r>
        <w:rPr>
          <w:rStyle w:val="StringTok"/>
        </w:rPr>
        <w:t xml:space="preserve"> </w:t>
      </w:r>
      <w:r>
        <w:rPr>
          <w:rStyle w:val="NormalTok"/>
        </w:rPr>
        <w:t>cali_full$total_bedrooms</w:t>
      </w:r>
      <w:r>
        <w:br/>
      </w:r>
      <w:r>
        <w:rPr>
          <w:rStyle w:val="NormalTok"/>
        </w:rPr>
        <w:t>pop &lt;-</w:t>
      </w:r>
      <w:r>
        <w:rPr>
          <w:rStyle w:val="StringTok"/>
        </w:rPr>
        <w:t xml:space="preserve"> </w:t>
      </w:r>
      <w:r>
        <w:rPr>
          <w:rStyle w:val="NormalTok"/>
        </w:rPr>
        <w:t>cali_full$population</w:t>
      </w:r>
      <w:r>
        <w:br/>
      </w:r>
      <w:r>
        <w:rPr>
          <w:rStyle w:val="NormalTok"/>
        </w:rPr>
        <w:t>house &lt;-</w:t>
      </w:r>
      <w:r>
        <w:rPr>
          <w:rStyle w:val="StringTok"/>
        </w:rPr>
        <w:t xml:space="preserve"> </w:t>
      </w:r>
      <w:r>
        <w:rPr>
          <w:rStyle w:val="NormalTok"/>
        </w:rPr>
        <w:t>cali_full$households</w:t>
      </w:r>
      <w:r>
        <w:br/>
      </w:r>
      <w:r>
        <w:rPr>
          <w:rStyle w:val="NormalTok"/>
        </w:rPr>
        <w:t>inc &lt;-</w:t>
      </w:r>
      <w:r>
        <w:rPr>
          <w:rStyle w:val="StringTok"/>
        </w:rPr>
        <w:t xml:space="preserve"> </w:t>
      </w:r>
      <w:r>
        <w:rPr>
          <w:rStyle w:val="NormalTok"/>
        </w:rPr>
        <w:t>cali_full$median_income</w:t>
      </w:r>
      <w:r>
        <w:br/>
      </w:r>
      <w:r>
        <w:rPr>
          <w:rStyle w:val="NormalTok"/>
        </w:rPr>
        <w:t>ocean &lt;-</w:t>
      </w:r>
      <w:r>
        <w:rPr>
          <w:rStyle w:val="StringTok"/>
        </w:rPr>
        <w:t xml:space="preserve"> </w:t>
      </w:r>
      <w:r>
        <w:rPr>
          <w:rStyle w:val="NormalTok"/>
        </w:rPr>
        <w:t>cali_full$ocean_proximity</w:t>
      </w:r>
    </w:p>
    <w:p w14:paraId="20EB56C1" w14:textId="77777777" w:rsidR="005E7B50" w:rsidRDefault="00476252">
      <w:pPr>
        <w:pStyle w:val="Heading3"/>
      </w:pPr>
      <w:bookmarkStart w:id="66" w:name="forward-selection-based-on-aic."/>
      <w:bookmarkEnd w:id="66"/>
      <w:r>
        <w:t>=&gt; Forward selection based on AIC.</w:t>
      </w:r>
    </w:p>
    <w:p w14:paraId="7F6BE022" w14:textId="77777777" w:rsidR="005E7B50" w:rsidRDefault="00476252">
      <w:pPr>
        <w:pStyle w:val="SourceCode"/>
      </w:pPr>
      <w:r>
        <w:rPr>
          <w:rStyle w:val="NormalTok"/>
        </w:rPr>
        <w:t>fit.forward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ali_full$median_house_value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upper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long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>age +</w:t>
      </w:r>
      <w:r>
        <w:rPr>
          <w:rStyle w:val="StringTok"/>
        </w:rPr>
        <w:t xml:space="preserve"> </w:t>
      </w:r>
      <w:r>
        <w:rPr>
          <w:rStyle w:val="NormalTok"/>
        </w:rPr>
        <w:t>rooms +</w:t>
      </w:r>
      <w:r>
        <w:rPr>
          <w:rStyle w:val="StringTok"/>
        </w:rPr>
        <w:t xml:space="preserve"> </w:t>
      </w:r>
      <w:r>
        <w:rPr>
          <w:rStyle w:val="NormalTok"/>
        </w:rPr>
        <w:t>bed +</w:t>
      </w:r>
      <w:r>
        <w:rPr>
          <w:rStyle w:val="StringTok"/>
        </w:rPr>
        <w:t xml:space="preserve"> </w:t>
      </w:r>
      <w:r>
        <w:rPr>
          <w:rStyle w:val="NormalTok"/>
        </w:rPr>
        <w:t>pop +</w:t>
      </w:r>
      <w:r>
        <w:rPr>
          <w:rStyle w:val="StringTok"/>
        </w:rPr>
        <w:t xml:space="preserve"> </w:t>
      </w:r>
      <w:r>
        <w:rPr>
          <w:rStyle w:val="NormalTok"/>
        </w:rPr>
        <w:t>house +inc+ocean)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14:paraId="68827721" w14:textId="77777777" w:rsidR="005E7B50" w:rsidRDefault="00476252">
      <w:pPr>
        <w:pStyle w:val="SourceCode"/>
      </w:pPr>
      <w:r>
        <w:rPr>
          <w:rStyle w:val="VerbatimChar"/>
        </w:rPr>
        <w:t>## Start:  AIC=476354.2</w:t>
      </w:r>
      <w:r>
        <w:br/>
      </w:r>
      <w:r>
        <w:rPr>
          <w:rStyle w:val="VerbatimChar"/>
        </w:rPr>
        <w:t>## cali_full$median_house_valu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inc    1 1.2901e+14 1.4326e+14 463235</w:t>
      </w:r>
      <w:r>
        <w:br/>
      </w:r>
      <w:r>
        <w:rPr>
          <w:rStyle w:val="VerbatimChar"/>
        </w:rPr>
        <w:t>## + ocean  4 6.4787e+13 2.0748e+14 470810</w:t>
      </w:r>
      <w:r>
        <w:br/>
      </w:r>
      <w:r>
        <w:rPr>
          <w:rStyle w:val="VerbatimChar"/>
        </w:rPr>
        <w:t>## + lat    1 5.6958e+12 2.6657e+14 475924</w:t>
      </w:r>
      <w:r>
        <w:br/>
      </w:r>
      <w:r>
        <w:rPr>
          <w:rStyle w:val="VerbatimChar"/>
        </w:rPr>
        <w:t>## + rooms  1 4.8374e+12 2.6743e+14 475990</w:t>
      </w:r>
      <w:r>
        <w:br/>
      </w:r>
      <w:r>
        <w:rPr>
          <w:rStyle w:val="VerbatimChar"/>
        </w:rPr>
        <w:t>## + age    1 3.0842e+12 2.6918e+14 476123</w:t>
      </w:r>
      <w:r>
        <w:br/>
      </w:r>
      <w:r>
        <w:rPr>
          <w:rStyle w:val="VerbatimChar"/>
        </w:rPr>
        <w:t>## + house  1 1.1466e+12 2.7112e+14 476270</w:t>
      </w:r>
      <w:r>
        <w:br/>
      </w:r>
      <w:r>
        <w:rPr>
          <w:rStyle w:val="VerbatimChar"/>
        </w:rPr>
        <w:t>## + bed    1 6.7214e+11 2.7159e+14 476306</w:t>
      </w:r>
      <w:r>
        <w:br/>
      </w:r>
      <w:r>
        <w:rPr>
          <w:rStyle w:val="VerbatimChar"/>
        </w:rPr>
        <w:t>## + long   1 5.6114e+11 2.7170e+14 476314</w:t>
      </w:r>
      <w:r>
        <w:br/>
      </w:r>
      <w:r>
        <w:rPr>
          <w:rStyle w:val="VerbatimChar"/>
        </w:rPr>
        <w:t>## + pop    1 1.7427e+11 2.7209e+14 476343</w:t>
      </w:r>
      <w:r>
        <w:br/>
      </w:r>
      <w:r>
        <w:rPr>
          <w:rStyle w:val="VerbatimChar"/>
        </w:rPr>
        <w:t>## &lt;none&gt;                2.7226e+14 476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63235.5</w:t>
      </w:r>
      <w:r>
        <w:br/>
      </w:r>
      <w:r>
        <w:rPr>
          <w:rStyle w:val="VerbatimChar"/>
        </w:rPr>
        <w:t>## cali_full$median_house_value ~ in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ocean  4 3.1118e+13 1.1214e+14 458239</w:t>
      </w:r>
      <w:r>
        <w:br/>
      </w:r>
      <w:r>
        <w:rPr>
          <w:rStyle w:val="VerbatimChar"/>
        </w:rPr>
        <w:t>## + age    1 9.7438e+12 1.3351e+14 461798</w:t>
      </w:r>
      <w:r>
        <w:br/>
      </w:r>
      <w:r>
        <w:rPr>
          <w:rStyle w:val="VerbatimChar"/>
        </w:rPr>
        <w:lastRenderedPageBreak/>
        <w:t>## + lat    1 2.2109e+12 1.4105e+14 462920</w:t>
      </w:r>
      <w:r>
        <w:br/>
      </w:r>
      <w:r>
        <w:rPr>
          <w:rStyle w:val="VerbatimChar"/>
        </w:rPr>
        <w:t>## + house  1 8.4322e+11 1.4241e+14 463117</w:t>
      </w:r>
      <w:r>
        <w:br/>
      </w:r>
      <w:r>
        <w:rPr>
          <w:rStyle w:val="VerbatimChar"/>
        </w:rPr>
        <w:t>## + bed    1 8.2372e+11 1.4243e+14 463120</w:t>
      </w:r>
      <w:r>
        <w:br/>
      </w:r>
      <w:r>
        <w:rPr>
          <w:rStyle w:val="VerbatimChar"/>
        </w:rPr>
        <w:t>## + long   1 3.2780e+11 1.4293e+14 463191</w:t>
      </w:r>
      <w:r>
        <w:br/>
      </w:r>
      <w:r>
        <w:rPr>
          <w:rStyle w:val="VerbatimChar"/>
        </w:rPr>
        <w:t>## + pop    1 2.2585e+11 1.4303e+14 463205</w:t>
      </w:r>
      <w:r>
        <w:br/>
      </w:r>
      <w:r>
        <w:rPr>
          <w:rStyle w:val="VerbatimChar"/>
        </w:rPr>
        <w:t>## &lt;none&gt;                1.4326e+14 463235</w:t>
      </w:r>
      <w:r>
        <w:br/>
      </w:r>
      <w:r>
        <w:rPr>
          <w:rStyle w:val="VerbatimChar"/>
        </w:rPr>
        <w:t>## + rooms  1 2.4139e+09 1.4325e+14 463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8239.3</w:t>
      </w:r>
      <w:r>
        <w:br/>
      </w:r>
      <w:r>
        <w:rPr>
          <w:rStyle w:val="VerbatimChar"/>
        </w:rPr>
        <w:t>## cali_full$median_house_value ~ inc + oce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age    1 2.4385e+12 1.0970e+14 457792</w:t>
      </w:r>
      <w:r>
        <w:br/>
      </w:r>
      <w:r>
        <w:rPr>
          <w:rStyle w:val="VerbatimChar"/>
        </w:rPr>
        <w:t>## + bed    1 7.8257e+11 1.1136e+14 458098</w:t>
      </w:r>
      <w:r>
        <w:br/>
      </w:r>
      <w:r>
        <w:rPr>
          <w:rStyle w:val="VerbatimChar"/>
        </w:rPr>
        <w:t>## + house  1 5.6530e+11 1.1157e+14 458138</w:t>
      </w:r>
      <w:r>
        <w:br/>
      </w:r>
      <w:r>
        <w:rPr>
          <w:rStyle w:val="VerbatimChar"/>
        </w:rPr>
        <w:t>## + long   1 3.0098e+11 1.1184e+14 458186</w:t>
      </w:r>
      <w:r>
        <w:br/>
      </w:r>
      <w:r>
        <w:rPr>
          <w:rStyle w:val="VerbatimChar"/>
        </w:rPr>
        <w:t>## + pop    1 2.3972e+11 1.1190e+14 458198</w:t>
      </w:r>
      <w:r>
        <w:br/>
      </w:r>
      <w:r>
        <w:rPr>
          <w:rStyle w:val="VerbatimChar"/>
        </w:rPr>
        <w:t>## + rooms  1 1.4979e+11 1.1199e+14 458214</w:t>
      </w:r>
      <w:r>
        <w:br/>
      </w:r>
      <w:r>
        <w:rPr>
          <w:rStyle w:val="VerbatimChar"/>
        </w:rPr>
        <w:t>## &lt;none&gt;                1.1214e+14 458239</w:t>
      </w:r>
      <w:r>
        <w:br/>
      </w:r>
      <w:r>
        <w:rPr>
          <w:rStyle w:val="VerbatimChar"/>
        </w:rPr>
        <w:t>## + lat    1 1.0523e+09 1.1214e+14 458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7792.1</w:t>
      </w:r>
      <w:r>
        <w:br/>
      </w:r>
      <w:r>
        <w:rPr>
          <w:rStyle w:val="VerbatimChar"/>
        </w:rPr>
        <w:t>## cali_full$median_house_value ~ inc + ocean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bed    1 2.2820e+12 1.0742e+14 457365</w:t>
      </w:r>
      <w:r>
        <w:br/>
      </w:r>
      <w:r>
        <w:rPr>
          <w:rStyle w:val="VerbatimChar"/>
        </w:rPr>
        <w:t>## + house  1 1.7976e+12 1.0790e+14 457456</w:t>
      </w:r>
      <w:r>
        <w:br/>
      </w:r>
      <w:r>
        <w:rPr>
          <w:rStyle w:val="VerbatimChar"/>
        </w:rPr>
        <w:t>## + rooms  1 9.6652e+11 1.0873e+14 457613</w:t>
      </w:r>
      <w:r>
        <w:br/>
      </w:r>
      <w:r>
        <w:rPr>
          <w:rStyle w:val="VerbatimChar"/>
        </w:rPr>
        <w:t>## + long   1 2.4961e+11 1.0945e+14 457748</w:t>
      </w:r>
      <w:r>
        <w:br/>
      </w:r>
      <w:r>
        <w:rPr>
          <w:rStyle w:val="VerbatimChar"/>
        </w:rPr>
        <w:t>## &lt;none&gt;                1.0970e+14 457792</w:t>
      </w:r>
      <w:r>
        <w:br/>
      </w:r>
      <w:r>
        <w:rPr>
          <w:rStyle w:val="VerbatimChar"/>
        </w:rPr>
        <w:t>## + lat    1 7.5363e+08 1.0970e+14 457794</w:t>
      </w:r>
      <w:r>
        <w:br/>
      </w:r>
      <w:r>
        <w:rPr>
          <w:rStyle w:val="VerbatimChar"/>
        </w:rPr>
        <w:t>## + pop    1 7.1702e+07 1.0970e+14 457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7364.5</w:t>
      </w:r>
      <w:r>
        <w:br/>
      </w:r>
      <w:r>
        <w:rPr>
          <w:rStyle w:val="VerbatimChar"/>
        </w:rPr>
        <w:t>## cali_full$median_house_value ~ inc + ocean + age + b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pop    1 6.9098e+12 1.0051e+14 456008</w:t>
      </w:r>
      <w:r>
        <w:br/>
      </w:r>
      <w:r>
        <w:rPr>
          <w:rStyle w:val="VerbatimChar"/>
        </w:rPr>
        <w:t>## + rooms  1 2.0006e+12 1.0542e+14 456982</w:t>
      </w:r>
      <w:r>
        <w:br/>
      </w:r>
      <w:r>
        <w:rPr>
          <w:rStyle w:val="VerbatimChar"/>
        </w:rPr>
        <w:t>## + house  1 4.2757e+11 1.0699e+14 457285</w:t>
      </w:r>
      <w:r>
        <w:br/>
      </w:r>
      <w:r>
        <w:rPr>
          <w:rStyle w:val="VerbatimChar"/>
        </w:rPr>
        <w:t>## + long   1 3.4912e+11 1.0707e+14 457300</w:t>
      </w:r>
      <w:r>
        <w:br/>
      </w:r>
      <w:r>
        <w:rPr>
          <w:rStyle w:val="VerbatimChar"/>
        </w:rPr>
        <w:t>## + lat    1 1.7758e+10 1.0740e+14 457363</w:t>
      </w:r>
      <w:r>
        <w:br/>
      </w:r>
      <w:r>
        <w:rPr>
          <w:rStyle w:val="VerbatimChar"/>
        </w:rPr>
        <w:t>## &lt;none&gt;                1.0742e+14 457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6008</w:t>
      </w:r>
      <w:r>
        <w:br/>
      </w:r>
      <w:r>
        <w:rPr>
          <w:rStyle w:val="VerbatimChar"/>
        </w:rPr>
        <w:t>## cali_full$median_house_value ~ inc + ocean + age + bed + po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house  1 5.6424e+11 9.9944e+13 455895</w:t>
      </w:r>
      <w:r>
        <w:br/>
      </w:r>
      <w:r>
        <w:rPr>
          <w:rStyle w:val="VerbatimChar"/>
        </w:rPr>
        <w:t>## + rooms  1 4.7980e+11 1.0003e+14 455912</w:t>
      </w:r>
      <w:r>
        <w:br/>
      </w:r>
      <w:r>
        <w:rPr>
          <w:rStyle w:val="VerbatimChar"/>
        </w:rPr>
        <w:lastRenderedPageBreak/>
        <w:t>## + long   1 2.6979e+11 1.0024e+14 455955</w:t>
      </w:r>
      <w:r>
        <w:br/>
      </w:r>
      <w:r>
        <w:rPr>
          <w:rStyle w:val="VerbatimChar"/>
        </w:rPr>
        <w:t>## &lt;none&gt;                1.0051e+14 456008</w:t>
      </w:r>
      <w:r>
        <w:br/>
      </w:r>
      <w:r>
        <w:rPr>
          <w:rStyle w:val="VerbatimChar"/>
        </w:rPr>
        <w:t>## + lat    1 3.2783e+08 1.0051e+14 456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5895</w:t>
      </w:r>
      <w:r>
        <w:br/>
      </w:r>
      <w:r>
        <w:rPr>
          <w:rStyle w:val="VerbatimChar"/>
        </w:rPr>
        <w:t xml:space="preserve">## cali_full$median_house_value ~ inc + ocean + age + bed + pop + </w:t>
      </w:r>
      <w:r>
        <w:br/>
      </w:r>
      <w:r>
        <w:rPr>
          <w:rStyle w:val="VerbatimChar"/>
        </w:rPr>
        <w:t>##     hou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rooms  1 4.2825e+11 9.9515e+13 455809</w:t>
      </w:r>
      <w:r>
        <w:br/>
      </w:r>
      <w:r>
        <w:rPr>
          <w:rStyle w:val="VerbatimChar"/>
        </w:rPr>
        <w:t>## + long   1 1.9564e+11 9.9748e+13 455857</w:t>
      </w:r>
      <w:r>
        <w:br/>
      </w:r>
      <w:r>
        <w:rPr>
          <w:rStyle w:val="VerbatimChar"/>
        </w:rPr>
        <w:t>## &lt;none&gt;                9.9944e+13 455895</w:t>
      </w:r>
      <w:r>
        <w:br/>
      </w:r>
      <w:r>
        <w:rPr>
          <w:rStyle w:val="VerbatimChar"/>
        </w:rPr>
        <w:t>## + lat    1 4.9236e+09 9.9939e+13 455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5809.2</w:t>
      </w:r>
      <w:r>
        <w:br/>
      </w:r>
      <w:r>
        <w:rPr>
          <w:rStyle w:val="VerbatimChar"/>
        </w:rPr>
        <w:t xml:space="preserve">## cali_full$median_house_value ~ inc + ocean + age + bed + pop + </w:t>
      </w:r>
      <w:r>
        <w:br/>
      </w:r>
      <w:r>
        <w:rPr>
          <w:rStyle w:val="VerbatimChar"/>
        </w:rPr>
        <w:t>##     house + roo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 Sum of Sq        RSS    AIC</w:t>
      </w:r>
      <w:r>
        <w:br/>
      </w:r>
      <w:r>
        <w:rPr>
          <w:rStyle w:val="VerbatimChar"/>
        </w:rPr>
        <w:t>## + long  1 2.2779e+11 9.9288e+13 455764</w:t>
      </w:r>
      <w:r>
        <w:br/>
      </w:r>
      <w:r>
        <w:rPr>
          <w:rStyle w:val="VerbatimChar"/>
        </w:rPr>
        <w:t>## &lt;none&gt;               9.9515e+13 455809</w:t>
      </w:r>
      <w:r>
        <w:br/>
      </w:r>
      <w:r>
        <w:rPr>
          <w:rStyle w:val="VerbatimChar"/>
        </w:rPr>
        <w:t>## + lat   1 5.2044e+08 9.9515e+13 455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5764.4</w:t>
      </w:r>
      <w:r>
        <w:br/>
      </w:r>
      <w:r>
        <w:rPr>
          <w:rStyle w:val="VerbatimChar"/>
        </w:rPr>
        <w:t xml:space="preserve">## cali_full$median_house_value ~ inc + ocean + age + bed + pop + </w:t>
      </w:r>
      <w:r>
        <w:br/>
      </w:r>
      <w:r>
        <w:rPr>
          <w:rStyle w:val="VerbatimChar"/>
        </w:rPr>
        <w:t>##     house + rooms + lo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 Sum of Sq        RSS    AIC</w:t>
      </w:r>
      <w:r>
        <w:br/>
      </w:r>
      <w:r>
        <w:rPr>
          <w:rStyle w:val="VerbatimChar"/>
        </w:rPr>
        <w:t>## + lat   1 3.0323e+12 9.6255e+13 455133</w:t>
      </w:r>
      <w:r>
        <w:br/>
      </w:r>
      <w:r>
        <w:rPr>
          <w:rStyle w:val="VerbatimChar"/>
        </w:rPr>
        <w:t>## &lt;none&gt;               9.9288e+13 4557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5132.6</w:t>
      </w:r>
      <w:r>
        <w:br/>
      </w:r>
      <w:r>
        <w:rPr>
          <w:rStyle w:val="VerbatimChar"/>
        </w:rPr>
        <w:t xml:space="preserve">## cali_full$median_house_value ~ inc + ocean + age + bed + pop + </w:t>
      </w:r>
      <w:r>
        <w:br/>
      </w:r>
      <w:r>
        <w:rPr>
          <w:rStyle w:val="VerbatimChar"/>
        </w:rPr>
        <w:t>##     house + rooms + long + lat</w:t>
      </w:r>
    </w:p>
    <w:p w14:paraId="702113B6" w14:textId="77777777" w:rsidR="005E7B50" w:rsidRDefault="0047625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.forward)</w:t>
      </w:r>
    </w:p>
    <w:p w14:paraId="3FFE2E72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li_full$median_house_value ~ inc + ocean + age + </w:t>
      </w:r>
      <w:r>
        <w:br/>
      </w:r>
      <w:r>
        <w:rPr>
          <w:rStyle w:val="VerbatimChar"/>
        </w:rPr>
        <w:t>##     bed + pop + house + rooms + long + l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6980  -42683  -10497   28765  77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2.270e+06  8.801e+04 -25.791  &lt; 2e-16 ***</w:t>
      </w:r>
      <w:r>
        <w:br/>
      </w:r>
      <w:r>
        <w:rPr>
          <w:rStyle w:val="VerbatimChar"/>
        </w:rPr>
        <w:t>## inc          3.926e+04  3.380e+02 116.151  &lt; 2e-16 ***</w:t>
      </w:r>
      <w:r>
        <w:br/>
      </w:r>
      <w:r>
        <w:rPr>
          <w:rStyle w:val="VerbatimChar"/>
        </w:rPr>
        <w:lastRenderedPageBreak/>
        <w:t>## ocean2      -3.928e+04  1.744e+03 -22.522  &lt; 2e-16 ***</w:t>
      </w:r>
      <w:r>
        <w:br/>
      </w:r>
      <w:r>
        <w:rPr>
          <w:rStyle w:val="VerbatimChar"/>
        </w:rPr>
        <w:t>## ocean3       1.529e+05  3.074e+04   4.974 6.62e-07 ***</w:t>
      </w:r>
      <w:r>
        <w:br/>
      </w:r>
      <w:r>
        <w:rPr>
          <w:rStyle w:val="VerbatimChar"/>
        </w:rPr>
        <w:t xml:space="preserve">## ocean4      -3.954e+03  1.913e+03  -2.067  0.03879 *  </w:t>
      </w:r>
      <w:r>
        <w:br/>
      </w:r>
      <w:r>
        <w:rPr>
          <w:rStyle w:val="VerbatimChar"/>
        </w:rPr>
        <w:t xml:space="preserve">## ocean5       4.278e+03  1.570e+03   2.726  0.00642 ** </w:t>
      </w:r>
      <w:r>
        <w:br/>
      </w:r>
      <w:r>
        <w:rPr>
          <w:rStyle w:val="VerbatimChar"/>
        </w:rPr>
        <w:t>## age          1.073e+03  4.389e+01  24.439  &lt; 2e-16 ***</w:t>
      </w:r>
      <w:r>
        <w:br/>
      </w:r>
      <w:r>
        <w:rPr>
          <w:rStyle w:val="VerbatimChar"/>
        </w:rPr>
        <w:t>## bed          1.006e+02  6.869e+00  14.640  &lt; 2e-16 ***</w:t>
      </w:r>
      <w:r>
        <w:br/>
      </w:r>
      <w:r>
        <w:rPr>
          <w:rStyle w:val="VerbatimChar"/>
        </w:rPr>
        <w:t>## pop         -3.797e+01  1.076e+00 -35.282  &lt; 2e-16 ***</w:t>
      </w:r>
      <w:r>
        <w:br/>
      </w:r>
      <w:r>
        <w:rPr>
          <w:rStyle w:val="VerbatimChar"/>
        </w:rPr>
        <w:t>## house        4.962e+01  7.451e+00   6.659 2.83e-11 ***</w:t>
      </w:r>
      <w:r>
        <w:br/>
      </w:r>
      <w:r>
        <w:rPr>
          <w:rStyle w:val="VerbatimChar"/>
        </w:rPr>
        <w:t>## rooms       -6.193e+00  7.915e-01  -7.825 5.32e-15 ***</w:t>
      </w:r>
      <w:r>
        <w:br/>
      </w:r>
      <w:r>
        <w:rPr>
          <w:rStyle w:val="VerbatimChar"/>
        </w:rPr>
        <w:t>## long        -2.681e+04  1.020e+03 -26.296  &lt; 2e-16 ***</w:t>
      </w:r>
      <w:r>
        <w:br/>
      </w:r>
      <w:r>
        <w:rPr>
          <w:rStyle w:val="VerbatimChar"/>
        </w:rPr>
        <w:t>## lat         -2.548e+04  1.005e+03 -25.36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660 on 20420 degrees of freedom</w:t>
      </w:r>
      <w:r>
        <w:br/>
      </w:r>
      <w:r>
        <w:rPr>
          <w:rStyle w:val="VerbatimChar"/>
        </w:rPr>
        <w:t xml:space="preserve">## Multiple R-squared:  0.6465, Adjusted R-squared:  0.6463 </w:t>
      </w:r>
      <w:r>
        <w:br/>
      </w:r>
      <w:r>
        <w:rPr>
          <w:rStyle w:val="VerbatimChar"/>
        </w:rPr>
        <w:t>## F-statistic:  3112 on 12 and 20420 DF,  p-value: &lt; 2.2e-16</w:t>
      </w:r>
    </w:p>
    <w:p w14:paraId="154892AC" w14:textId="77777777" w:rsidR="005E7B50" w:rsidRDefault="00476252">
      <w:pPr>
        <w:pStyle w:val="Heading3"/>
      </w:pPr>
      <w:bookmarkStart w:id="67" w:name="backward-elimination-based-on-aic."/>
      <w:bookmarkEnd w:id="67"/>
      <w:r>
        <w:t>=&gt; Backward elimination based on AIC.</w:t>
      </w:r>
    </w:p>
    <w:p w14:paraId="1C2FA05C" w14:textId="77777777" w:rsidR="005E7B50" w:rsidRDefault="00476252">
      <w:pPr>
        <w:pStyle w:val="SourceCode"/>
      </w:pPr>
      <w:r>
        <w:rPr>
          <w:rStyle w:val="NormalTok"/>
        </w:rPr>
        <w:t>fit.backward &lt;-</w:t>
      </w: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ali_full$median_house_value  ~</w:t>
      </w:r>
      <w:r>
        <w:rPr>
          <w:rStyle w:val="StringTok"/>
        </w:rPr>
        <w:t xml:space="preserve"> </w:t>
      </w:r>
      <w:r>
        <w:rPr>
          <w:rStyle w:val="NormalTok"/>
        </w:rPr>
        <w:t>long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>age +</w:t>
      </w:r>
      <w:r>
        <w:rPr>
          <w:rStyle w:val="StringTok"/>
        </w:rPr>
        <w:t xml:space="preserve"> </w:t>
      </w:r>
      <w:r>
        <w:rPr>
          <w:rStyle w:val="NormalTok"/>
        </w:rPr>
        <w:t>rooms +</w:t>
      </w:r>
      <w:r>
        <w:rPr>
          <w:rStyle w:val="StringTok"/>
        </w:rPr>
        <w:t xml:space="preserve"> </w:t>
      </w:r>
      <w:r>
        <w:rPr>
          <w:rStyle w:val="NormalTok"/>
        </w:rPr>
        <w:t>bed +</w:t>
      </w:r>
      <w:r>
        <w:rPr>
          <w:rStyle w:val="StringTok"/>
        </w:rPr>
        <w:t xml:space="preserve"> </w:t>
      </w:r>
      <w:r>
        <w:rPr>
          <w:rStyle w:val="NormalTok"/>
        </w:rPr>
        <w:t>pop +</w:t>
      </w:r>
      <w:r>
        <w:rPr>
          <w:rStyle w:val="StringTok"/>
        </w:rPr>
        <w:t xml:space="preserve"> </w:t>
      </w:r>
      <w:r>
        <w:rPr>
          <w:rStyle w:val="NormalTok"/>
        </w:rPr>
        <w:t>house +inc+ocean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 =</w:t>
      </w:r>
      <w:r>
        <w:rPr>
          <w:rStyle w:val="NormalTok"/>
        </w:rPr>
        <w:t xml:space="preserve"> ~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6A27B506" w14:textId="77777777" w:rsidR="005E7B50" w:rsidRDefault="00476252">
      <w:pPr>
        <w:pStyle w:val="SourceCode"/>
      </w:pPr>
      <w:r>
        <w:rPr>
          <w:rStyle w:val="VerbatimChar"/>
        </w:rPr>
        <w:t>## Start:  AIC=455132.6</w:t>
      </w:r>
      <w:r>
        <w:br/>
      </w:r>
      <w:r>
        <w:rPr>
          <w:rStyle w:val="VerbatimChar"/>
        </w:rPr>
        <w:t xml:space="preserve">## cali_full$median_house_value ~ long + lat + age + rooms + bed + </w:t>
      </w:r>
      <w:r>
        <w:br/>
      </w:r>
      <w:r>
        <w:rPr>
          <w:rStyle w:val="VerbatimChar"/>
        </w:rPr>
        <w:t>##     pop + house + inc + oce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&lt;none&gt;                9.6255e+13 455133</w:t>
      </w:r>
      <w:r>
        <w:br/>
      </w:r>
      <w:r>
        <w:rPr>
          <w:rStyle w:val="VerbatimChar"/>
        </w:rPr>
        <w:t>## - house  1 2.0901e+11 9.6464e+13 455175</w:t>
      </w:r>
      <w:r>
        <w:br/>
      </w:r>
      <w:r>
        <w:rPr>
          <w:rStyle w:val="VerbatimChar"/>
        </w:rPr>
        <w:t>## - rooms  1 2.8863e+11 9.6544e+13 455192</w:t>
      </w:r>
      <w:r>
        <w:br/>
      </w:r>
      <w:r>
        <w:rPr>
          <w:rStyle w:val="VerbatimChar"/>
        </w:rPr>
        <w:t>## - bed    1 1.0103e+12 9.7266e+13 455344</w:t>
      </w:r>
      <w:r>
        <w:br/>
      </w:r>
      <w:r>
        <w:rPr>
          <w:rStyle w:val="VerbatimChar"/>
        </w:rPr>
        <w:t>## - ocean  4 2.6007e+12 9.8856e+13 455669</w:t>
      </w:r>
      <w:r>
        <w:br/>
      </w:r>
      <w:r>
        <w:rPr>
          <w:rStyle w:val="VerbatimChar"/>
        </w:rPr>
        <w:t>## - age    1 2.8154e+12 9.9071e+13 455720</w:t>
      </w:r>
      <w:r>
        <w:br/>
      </w:r>
      <w:r>
        <w:rPr>
          <w:rStyle w:val="VerbatimChar"/>
        </w:rPr>
        <w:t>## - lat    1 3.0323e+12 9.9288e+13 455764</w:t>
      </w:r>
      <w:r>
        <w:br/>
      </w:r>
      <w:r>
        <w:rPr>
          <w:rStyle w:val="VerbatimChar"/>
        </w:rPr>
        <w:t>## - long   1 3.2595e+12 9.9515e+13 455811</w:t>
      </w:r>
      <w:r>
        <w:br/>
      </w:r>
      <w:r>
        <w:rPr>
          <w:rStyle w:val="VerbatimChar"/>
        </w:rPr>
        <w:t>## - pop    1 5.8679e+12 1.0212e+14 456340</w:t>
      </w:r>
      <w:r>
        <w:br/>
      </w:r>
      <w:r>
        <w:rPr>
          <w:rStyle w:val="VerbatimChar"/>
        </w:rPr>
        <w:t>## - inc    1 6.3594e+13 1.5985e+14 465495</w:t>
      </w:r>
    </w:p>
    <w:p w14:paraId="10588B96" w14:textId="77777777" w:rsidR="005E7B50" w:rsidRDefault="0047625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.backward)</w:t>
      </w:r>
    </w:p>
    <w:p w14:paraId="2FEFBC41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li_full$median_house_value ~ long + lat + age + </w:t>
      </w:r>
      <w:r>
        <w:br/>
      </w:r>
      <w:r>
        <w:rPr>
          <w:rStyle w:val="VerbatimChar"/>
        </w:rPr>
        <w:t>##     rooms + bed + pop + house + inc + oc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6980  -42683  -10497   28765  77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2.270e+06  8.801e+04 -25.791  &lt; 2e-16 ***</w:t>
      </w:r>
      <w:r>
        <w:br/>
      </w:r>
      <w:r>
        <w:rPr>
          <w:rStyle w:val="VerbatimChar"/>
        </w:rPr>
        <w:t>## long        -2.681e+04  1.020e+03 -26.296  &lt; 2e-16 ***</w:t>
      </w:r>
      <w:r>
        <w:br/>
      </w:r>
      <w:r>
        <w:rPr>
          <w:rStyle w:val="VerbatimChar"/>
        </w:rPr>
        <w:t>## lat         -2.548e+04  1.005e+03 -25.363  &lt; 2e-16 ***</w:t>
      </w:r>
      <w:r>
        <w:br/>
      </w:r>
      <w:r>
        <w:rPr>
          <w:rStyle w:val="VerbatimChar"/>
        </w:rPr>
        <w:t>## age          1.073e+03  4.389e+01  24.439  &lt; 2e-16 ***</w:t>
      </w:r>
      <w:r>
        <w:br/>
      </w:r>
      <w:r>
        <w:rPr>
          <w:rStyle w:val="VerbatimChar"/>
        </w:rPr>
        <w:t>## rooms       -6.193e+00  7.915e-01  -7.825 5.32e-15 ***</w:t>
      </w:r>
      <w:r>
        <w:br/>
      </w:r>
      <w:r>
        <w:rPr>
          <w:rStyle w:val="VerbatimChar"/>
        </w:rPr>
        <w:t>## bed          1.006e+02  6.869e+00  14.640  &lt; 2e-16 ***</w:t>
      </w:r>
      <w:r>
        <w:br/>
      </w:r>
      <w:r>
        <w:rPr>
          <w:rStyle w:val="VerbatimChar"/>
        </w:rPr>
        <w:t>## pop         -3.797e+01  1.076e+00 -35.282  &lt; 2e-16 ***</w:t>
      </w:r>
      <w:r>
        <w:br/>
      </w:r>
      <w:r>
        <w:rPr>
          <w:rStyle w:val="VerbatimChar"/>
        </w:rPr>
        <w:t>## house        4.962e+01  7.451e+00   6.659 2.83e-11 ***</w:t>
      </w:r>
      <w:r>
        <w:br/>
      </w:r>
      <w:r>
        <w:rPr>
          <w:rStyle w:val="VerbatimChar"/>
        </w:rPr>
        <w:t>## inc          3.926e+04  3.380e+02 116.151  &lt; 2e-16 ***</w:t>
      </w:r>
      <w:r>
        <w:br/>
      </w:r>
      <w:r>
        <w:rPr>
          <w:rStyle w:val="VerbatimChar"/>
        </w:rPr>
        <w:t>## ocean2      -3.928e+04  1.744e+03 -22.522  &lt; 2e-16 ***</w:t>
      </w:r>
      <w:r>
        <w:br/>
      </w:r>
      <w:r>
        <w:rPr>
          <w:rStyle w:val="VerbatimChar"/>
        </w:rPr>
        <w:t>## ocean3       1.529e+05  3.074e+04   4.974 6.62e-07 ***</w:t>
      </w:r>
      <w:r>
        <w:br/>
      </w:r>
      <w:r>
        <w:rPr>
          <w:rStyle w:val="VerbatimChar"/>
        </w:rPr>
        <w:t xml:space="preserve">## ocean4      -3.954e+03  1.913e+03  -2.067  0.03879 *  </w:t>
      </w:r>
      <w:r>
        <w:br/>
      </w:r>
      <w:r>
        <w:rPr>
          <w:rStyle w:val="VerbatimChar"/>
        </w:rPr>
        <w:t xml:space="preserve">## ocean5       4.278e+03  1.570e+03   2.726  0.0064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660 on 20420 degrees of freedom</w:t>
      </w:r>
      <w:r>
        <w:br/>
      </w:r>
      <w:r>
        <w:rPr>
          <w:rStyle w:val="VerbatimChar"/>
        </w:rPr>
        <w:t xml:space="preserve">## Multiple R-squared:  0.6465, Adjusted R-squared:  0.6463 </w:t>
      </w:r>
      <w:r>
        <w:br/>
      </w:r>
      <w:r>
        <w:rPr>
          <w:rStyle w:val="VerbatimChar"/>
        </w:rPr>
        <w:t>## F-statistic:  3112 on 12 and 20420 DF,  p-value: &lt; 2.2e-16</w:t>
      </w:r>
    </w:p>
    <w:p w14:paraId="1B15DD63" w14:textId="77777777" w:rsidR="005E7B50" w:rsidRDefault="00476252">
      <w:pPr>
        <w:pStyle w:val="Heading3"/>
      </w:pPr>
      <w:bookmarkStart w:id="68" w:name="both-forwardbackward-selection-based-on-"/>
      <w:bookmarkEnd w:id="68"/>
      <w:r>
        <w:t>=&gt; Both forward/backward selection based on AIC.</w:t>
      </w:r>
    </w:p>
    <w:p w14:paraId="30DAD54A" w14:textId="77777777" w:rsidR="005E7B50" w:rsidRDefault="00476252">
      <w:pPr>
        <w:pStyle w:val="SourceCode"/>
      </w:pPr>
      <w:r>
        <w:rPr>
          <w:rStyle w:val="NormalTok"/>
        </w:rPr>
        <w:t>fit.both &lt;-</w:t>
      </w: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ali_full$median_house_value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 =</w:t>
      </w:r>
      <w:r>
        <w:rPr>
          <w:rStyle w:val="NormalTok"/>
        </w:rPr>
        <w:t xml:space="preserve"> 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upper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long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>age +</w:t>
      </w:r>
      <w:r>
        <w:rPr>
          <w:rStyle w:val="StringTok"/>
        </w:rPr>
        <w:t xml:space="preserve"> </w:t>
      </w:r>
      <w:r>
        <w:rPr>
          <w:rStyle w:val="NormalTok"/>
        </w:rPr>
        <w:t>rooms +</w:t>
      </w:r>
      <w:r>
        <w:rPr>
          <w:rStyle w:val="StringTok"/>
        </w:rPr>
        <w:t xml:space="preserve"> </w:t>
      </w:r>
      <w:r>
        <w:rPr>
          <w:rStyle w:val="NormalTok"/>
        </w:rPr>
        <w:t>bed +</w:t>
      </w:r>
      <w:r>
        <w:rPr>
          <w:rStyle w:val="StringTok"/>
        </w:rPr>
        <w:t xml:space="preserve"> </w:t>
      </w:r>
      <w:r>
        <w:rPr>
          <w:rStyle w:val="NormalTok"/>
        </w:rPr>
        <w:t>pop +</w:t>
      </w:r>
      <w:r>
        <w:rPr>
          <w:rStyle w:val="StringTok"/>
        </w:rPr>
        <w:t xml:space="preserve"> </w:t>
      </w:r>
      <w:r>
        <w:rPr>
          <w:rStyle w:val="NormalTok"/>
        </w:rPr>
        <w:t>house +inc+ocean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14:paraId="563545CF" w14:textId="77777777" w:rsidR="005E7B50" w:rsidRDefault="00476252">
      <w:pPr>
        <w:pStyle w:val="SourceCode"/>
      </w:pPr>
      <w:r>
        <w:rPr>
          <w:rStyle w:val="VerbatimChar"/>
        </w:rPr>
        <w:t>## Start:  AIC=476354.2</w:t>
      </w:r>
      <w:r>
        <w:br/>
      </w:r>
      <w:r>
        <w:rPr>
          <w:rStyle w:val="VerbatimChar"/>
        </w:rPr>
        <w:t>## cali_full$median_house_valu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inc    1 1.2901e+14 1.4326e+14 463235</w:t>
      </w:r>
      <w:r>
        <w:br/>
      </w:r>
      <w:r>
        <w:rPr>
          <w:rStyle w:val="VerbatimChar"/>
        </w:rPr>
        <w:t>## + ocean  4 6.4787e+13 2.0748e+14 470810</w:t>
      </w:r>
      <w:r>
        <w:br/>
      </w:r>
      <w:r>
        <w:rPr>
          <w:rStyle w:val="VerbatimChar"/>
        </w:rPr>
        <w:t>## + lat    1 5.6958e+12 2.6657e+14 475924</w:t>
      </w:r>
      <w:r>
        <w:br/>
      </w:r>
      <w:r>
        <w:rPr>
          <w:rStyle w:val="VerbatimChar"/>
        </w:rPr>
        <w:t>## + rooms  1 4.8374e+12 2.6743e+14 475990</w:t>
      </w:r>
      <w:r>
        <w:br/>
      </w:r>
      <w:r>
        <w:rPr>
          <w:rStyle w:val="VerbatimChar"/>
        </w:rPr>
        <w:t>## + age    1 3.0842e+12 2.6918e+14 476123</w:t>
      </w:r>
      <w:r>
        <w:br/>
      </w:r>
      <w:r>
        <w:rPr>
          <w:rStyle w:val="VerbatimChar"/>
        </w:rPr>
        <w:t>## + house  1 1.1466e+12 2.7112e+14 476270</w:t>
      </w:r>
      <w:r>
        <w:br/>
      </w:r>
      <w:r>
        <w:rPr>
          <w:rStyle w:val="VerbatimChar"/>
        </w:rPr>
        <w:t>## + bed    1 6.7214e+11 2.7159e+14 476306</w:t>
      </w:r>
      <w:r>
        <w:br/>
      </w:r>
      <w:r>
        <w:rPr>
          <w:rStyle w:val="VerbatimChar"/>
        </w:rPr>
        <w:t>## + long   1 5.6114e+11 2.7170e+14 476314</w:t>
      </w:r>
      <w:r>
        <w:br/>
      </w:r>
      <w:r>
        <w:rPr>
          <w:rStyle w:val="VerbatimChar"/>
        </w:rPr>
        <w:t>## + pop    1 1.7427e+11 2.7209e+14 476343</w:t>
      </w:r>
      <w:r>
        <w:br/>
      </w:r>
      <w:r>
        <w:rPr>
          <w:rStyle w:val="VerbatimChar"/>
        </w:rPr>
        <w:t>## &lt;none&gt;                2.7226e+14 476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63235.5</w:t>
      </w:r>
      <w:r>
        <w:br/>
      </w:r>
      <w:r>
        <w:rPr>
          <w:rStyle w:val="VerbatimChar"/>
        </w:rPr>
        <w:t>## cali_full$median_house_value ~ in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ocean  4 3.1118e+13 1.1214e+14 458239</w:t>
      </w:r>
      <w:r>
        <w:br/>
      </w:r>
      <w:r>
        <w:rPr>
          <w:rStyle w:val="VerbatimChar"/>
        </w:rPr>
        <w:t>## + age    1 9.7438e+12 1.3351e+14 461798</w:t>
      </w:r>
      <w:r>
        <w:br/>
      </w:r>
      <w:r>
        <w:rPr>
          <w:rStyle w:val="VerbatimChar"/>
        </w:rPr>
        <w:lastRenderedPageBreak/>
        <w:t>## + lat    1 2.2109e+12 1.4105e+14 462920</w:t>
      </w:r>
      <w:r>
        <w:br/>
      </w:r>
      <w:r>
        <w:rPr>
          <w:rStyle w:val="VerbatimChar"/>
        </w:rPr>
        <w:t>## + house  1 8.4322e+11 1.4241e+14 463117</w:t>
      </w:r>
      <w:r>
        <w:br/>
      </w:r>
      <w:r>
        <w:rPr>
          <w:rStyle w:val="VerbatimChar"/>
        </w:rPr>
        <w:t>## + bed    1 8.2372e+11 1.4243e+14 463120</w:t>
      </w:r>
      <w:r>
        <w:br/>
      </w:r>
      <w:r>
        <w:rPr>
          <w:rStyle w:val="VerbatimChar"/>
        </w:rPr>
        <w:t>## + long   1 3.2780e+11 1.4293e+14 463191</w:t>
      </w:r>
      <w:r>
        <w:br/>
      </w:r>
      <w:r>
        <w:rPr>
          <w:rStyle w:val="VerbatimChar"/>
        </w:rPr>
        <w:t>## + pop    1 2.2585e+11 1.4303e+14 463205</w:t>
      </w:r>
      <w:r>
        <w:br/>
      </w:r>
      <w:r>
        <w:rPr>
          <w:rStyle w:val="VerbatimChar"/>
        </w:rPr>
        <w:t>## &lt;none&gt;                1.4326e+14 463235</w:t>
      </w:r>
      <w:r>
        <w:br/>
      </w:r>
      <w:r>
        <w:rPr>
          <w:rStyle w:val="VerbatimChar"/>
        </w:rPr>
        <w:t>## + rooms  1 2.4139e+09 1.4325e+14 463237</w:t>
      </w:r>
      <w:r>
        <w:br/>
      </w:r>
      <w:r>
        <w:rPr>
          <w:rStyle w:val="VerbatimChar"/>
        </w:rPr>
        <w:t>## - inc    1 1.2901e+14 2.7226e+14 476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8239.3</w:t>
      </w:r>
      <w:r>
        <w:br/>
      </w:r>
      <w:r>
        <w:rPr>
          <w:rStyle w:val="VerbatimChar"/>
        </w:rPr>
        <w:t>## cali_full$median_house_value ~ inc + oce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age    1 2.4385e+12 1.0970e+14 457792</w:t>
      </w:r>
      <w:r>
        <w:br/>
      </w:r>
      <w:r>
        <w:rPr>
          <w:rStyle w:val="VerbatimChar"/>
        </w:rPr>
        <w:t>## + bed    1 7.8257e+11 1.1136e+14 458098</w:t>
      </w:r>
      <w:r>
        <w:br/>
      </w:r>
      <w:r>
        <w:rPr>
          <w:rStyle w:val="VerbatimChar"/>
        </w:rPr>
        <w:t>## + house  1 5.6530e+11 1.1157e+14 458138</w:t>
      </w:r>
      <w:r>
        <w:br/>
      </w:r>
      <w:r>
        <w:rPr>
          <w:rStyle w:val="VerbatimChar"/>
        </w:rPr>
        <w:t>## + long   1 3.0098e+11 1.1184e+14 458186</w:t>
      </w:r>
      <w:r>
        <w:br/>
      </w:r>
      <w:r>
        <w:rPr>
          <w:rStyle w:val="VerbatimChar"/>
        </w:rPr>
        <w:t>## + pop    1 2.3972e+11 1.1190e+14 458198</w:t>
      </w:r>
      <w:r>
        <w:br/>
      </w:r>
      <w:r>
        <w:rPr>
          <w:rStyle w:val="VerbatimChar"/>
        </w:rPr>
        <w:t>## + rooms  1 1.4979e+11 1.1199e+14 458214</w:t>
      </w:r>
      <w:r>
        <w:br/>
      </w:r>
      <w:r>
        <w:rPr>
          <w:rStyle w:val="VerbatimChar"/>
        </w:rPr>
        <w:t>## &lt;none&gt;                1.1214e+14 458239</w:t>
      </w:r>
      <w:r>
        <w:br/>
      </w:r>
      <w:r>
        <w:rPr>
          <w:rStyle w:val="VerbatimChar"/>
        </w:rPr>
        <w:t>## + lat    1 1.0523e+09 1.1214e+14 458241</w:t>
      </w:r>
      <w:r>
        <w:br/>
      </w:r>
      <w:r>
        <w:rPr>
          <w:rStyle w:val="VerbatimChar"/>
        </w:rPr>
        <w:t>## - ocean  4 3.1118e+13 1.4326e+14 463235</w:t>
      </w:r>
      <w:r>
        <w:br/>
      </w:r>
      <w:r>
        <w:rPr>
          <w:rStyle w:val="VerbatimChar"/>
        </w:rPr>
        <w:t>## - inc    1 9.5339e+13 2.0748e+14 470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7792.1</w:t>
      </w:r>
      <w:r>
        <w:br/>
      </w:r>
      <w:r>
        <w:rPr>
          <w:rStyle w:val="VerbatimChar"/>
        </w:rPr>
        <w:t>## cali_full$median_house_value ~ inc + ocean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bed    1 2.2820e+12 1.0742e+14 457365</w:t>
      </w:r>
      <w:r>
        <w:br/>
      </w:r>
      <w:r>
        <w:rPr>
          <w:rStyle w:val="VerbatimChar"/>
        </w:rPr>
        <w:t>## + house  1 1.7976e+12 1.0790e+14 457456</w:t>
      </w:r>
      <w:r>
        <w:br/>
      </w:r>
      <w:r>
        <w:rPr>
          <w:rStyle w:val="VerbatimChar"/>
        </w:rPr>
        <w:t>## + rooms  1 9.6652e+11 1.0873e+14 457613</w:t>
      </w:r>
      <w:r>
        <w:br/>
      </w:r>
      <w:r>
        <w:rPr>
          <w:rStyle w:val="VerbatimChar"/>
        </w:rPr>
        <w:t>## + long   1 2.4961e+11 1.0945e+14 457748</w:t>
      </w:r>
      <w:r>
        <w:br/>
      </w:r>
      <w:r>
        <w:rPr>
          <w:rStyle w:val="VerbatimChar"/>
        </w:rPr>
        <w:t>## &lt;none&gt;                1.0970e+14 457792</w:t>
      </w:r>
      <w:r>
        <w:br/>
      </w:r>
      <w:r>
        <w:rPr>
          <w:rStyle w:val="VerbatimChar"/>
        </w:rPr>
        <w:t>## + lat    1 7.5363e+08 1.0970e+14 457794</w:t>
      </w:r>
      <w:r>
        <w:br/>
      </w:r>
      <w:r>
        <w:rPr>
          <w:rStyle w:val="VerbatimChar"/>
        </w:rPr>
        <w:t>## + pop    1 7.1702e+07 1.0970e+14 457794</w:t>
      </w:r>
      <w:r>
        <w:br/>
      </w:r>
      <w:r>
        <w:rPr>
          <w:rStyle w:val="VerbatimChar"/>
        </w:rPr>
        <w:t>## - age    1 2.4385e+12 1.1214e+14 458239</w:t>
      </w:r>
      <w:r>
        <w:br/>
      </w:r>
      <w:r>
        <w:rPr>
          <w:rStyle w:val="VerbatimChar"/>
        </w:rPr>
        <w:t>## - ocean  4 2.3813e+13 1.3351e+14 461798</w:t>
      </w:r>
      <w:r>
        <w:br/>
      </w:r>
      <w:r>
        <w:rPr>
          <w:rStyle w:val="VerbatimChar"/>
        </w:rPr>
        <w:t>## - inc    1 9.7680e+13 2.0738e+14 470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7364.5</w:t>
      </w:r>
      <w:r>
        <w:br/>
      </w:r>
      <w:r>
        <w:rPr>
          <w:rStyle w:val="VerbatimChar"/>
        </w:rPr>
        <w:t>## cali_full$median_house_value ~ inc + ocean + age + b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pop    1 6.9098e+12 1.0051e+14 456008</w:t>
      </w:r>
      <w:r>
        <w:br/>
      </w:r>
      <w:r>
        <w:rPr>
          <w:rStyle w:val="VerbatimChar"/>
        </w:rPr>
        <w:t>## + rooms  1 2.0006e+12 1.0542e+14 456982</w:t>
      </w:r>
      <w:r>
        <w:br/>
      </w:r>
      <w:r>
        <w:rPr>
          <w:rStyle w:val="VerbatimChar"/>
        </w:rPr>
        <w:t>## + house  1 4.2757e+11 1.0699e+14 457285</w:t>
      </w:r>
      <w:r>
        <w:br/>
      </w:r>
      <w:r>
        <w:rPr>
          <w:rStyle w:val="VerbatimChar"/>
        </w:rPr>
        <w:t>## + long   1 3.4912e+11 1.0707e+14 457300</w:t>
      </w:r>
      <w:r>
        <w:br/>
      </w:r>
      <w:r>
        <w:rPr>
          <w:rStyle w:val="VerbatimChar"/>
        </w:rPr>
        <w:t>## + lat    1 1.7758e+10 1.0740e+14 457363</w:t>
      </w:r>
      <w:r>
        <w:br/>
      </w:r>
      <w:r>
        <w:rPr>
          <w:rStyle w:val="VerbatimChar"/>
        </w:rPr>
        <w:t>## &lt;none&gt;                1.0742e+14 457365</w:t>
      </w:r>
      <w:r>
        <w:br/>
      </w:r>
      <w:r>
        <w:rPr>
          <w:rStyle w:val="VerbatimChar"/>
        </w:rPr>
        <w:t>## - bed    1 2.2820e+12 1.0970e+14 457792</w:t>
      </w:r>
      <w:r>
        <w:br/>
      </w:r>
      <w:r>
        <w:rPr>
          <w:rStyle w:val="VerbatimChar"/>
        </w:rPr>
        <w:lastRenderedPageBreak/>
        <w:t>## - age    1 3.9379e+12 1.1136e+14 458098</w:t>
      </w:r>
      <w:r>
        <w:br/>
      </w:r>
      <w:r>
        <w:rPr>
          <w:rStyle w:val="VerbatimChar"/>
        </w:rPr>
        <w:t>## - ocean  4 2.1987e+13 1.2940e+14 461162</w:t>
      </w:r>
      <w:r>
        <w:br/>
      </w:r>
      <w:r>
        <w:rPr>
          <w:rStyle w:val="VerbatimChar"/>
        </w:rPr>
        <w:t>## - inc    1 9.9436e+13 2.0685e+14 4707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6008</w:t>
      </w:r>
      <w:r>
        <w:br/>
      </w:r>
      <w:r>
        <w:rPr>
          <w:rStyle w:val="VerbatimChar"/>
        </w:rPr>
        <w:t>## cali_full$median_house_value ~ inc + ocean + age + bed + po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house  1 5.6424e+11 9.9944e+13 455895</w:t>
      </w:r>
      <w:r>
        <w:br/>
      </w:r>
      <w:r>
        <w:rPr>
          <w:rStyle w:val="VerbatimChar"/>
        </w:rPr>
        <w:t>## + rooms  1 4.7980e+11 1.0003e+14 455912</w:t>
      </w:r>
      <w:r>
        <w:br/>
      </w:r>
      <w:r>
        <w:rPr>
          <w:rStyle w:val="VerbatimChar"/>
        </w:rPr>
        <w:t>## + long   1 2.6979e+11 1.0024e+14 455955</w:t>
      </w:r>
      <w:r>
        <w:br/>
      </w:r>
      <w:r>
        <w:rPr>
          <w:rStyle w:val="VerbatimChar"/>
        </w:rPr>
        <w:t>## &lt;none&gt;                1.0051e+14 456008</w:t>
      </w:r>
      <w:r>
        <w:br/>
      </w:r>
      <w:r>
        <w:rPr>
          <w:rStyle w:val="VerbatimChar"/>
        </w:rPr>
        <w:t>## + lat    1 3.2783e+08 1.0051e+14 456010</w:t>
      </w:r>
      <w:r>
        <w:br/>
      </w:r>
      <w:r>
        <w:rPr>
          <w:rStyle w:val="VerbatimChar"/>
        </w:rPr>
        <w:t>## - age    1 3.7682e+12 1.0428e+14 456758</w:t>
      </w:r>
      <w:r>
        <w:br/>
      </w:r>
      <w:r>
        <w:rPr>
          <w:rStyle w:val="VerbatimChar"/>
        </w:rPr>
        <w:t>## - pop    1 6.9098e+12 1.0742e+14 457365</w:t>
      </w:r>
      <w:r>
        <w:br/>
      </w:r>
      <w:r>
        <w:rPr>
          <w:rStyle w:val="VerbatimChar"/>
        </w:rPr>
        <w:t>## - bed    1 9.1917e+12 1.0970e+14 457794</w:t>
      </w:r>
      <w:r>
        <w:br/>
      </w:r>
      <w:r>
        <w:rPr>
          <w:rStyle w:val="VerbatimChar"/>
        </w:rPr>
        <w:t>## - ocean  4 2.2385e+13 1.2289e+14 460109</w:t>
      </w:r>
      <w:r>
        <w:br/>
      </w:r>
      <w:r>
        <w:rPr>
          <w:rStyle w:val="VerbatimChar"/>
        </w:rPr>
        <w:t>## - inc    1 1.0002e+14 2.0053e+14 470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5895</w:t>
      </w:r>
      <w:r>
        <w:br/>
      </w:r>
      <w:r>
        <w:rPr>
          <w:rStyle w:val="VerbatimChar"/>
        </w:rPr>
        <w:t xml:space="preserve">## cali_full$median_house_value ~ inc + ocean + age + bed + pop + </w:t>
      </w:r>
      <w:r>
        <w:br/>
      </w:r>
      <w:r>
        <w:rPr>
          <w:rStyle w:val="VerbatimChar"/>
        </w:rPr>
        <w:t>##     hou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rooms  1 4.2825e+11 9.9515e+13 455809</w:t>
      </w:r>
      <w:r>
        <w:br/>
      </w:r>
      <w:r>
        <w:rPr>
          <w:rStyle w:val="VerbatimChar"/>
        </w:rPr>
        <w:t>## + long   1 1.9564e+11 9.9748e+13 455857</w:t>
      </w:r>
      <w:r>
        <w:br/>
      </w:r>
      <w:r>
        <w:rPr>
          <w:rStyle w:val="VerbatimChar"/>
        </w:rPr>
        <w:t>## &lt;none&gt;                9.9944e+13 455895</w:t>
      </w:r>
      <w:r>
        <w:br/>
      </w:r>
      <w:r>
        <w:rPr>
          <w:rStyle w:val="VerbatimChar"/>
        </w:rPr>
        <w:t>## + lat    1 4.9236e+09 9.9939e+13 455896</w:t>
      </w:r>
      <w:r>
        <w:br/>
      </w:r>
      <w:r>
        <w:rPr>
          <w:rStyle w:val="VerbatimChar"/>
        </w:rPr>
        <w:t>## - bed    1 3.2220e+11 1.0027e+14 455959</w:t>
      </w:r>
      <w:r>
        <w:br/>
      </w:r>
      <w:r>
        <w:rPr>
          <w:rStyle w:val="VerbatimChar"/>
        </w:rPr>
        <w:t>## - house  1 5.6424e+11 1.0051e+14 456008</w:t>
      </w:r>
      <w:r>
        <w:br/>
      </w:r>
      <w:r>
        <w:rPr>
          <w:rStyle w:val="VerbatimChar"/>
        </w:rPr>
        <w:t>## - age    1 3.6169e+12 1.0356e+14 456619</w:t>
      </w:r>
      <w:r>
        <w:br/>
      </w:r>
      <w:r>
        <w:rPr>
          <w:rStyle w:val="VerbatimChar"/>
        </w:rPr>
        <w:t>## - pop    1 7.0464e+12 1.0699e+14 457285</w:t>
      </w:r>
      <w:r>
        <w:br/>
      </w:r>
      <w:r>
        <w:rPr>
          <w:rStyle w:val="VerbatimChar"/>
        </w:rPr>
        <w:t>## - ocean  4 2.1209e+13 1.2115e+14 459819</w:t>
      </w:r>
      <w:r>
        <w:br/>
      </w:r>
      <w:r>
        <w:rPr>
          <w:rStyle w:val="VerbatimChar"/>
        </w:rPr>
        <w:t>## - inc    1 9.8230e+13 1.9817e+14 4698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5809.2</w:t>
      </w:r>
      <w:r>
        <w:br/>
      </w:r>
      <w:r>
        <w:rPr>
          <w:rStyle w:val="VerbatimChar"/>
        </w:rPr>
        <w:t xml:space="preserve">## cali_full$median_house_value ~ inc + ocean + age + bed + pop + </w:t>
      </w:r>
      <w:r>
        <w:br/>
      </w:r>
      <w:r>
        <w:rPr>
          <w:rStyle w:val="VerbatimChar"/>
        </w:rPr>
        <w:t>##     house + roo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long   1 2.2779e+11 9.9288e+13 455764</w:t>
      </w:r>
      <w:r>
        <w:br/>
      </w:r>
      <w:r>
        <w:rPr>
          <w:rStyle w:val="VerbatimChar"/>
        </w:rPr>
        <w:t>## &lt;none&gt;                9.9515e+13 455809</w:t>
      </w:r>
      <w:r>
        <w:br/>
      </w:r>
      <w:r>
        <w:rPr>
          <w:rStyle w:val="VerbatimChar"/>
        </w:rPr>
        <w:t>## + lat    1 5.2044e+08 9.9515e+13 455811</w:t>
      </w:r>
      <w:r>
        <w:br/>
      </w:r>
      <w:r>
        <w:rPr>
          <w:rStyle w:val="VerbatimChar"/>
        </w:rPr>
        <w:t>## - rooms  1 4.2825e+11 9.9944e+13 455895</w:t>
      </w:r>
      <w:r>
        <w:br/>
      </w:r>
      <w:r>
        <w:rPr>
          <w:rStyle w:val="VerbatimChar"/>
        </w:rPr>
        <w:t>## - house  1 5.1268e+11 1.0003e+14 455912</w:t>
      </w:r>
      <w:r>
        <w:br/>
      </w:r>
      <w:r>
        <w:rPr>
          <w:rStyle w:val="VerbatimChar"/>
        </w:rPr>
        <w:t>## - bed    1 6.7328e+11 1.0019e+14 455945</w:t>
      </w:r>
      <w:r>
        <w:br/>
      </w:r>
      <w:r>
        <w:rPr>
          <w:rStyle w:val="VerbatimChar"/>
        </w:rPr>
        <w:t>## - age    1 3.4718e+12 1.0299e+14 456508</w:t>
      </w:r>
      <w:r>
        <w:br/>
      </w:r>
      <w:r>
        <w:rPr>
          <w:rStyle w:val="VerbatimChar"/>
        </w:rPr>
        <w:t>## - pop    1 5.6343e+12 1.0515e+14 456933</w:t>
      </w:r>
      <w:r>
        <w:br/>
      </w:r>
      <w:r>
        <w:rPr>
          <w:rStyle w:val="VerbatimChar"/>
        </w:rPr>
        <w:t>## - ocean  4 1.8445e+13 1.1796e+14 459276</w:t>
      </w:r>
      <w:r>
        <w:br/>
      </w:r>
      <w:r>
        <w:rPr>
          <w:rStyle w:val="VerbatimChar"/>
        </w:rPr>
        <w:t>## - inc    1 6.8970e+13 1.6849e+14 46656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455764.4</w:t>
      </w:r>
      <w:r>
        <w:br/>
      </w:r>
      <w:r>
        <w:rPr>
          <w:rStyle w:val="VerbatimChar"/>
        </w:rPr>
        <w:t xml:space="preserve">## cali_full$median_house_value ~ inc + ocean + age + bed + pop + </w:t>
      </w:r>
      <w:r>
        <w:br/>
      </w:r>
      <w:r>
        <w:rPr>
          <w:rStyle w:val="VerbatimChar"/>
        </w:rPr>
        <w:t>##     house + rooms + lo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+ lat    1 3.0323e+12 9.6255e+13 455133</w:t>
      </w:r>
      <w:r>
        <w:br/>
      </w:r>
      <w:r>
        <w:rPr>
          <w:rStyle w:val="VerbatimChar"/>
        </w:rPr>
        <w:t>## &lt;none&gt;                9.9288e+13 455764</w:t>
      </w:r>
      <w:r>
        <w:br/>
      </w:r>
      <w:r>
        <w:rPr>
          <w:rStyle w:val="VerbatimChar"/>
        </w:rPr>
        <w:t>## - long   1 2.2779e+11 9.9515e+13 455809</w:t>
      </w:r>
      <w:r>
        <w:br/>
      </w:r>
      <w:r>
        <w:rPr>
          <w:rStyle w:val="VerbatimChar"/>
        </w:rPr>
        <w:t>## - house  1 4.3550e+11 9.9723e+13 455852</w:t>
      </w:r>
      <w:r>
        <w:br/>
      </w:r>
      <w:r>
        <w:rPr>
          <w:rStyle w:val="VerbatimChar"/>
        </w:rPr>
        <w:t>## - rooms  1 4.6040e+11 9.9748e+13 455857</w:t>
      </w:r>
      <w:r>
        <w:br/>
      </w:r>
      <w:r>
        <w:rPr>
          <w:rStyle w:val="VerbatimChar"/>
        </w:rPr>
        <w:t>## - bed    1 7.5484e+11 1.0004e+14 455917</w:t>
      </w:r>
      <w:r>
        <w:br/>
      </w:r>
      <w:r>
        <w:rPr>
          <w:rStyle w:val="VerbatimChar"/>
        </w:rPr>
        <w:t>## - age    1 3.4602e+12 1.0275e+14 456462</w:t>
      </w:r>
      <w:r>
        <w:br/>
      </w:r>
      <w:r>
        <w:rPr>
          <w:rStyle w:val="VerbatimChar"/>
        </w:rPr>
        <w:t>## - pop    1 5.3940e+12 1.0468e+14 456843</w:t>
      </w:r>
      <w:r>
        <w:br/>
      </w:r>
      <w:r>
        <w:rPr>
          <w:rStyle w:val="VerbatimChar"/>
        </w:rPr>
        <w:t>## - ocean  4 1.8655e+13 1.1794e+14 459274</w:t>
      </w:r>
      <w:r>
        <w:br/>
      </w:r>
      <w:r>
        <w:rPr>
          <w:rStyle w:val="VerbatimChar"/>
        </w:rPr>
        <w:t>## - inc    1 6.9023e+13 1.6831e+14 466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55132.6</w:t>
      </w:r>
      <w:r>
        <w:br/>
      </w:r>
      <w:r>
        <w:rPr>
          <w:rStyle w:val="VerbatimChar"/>
        </w:rPr>
        <w:t xml:space="preserve">## cali_full$median_house_value ~ inc + ocean + age + bed + pop + </w:t>
      </w:r>
      <w:r>
        <w:br/>
      </w:r>
      <w:r>
        <w:rPr>
          <w:rStyle w:val="VerbatimChar"/>
        </w:rPr>
        <w:t>##     house + rooms + long + l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Sum of Sq        RSS    AIC</w:t>
      </w:r>
      <w:r>
        <w:br/>
      </w:r>
      <w:r>
        <w:rPr>
          <w:rStyle w:val="VerbatimChar"/>
        </w:rPr>
        <w:t>## &lt;none&gt;                9.6255e+13 455133</w:t>
      </w:r>
      <w:r>
        <w:br/>
      </w:r>
      <w:r>
        <w:rPr>
          <w:rStyle w:val="VerbatimChar"/>
        </w:rPr>
        <w:t>## - house  1 2.0901e+11 9.6464e+13 455175</w:t>
      </w:r>
      <w:r>
        <w:br/>
      </w:r>
      <w:r>
        <w:rPr>
          <w:rStyle w:val="VerbatimChar"/>
        </w:rPr>
        <w:t>## - rooms  1 2.8863e+11 9.6544e+13 455192</w:t>
      </w:r>
      <w:r>
        <w:br/>
      </w:r>
      <w:r>
        <w:rPr>
          <w:rStyle w:val="VerbatimChar"/>
        </w:rPr>
        <w:t>## - bed    1 1.0103e+12 9.7266e+13 455344</w:t>
      </w:r>
      <w:r>
        <w:br/>
      </w:r>
      <w:r>
        <w:rPr>
          <w:rStyle w:val="VerbatimChar"/>
        </w:rPr>
        <w:t>## - ocean  4 2.6007e+12 9.8856e+13 455669</w:t>
      </w:r>
      <w:r>
        <w:br/>
      </w:r>
      <w:r>
        <w:rPr>
          <w:rStyle w:val="VerbatimChar"/>
        </w:rPr>
        <w:t>## - age    1 2.8154e+12 9.9071e+13 455720</w:t>
      </w:r>
      <w:r>
        <w:br/>
      </w:r>
      <w:r>
        <w:rPr>
          <w:rStyle w:val="VerbatimChar"/>
        </w:rPr>
        <w:t>## - lat    1 3.0323e+12 9.9288e+13 455764</w:t>
      </w:r>
      <w:r>
        <w:br/>
      </w:r>
      <w:r>
        <w:rPr>
          <w:rStyle w:val="VerbatimChar"/>
        </w:rPr>
        <w:t>## - long   1 3.2595e+12 9.9515e+13 455811</w:t>
      </w:r>
      <w:r>
        <w:br/>
      </w:r>
      <w:r>
        <w:rPr>
          <w:rStyle w:val="VerbatimChar"/>
        </w:rPr>
        <w:t>## - pop    1 5.8679e+12 1.0212e+14 456340</w:t>
      </w:r>
      <w:r>
        <w:br/>
      </w:r>
      <w:r>
        <w:rPr>
          <w:rStyle w:val="VerbatimChar"/>
        </w:rPr>
        <w:t>## - inc    1 6.3594e+13 1.5985e+14 465495</w:t>
      </w:r>
    </w:p>
    <w:p w14:paraId="54C3EC71" w14:textId="77777777" w:rsidR="005E7B50" w:rsidRDefault="0047625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.both)</w:t>
      </w:r>
    </w:p>
    <w:p w14:paraId="7B528782" w14:textId="77777777" w:rsidR="005E7B50" w:rsidRDefault="004762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li_full$median_house_value ~ inc + ocean + age + </w:t>
      </w:r>
      <w:r>
        <w:br/>
      </w:r>
      <w:r>
        <w:rPr>
          <w:rStyle w:val="VerbatimChar"/>
        </w:rPr>
        <w:t>##     bed + pop + house + rooms + long + l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6980  -42683  -10497   28765  77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2.270e+06  8.801e+04 -25.791  &lt; 2e-16 ***</w:t>
      </w:r>
      <w:r>
        <w:br/>
      </w:r>
      <w:r>
        <w:rPr>
          <w:rStyle w:val="VerbatimChar"/>
        </w:rPr>
        <w:t>## inc          3.926e+04  3.380e+02 116.151  &lt; 2e-16 ***</w:t>
      </w:r>
      <w:r>
        <w:br/>
      </w:r>
      <w:r>
        <w:rPr>
          <w:rStyle w:val="VerbatimChar"/>
        </w:rPr>
        <w:t>## ocean2      -3.928e+04  1.744e+03 -22.522  &lt; 2e-16 ***</w:t>
      </w:r>
      <w:r>
        <w:br/>
      </w:r>
      <w:r>
        <w:rPr>
          <w:rStyle w:val="VerbatimChar"/>
        </w:rPr>
        <w:t>## ocean3       1.529e+05  3.074e+04   4.974 6.62e-07 ***</w:t>
      </w:r>
      <w:r>
        <w:br/>
      </w:r>
      <w:r>
        <w:rPr>
          <w:rStyle w:val="VerbatimChar"/>
        </w:rPr>
        <w:lastRenderedPageBreak/>
        <w:t xml:space="preserve">## ocean4      -3.954e+03  1.913e+03  -2.067  0.03879 *  </w:t>
      </w:r>
      <w:r>
        <w:br/>
      </w:r>
      <w:r>
        <w:rPr>
          <w:rStyle w:val="VerbatimChar"/>
        </w:rPr>
        <w:t xml:space="preserve">## ocean5       4.278e+03  1.570e+03   2.726  0.00642 ** </w:t>
      </w:r>
      <w:r>
        <w:br/>
      </w:r>
      <w:r>
        <w:rPr>
          <w:rStyle w:val="VerbatimChar"/>
        </w:rPr>
        <w:t>## age          1.073e+03  4.389e+01  24.439  &lt; 2e-16 ***</w:t>
      </w:r>
      <w:r>
        <w:br/>
      </w:r>
      <w:r>
        <w:rPr>
          <w:rStyle w:val="VerbatimChar"/>
        </w:rPr>
        <w:t>## bed          1.006e+02  6.869e+00  14.640  &lt; 2e-16 ***</w:t>
      </w:r>
      <w:r>
        <w:br/>
      </w:r>
      <w:r>
        <w:rPr>
          <w:rStyle w:val="VerbatimChar"/>
        </w:rPr>
        <w:t>## pop         -3.797e+01  1.076e+00 -35.282  &lt; 2e-16 ***</w:t>
      </w:r>
      <w:r>
        <w:br/>
      </w:r>
      <w:r>
        <w:rPr>
          <w:rStyle w:val="VerbatimChar"/>
        </w:rPr>
        <w:t>## house        4.962e+01  7.451e+00   6.659 2.83e-11 ***</w:t>
      </w:r>
      <w:r>
        <w:br/>
      </w:r>
      <w:r>
        <w:rPr>
          <w:rStyle w:val="VerbatimChar"/>
        </w:rPr>
        <w:t>## rooms       -6.193e+00  7.915e-01  -7.825 5.32e-15 ***</w:t>
      </w:r>
      <w:r>
        <w:br/>
      </w:r>
      <w:r>
        <w:rPr>
          <w:rStyle w:val="VerbatimChar"/>
        </w:rPr>
        <w:t>## long        -2.681e+04  1.020e+03 -26.296  &lt; 2e-16 ***</w:t>
      </w:r>
      <w:r>
        <w:br/>
      </w:r>
      <w:r>
        <w:rPr>
          <w:rStyle w:val="VerbatimChar"/>
        </w:rPr>
        <w:t>## lat         -2.548e+04  1.005e+03 -25.36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660 on 20420 degrees of freedom</w:t>
      </w:r>
      <w:r>
        <w:br/>
      </w:r>
      <w:r>
        <w:rPr>
          <w:rStyle w:val="VerbatimChar"/>
        </w:rPr>
        <w:t xml:space="preserve">## Multiple R-squared:  0.6465, Adjusted R-squared:  0.6463 </w:t>
      </w:r>
      <w:r>
        <w:br/>
      </w:r>
      <w:r>
        <w:rPr>
          <w:rStyle w:val="VerbatimChar"/>
        </w:rPr>
        <w:t>## F-statistic:  3112 on 12 and 20420 DF,  p-value: &lt; 2.2e-16</w:t>
      </w:r>
    </w:p>
    <w:p w14:paraId="28258BFA" w14:textId="77777777" w:rsidR="005E7B50" w:rsidRDefault="00476252">
      <w:pPr>
        <w:pStyle w:val="Heading5"/>
      </w:pPr>
      <w:bookmarkStart w:id="69" w:name="since-model2-is-comparitively-the-best-m"/>
      <w:bookmarkEnd w:id="69"/>
      <w:r>
        <w:t>Since model2 is comparitively the best model, visualizing it using plot function which returns the following graphs - the Residual vs Fitted, Normal QQ plot, Scale-Location, Residuals vs leverage.</w:t>
      </w:r>
    </w:p>
    <w:p w14:paraId="4377B223" w14:textId="77777777" w:rsidR="005E7B50" w:rsidRDefault="004762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2)</w:t>
      </w:r>
    </w:p>
    <w:p w14:paraId="61F9CB05" w14:textId="77777777" w:rsidR="005E7B50" w:rsidRDefault="00476252">
      <w:pPr>
        <w:pStyle w:val="FirstParagraph"/>
      </w:pPr>
      <w:r>
        <w:rPr>
          <w:noProof/>
        </w:rPr>
        <w:lastRenderedPageBreak/>
        <w:drawing>
          <wp:inline distT="0" distB="0" distL="0" distR="0" wp14:anchorId="7654A64B" wp14:editId="287C91D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F2E175" wp14:editId="79C019D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AD6E15" wp14:editId="6D64EF06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39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329963" wp14:editId="34334D7F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-Regression_files/figure-docx/unnamed-chunk-39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E64A5" w14:textId="77777777" w:rsidR="005E7B50" w:rsidRDefault="00476252">
      <w:pPr>
        <w:pStyle w:val="Heading3"/>
      </w:pPr>
      <w:bookmarkStart w:id="70" w:name="predicting-the-outcome-value-or-testing-"/>
      <w:bookmarkEnd w:id="70"/>
      <w:r>
        <w:lastRenderedPageBreak/>
        <w:t>Predicting the outcome value or Testing the model</w:t>
      </w:r>
    </w:p>
    <w:p w14:paraId="4297E203" w14:textId="77777777" w:rsidR="005E7B50" w:rsidRDefault="00476252">
      <w:pPr>
        <w:pStyle w:val="Heading5"/>
      </w:pPr>
      <w:bookmarkStart w:id="71" w:name="obtaining-the-predicted-value-by-using-o"/>
      <w:bookmarkEnd w:id="71"/>
      <w:r>
        <w:t>Obtaining the predicted value by using one of the value of the trained data.</w:t>
      </w:r>
    </w:p>
    <w:p w14:paraId="57C65F49" w14:textId="77777777" w:rsidR="005E7B50" w:rsidRDefault="00476252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cali_full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df</w:t>
      </w:r>
    </w:p>
    <w:p w14:paraId="70425752" w14:textId="77777777" w:rsidR="005E7B50" w:rsidRDefault="00476252">
      <w:pPr>
        <w:pStyle w:val="SourceCode"/>
      </w:pPr>
      <w:r>
        <w:rPr>
          <w:rStyle w:val="VerbatimChar"/>
        </w:rPr>
        <w:t>##   longitude latitude housing_median_age total_rooms total_bedrooms population</w:t>
      </w:r>
      <w:r>
        <w:br/>
      </w:r>
      <w:r>
        <w:rPr>
          <w:rStyle w:val="VerbatimChar"/>
        </w:rPr>
        <w:t>## 1   -122.23    37.88                 41         880            129        322</w:t>
      </w:r>
      <w:r>
        <w:br/>
      </w:r>
      <w:r>
        <w:rPr>
          <w:rStyle w:val="VerbatimChar"/>
        </w:rPr>
        <w:t>##   households median_income median_house_value ocean_proximity rooms bedrooms</w:t>
      </w:r>
      <w:r>
        <w:br/>
      </w:r>
      <w:r>
        <w:rPr>
          <w:rStyle w:val="VerbatimChar"/>
        </w:rPr>
        <w:t>## 1        126        8.3252             452600               4     6        0</w:t>
      </w:r>
      <w:r>
        <w:br/>
      </w:r>
      <w:r>
        <w:rPr>
          <w:rStyle w:val="VerbatimChar"/>
        </w:rPr>
        <w:t>##   pop_per_house</w:t>
      </w:r>
      <w:r>
        <w:br/>
      </w:r>
      <w:r>
        <w:rPr>
          <w:rStyle w:val="VerbatimChar"/>
        </w:rPr>
        <w:t>## 1             2</w:t>
      </w:r>
    </w:p>
    <w:p w14:paraId="3C1CE2E5" w14:textId="77777777" w:rsidR="005E7B50" w:rsidRDefault="00476252">
      <w:pPr>
        <w:pStyle w:val="SourceCode"/>
      </w:pPr>
      <w:r>
        <w:rPr>
          <w:rStyle w:val="NormalTok"/>
        </w:rPr>
        <w:t>df[,</w:t>
      </w:r>
      <w:r>
        <w:rPr>
          <w:rStyle w:val="StringTok"/>
        </w:rPr>
        <w:t>"median_house_valu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</w:t>
      </w:r>
    </w:p>
    <w:p w14:paraId="3B3939A4" w14:textId="77777777" w:rsidR="005E7B50" w:rsidRDefault="00476252">
      <w:pPr>
        <w:pStyle w:val="SourceCode"/>
      </w:pPr>
      <w:r>
        <w:rPr>
          <w:rStyle w:val="VerbatimChar"/>
        </w:rPr>
        <w:t>##   longitude latitude housing_median_age total_rooms total_bedrooms population</w:t>
      </w:r>
      <w:r>
        <w:br/>
      </w:r>
      <w:r>
        <w:rPr>
          <w:rStyle w:val="VerbatimChar"/>
        </w:rPr>
        <w:t>## 1   -122.23    37.88                 41         880            129        322</w:t>
      </w:r>
      <w:r>
        <w:br/>
      </w:r>
      <w:r>
        <w:rPr>
          <w:rStyle w:val="VerbatimChar"/>
        </w:rPr>
        <w:t>##   households median_income ocean_proximity rooms bedrooms pop_per_house</w:t>
      </w:r>
      <w:r>
        <w:br/>
      </w:r>
      <w:r>
        <w:rPr>
          <w:rStyle w:val="VerbatimChar"/>
        </w:rPr>
        <w:t>## 1        126        8.3252               4     6        0             2</w:t>
      </w:r>
    </w:p>
    <w:p w14:paraId="1D65293D" w14:textId="77777777" w:rsidR="005E7B50" w:rsidRDefault="00476252">
      <w:pPr>
        <w:pStyle w:val="Heading5"/>
      </w:pPr>
      <w:bookmarkStart w:id="72" w:name="from-the-df-variable-we-can-see-that-the"/>
      <w:bookmarkEnd w:id="72"/>
      <w:r>
        <w:t>From the df variable we can see that the actual value is 452600. Then the median_house_value is eliminated and passed the data for testing the model.</w:t>
      </w:r>
    </w:p>
    <w:p w14:paraId="4CEBC8C6" w14:textId="77777777" w:rsidR="005E7B50" w:rsidRDefault="00476252">
      <w:pPr>
        <w:pStyle w:val="SourceCode"/>
      </w:pPr>
      <w:r>
        <w:rPr>
          <w:rStyle w:val="KeywordTok"/>
        </w:rPr>
        <w:t>predict.lm</w:t>
      </w:r>
      <w:r>
        <w:rPr>
          <w:rStyle w:val="NormalTok"/>
        </w:rPr>
        <w:t>(model2,df )</w:t>
      </w:r>
    </w:p>
    <w:p w14:paraId="0C8235F0" w14:textId="77777777" w:rsidR="005E7B50" w:rsidRDefault="00476252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409162.3</w:t>
      </w:r>
    </w:p>
    <w:p w14:paraId="7A5C0223" w14:textId="77777777" w:rsidR="005E7B50" w:rsidRDefault="00476252">
      <w:pPr>
        <w:pStyle w:val="Heading5"/>
      </w:pPr>
      <w:bookmarkStart w:id="73" w:name="the-predicted-value-409162.3-concludes-t"/>
      <w:bookmarkEnd w:id="73"/>
      <w:r>
        <w:t>The predicted value 409162.3 concludes that the error rate between the Actual - Predicted output is very small. Hence this model is a best fitted linear regression model.</w:t>
      </w:r>
    </w:p>
    <w:sectPr w:rsidR="005E7B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A67980" w14:textId="77777777" w:rsidR="00D86015" w:rsidRDefault="00D86015">
      <w:pPr>
        <w:spacing w:after="0"/>
      </w:pPr>
      <w:r>
        <w:separator/>
      </w:r>
    </w:p>
  </w:endnote>
  <w:endnote w:type="continuationSeparator" w:id="0">
    <w:p w14:paraId="2929D3E9" w14:textId="77777777" w:rsidR="00D86015" w:rsidRDefault="00D860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801275" w14:textId="77777777" w:rsidR="00D86015" w:rsidRDefault="00D86015">
      <w:r>
        <w:separator/>
      </w:r>
    </w:p>
  </w:footnote>
  <w:footnote w:type="continuationSeparator" w:id="0">
    <w:p w14:paraId="3E53A8F3" w14:textId="77777777" w:rsidR="00D86015" w:rsidRDefault="00D860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5FBDF01"/>
    <w:multiLevelType w:val="multilevel"/>
    <w:tmpl w:val="73CCF1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8D8D0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6252"/>
    <w:rsid w:val="004E29B3"/>
    <w:rsid w:val="00590D07"/>
    <w:rsid w:val="005E7B50"/>
    <w:rsid w:val="00784D58"/>
    <w:rsid w:val="008D6863"/>
    <w:rsid w:val="00A36DC5"/>
    <w:rsid w:val="00B86B75"/>
    <w:rsid w:val="00BC48D5"/>
    <w:rsid w:val="00C36279"/>
    <w:rsid w:val="00D8601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9C7AC"/>
  <w15:docId w15:val="{52B4E0E7-ACB1-4355-A070-7AFD7D147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www.kaggle.com/camnugent/california-housing-price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1</Pages>
  <Words>7059</Words>
  <Characters>40241</Characters>
  <Application>Microsoft Office Word</Application>
  <DocSecurity>0</DocSecurity>
  <Lines>335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ear Regression</vt:lpstr>
    </vt:vector>
  </TitlesOfParts>
  <Company/>
  <LinksUpToDate>false</LinksUpToDate>
  <CharactersWithSpaces>47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</dc:title>
  <dc:creator>Lokeshwari, Sriprasath</dc:creator>
  <cp:lastModifiedBy>Srinath G.P.</cp:lastModifiedBy>
  <cp:revision>2</cp:revision>
  <dcterms:created xsi:type="dcterms:W3CDTF">2020-02-10T05:07:00Z</dcterms:created>
  <dcterms:modified xsi:type="dcterms:W3CDTF">2020-05-19T18:46:00Z</dcterms:modified>
</cp:coreProperties>
</file>